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3C96E" w14:textId="77777777" w:rsidR="00D7740D" w:rsidRDefault="00D7740D" w:rsidP="00A22DC9">
      <w:pPr>
        <w:pStyle w:val="Heading1"/>
        <w:jc w:val="center"/>
        <w:rPr>
          <w:rFonts w:ascii="Calibri" w:hAnsi="Calibri"/>
          <w:noProof/>
          <w:sz w:val="28"/>
          <w:szCs w:val="28"/>
        </w:rPr>
      </w:pPr>
    </w:p>
    <w:p w14:paraId="35BEE311" w14:textId="212501D3" w:rsidR="001A37C2" w:rsidRDefault="00A22DC9" w:rsidP="00A22DC9">
      <w:pPr>
        <w:pStyle w:val="Heading1"/>
        <w:jc w:val="center"/>
        <w:rPr>
          <w:rFonts w:ascii="Calibri" w:hAnsi="Calibri"/>
          <w:noProof/>
          <w:sz w:val="28"/>
          <w:szCs w:val="28"/>
        </w:rPr>
      </w:pPr>
      <w:r>
        <w:rPr>
          <w:noProof/>
        </w:rPr>
        <w:drawing>
          <wp:inline distT="0" distB="0" distL="0" distR="0" wp14:anchorId="5A6A62C3" wp14:editId="777EF620">
            <wp:extent cx="2065655" cy="904756"/>
            <wp:effectExtent l="0" t="0" r="0" b="0"/>
            <wp:docPr id="1993345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65655" cy="904756"/>
                    </a:xfrm>
                    <a:prstGeom prst="rect">
                      <a:avLst/>
                    </a:prstGeom>
                  </pic:spPr>
                </pic:pic>
              </a:graphicData>
            </a:graphic>
          </wp:inline>
        </w:drawing>
      </w:r>
    </w:p>
    <w:p w14:paraId="3585DC88" w14:textId="4580D32C" w:rsidR="00D71F02" w:rsidRPr="0094538D" w:rsidRDefault="00D71F02" w:rsidP="00E51557">
      <w:pPr>
        <w:pStyle w:val="Heading1"/>
        <w:rPr>
          <w:rFonts w:ascii="Calibri" w:hAnsi="Calibri"/>
          <w:noProof/>
          <w:sz w:val="22"/>
          <w:szCs w:val="22"/>
          <w:lang w:val="en-US"/>
        </w:rPr>
      </w:pPr>
      <w:r w:rsidRPr="0094538D">
        <w:rPr>
          <w:rFonts w:ascii="Calibri" w:hAnsi="Calibri"/>
          <w:noProof/>
          <w:sz w:val="28"/>
          <w:szCs w:val="28"/>
        </w:rPr>
        <w:t>Development Fund Application Form</w:t>
      </w:r>
      <w:r w:rsidRPr="0094538D">
        <w:rPr>
          <w:rFonts w:ascii="Calibri" w:hAnsi="Calibri"/>
          <w:noProof/>
        </w:rPr>
        <w:t xml:space="preserve"> – </w:t>
      </w:r>
      <w:r w:rsidRPr="0094538D">
        <w:rPr>
          <w:rFonts w:ascii="Calibri" w:hAnsi="Calibri"/>
          <w:noProof/>
          <w:sz w:val="28"/>
          <w:szCs w:val="28"/>
        </w:rPr>
        <w:t>Single Year or 1</w:t>
      </w:r>
      <w:r w:rsidRPr="0094538D">
        <w:rPr>
          <w:rFonts w:ascii="Calibri" w:hAnsi="Calibri"/>
          <w:noProof/>
          <w:sz w:val="28"/>
          <w:szCs w:val="28"/>
          <w:vertAlign w:val="superscript"/>
        </w:rPr>
        <w:t>st</w:t>
      </w:r>
      <w:r w:rsidRPr="0094538D">
        <w:rPr>
          <w:rFonts w:ascii="Calibri" w:hAnsi="Calibri"/>
          <w:noProof/>
          <w:sz w:val="28"/>
          <w:szCs w:val="28"/>
        </w:rPr>
        <w:t xml:space="preserve"> Year Projects</w:t>
      </w:r>
    </w:p>
    <w:p w14:paraId="6B6A2632" w14:textId="129CF4E4" w:rsidR="00D71F02" w:rsidRDefault="00D71F02" w:rsidP="00E51557">
      <w:pPr>
        <w:rPr>
          <w:lang w:eastAsia="x-none" w:bidi="ar-SA"/>
        </w:rPr>
      </w:pPr>
      <w:r w:rsidRPr="00AC693D">
        <w:rPr>
          <w:lang w:eastAsia="x-none" w:bidi="ar-SA"/>
        </w:rPr>
        <w:t>Please read through the Funding Guide and Application Form prior to completing it. It will save you time and frustration in the long run.</w:t>
      </w:r>
    </w:p>
    <w:p w14:paraId="62482F5E" w14:textId="77777777" w:rsidR="00390A13" w:rsidRPr="00AC693D" w:rsidRDefault="00390A13" w:rsidP="00E51557">
      <w:pPr>
        <w:rPr>
          <w:lang w:eastAsia="x-none" w:bidi="ar-SA"/>
        </w:rPr>
      </w:pPr>
    </w:p>
    <w:p w14:paraId="064E15E0" w14:textId="2A6B7950" w:rsidR="00D71F02" w:rsidRPr="007B1803" w:rsidRDefault="00D71F02" w:rsidP="00D71F02">
      <w:pPr>
        <w:rPr>
          <w:sz w:val="28"/>
          <w:szCs w:val="28"/>
          <w:lang w:bidi="ar-SA"/>
        </w:rPr>
      </w:pPr>
      <w:r w:rsidRPr="007B1803">
        <w:rPr>
          <w:b/>
          <w:sz w:val="28"/>
          <w:szCs w:val="28"/>
          <w:lang w:bidi="ar-SA"/>
        </w:rPr>
        <w:t xml:space="preserve">Please note that </w:t>
      </w:r>
      <w:r w:rsidR="00B969E2">
        <w:rPr>
          <w:b/>
          <w:sz w:val="28"/>
          <w:szCs w:val="28"/>
          <w:lang w:bidi="ar-SA"/>
        </w:rPr>
        <w:t>your</w:t>
      </w:r>
      <w:r w:rsidR="00B969E2" w:rsidRPr="007B1803">
        <w:rPr>
          <w:b/>
          <w:sz w:val="28"/>
          <w:szCs w:val="28"/>
          <w:lang w:bidi="ar-SA"/>
        </w:rPr>
        <w:t xml:space="preserve"> </w:t>
      </w:r>
      <w:r w:rsidRPr="007B1803">
        <w:rPr>
          <w:b/>
          <w:sz w:val="28"/>
          <w:szCs w:val="28"/>
          <w:lang w:bidi="ar-SA"/>
        </w:rPr>
        <w:t>application may not exceed 15 pages</w:t>
      </w:r>
      <w:r w:rsidRPr="007B1803">
        <w:rPr>
          <w:sz w:val="28"/>
          <w:szCs w:val="28"/>
          <w:lang w:bidi="ar-SA"/>
        </w:rPr>
        <w:t>.</w:t>
      </w:r>
    </w:p>
    <w:p w14:paraId="7CA9D4FD" w14:textId="77777777" w:rsidR="00D71F02" w:rsidRPr="0094538D" w:rsidRDefault="00D71F02" w:rsidP="00D71F02">
      <w:pPr>
        <w:pStyle w:val="Heading2"/>
        <w:rPr>
          <w:rFonts w:ascii="Calibri" w:hAnsi="Calibri"/>
          <w:noProof/>
          <w:lang w:val="en-US"/>
        </w:rPr>
      </w:pPr>
      <w:bookmarkStart w:id="0" w:name="_Toc258412074"/>
      <w:bookmarkStart w:id="1" w:name="_Toc259178476"/>
      <w:bookmarkStart w:id="2" w:name="_Toc361316495"/>
      <w:r w:rsidRPr="0094538D">
        <w:rPr>
          <w:rFonts w:ascii="Calibri" w:hAnsi="Calibri"/>
          <w:noProof/>
        </w:rPr>
        <w:t>Part A:  Covering Information and Financial Summary</w:t>
      </w:r>
      <w:bookmarkEnd w:id="0"/>
      <w:bookmarkEnd w:id="1"/>
      <w:bookmarkEnd w:id="2"/>
      <w:r w:rsidRPr="0094538D">
        <w:rPr>
          <w:rFonts w:ascii="Calibri" w:hAnsi="Calibri"/>
          <w:noProof/>
        </w:rPr>
        <w:t xml:space="preserve"> </w:t>
      </w:r>
    </w:p>
    <w:tbl>
      <w:tblPr>
        <w:tblW w:w="957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788"/>
        <w:gridCol w:w="4788"/>
      </w:tblGrid>
      <w:tr w:rsidR="009C1705" w:rsidRPr="004A585B" w14:paraId="79AEE5B6" w14:textId="77777777" w:rsidTr="7F4F16BF">
        <w:tc>
          <w:tcPr>
            <w:tcW w:w="9576" w:type="dxa"/>
            <w:gridSpan w:val="2"/>
            <w:tcBorders>
              <w:bottom w:val="single" w:sz="4" w:space="0" w:color="000000" w:themeColor="text1"/>
            </w:tcBorders>
            <w:shd w:val="clear" w:color="auto" w:fill="auto"/>
          </w:tcPr>
          <w:p w14:paraId="1A5CEAF8" w14:textId="77777777" w:rsidR="009C1705" w:rsidRPr="00E51557" w:rsidRDefault="009C1705" w:rsidP="00095EDC">
            <w:pPr>
              <w:rPr>
                <w:noProof/>
                <w:sz w:val="22"/>
                <w:szCs w:val="22"/>
                <w:lang w:bidi="ar-SA"/>
              </w:rPr>
            </w:pPr>
            <w:r>
              <w:rPr>
                <w:noProof/>
                <w:sz w:val="22"/>
                <w:szCs w:val="22"/>
                <w:lang w:bidi="ar-SA"/>
              </w:rPr>
              <w:t>Name of y</w:t>
            </w:r>
            <w:r w:rsidRPr="00E51557">
              <w:rPr>
                <w:noProof/>
                <w:sz w:val="22"/>
                <w:szCs w:val="22"/>
                <w:lang w:bidi="ar-SA"/>
              </w:rPr>
              <w:t xml:space="preserve">our </w:t>
            </w:r>
            <w:r>
              <w:rPr>
                <w:noProof/>
                <w:sz w:val="22"/>
                <w:szCs w:val="22"/>
                <w:lang w:bidi="ar-SA"/>
              </w:rPr>
              <w:t>a</w:t>
            </w:r>
            <w:r w:rsidRPr="00E51557">
              <w:rPr>
                <w:noProof/>
                <w:sz w:val="22"/>
                <w:szCs w:val="22"/>
                <w:lang w:bidi="ar-SA"/>
              </w:rPr>
              <w:t xml:space="preserve">gency: </w:t>
            </w:r>
          </w:p>
        </w:tc>
      </w:tr>
      <w:tr w:rsidR="009C1705" w:rsidRPr="004A585B" w14:paraId="75ACCB8A" w14:textId="77777777" w:rsidTr="7F4F16BF">
        <w:tc>
          <w:tcPr>
            <w:tcW w:w="9576" w:type="dxa"/>
            <w:gridSpan w:val="2"/>
            <w:shd w:val="clear" w:color="auto" w:fill="auto"/>
          </w:tcPr>
          <w:p w14:paraId="45AF6B1B" w14:textId="77777777" w:rsidR="009C1705" w:rsidRPr="00E51557" w:rsidRDefault="009C1705" w:rsidP="00095EDC">
            <w:pPr>
              <w:rPr>
                <w:noProof/>
                <w:sz w:val="22"/>
                <w:szCs w:val="22"/>
                <w:lang w:bidi="ar-SA"/>
              </w:rPr>
            </w:pPr>
            <w:r w:rsidRPr="00E51557">
              <w:rPr>
                <w:noProof/>
                <w:sz w:val="22"/>
                <w:szCs w:val="22"/>
                <w:lang w:bidi="ar-SA"/>
              </w:rPr>
              <w:t xml:space="preserve">Charitable </w:t>
            </w:r>
            <w:r>
              <w:rPr>
                <w:noProof/>
                <w:sz w:val="22"/>
                <w:szCs w:val="22"/>
                <w:lang w:bidi="ar-SA"/>
              </w:rPr>
              <w:t>r</w:t>
            </w:r>
            <w:r w:rsidRPr="00E51557">
              <w:rPr>
                <w:noProof/>
                <w:sz w:val="22"/>
                <w:szCs w:val="22"/>
                <w:lang w:bidi="ar-SA"/>
              </w:rPr>
              <w:t xml:space="preserve">egistration </w:t>
            </w:r>
            <w:r>
              <w:rPr>
                <w:noProof/>
                <w:sz w:val="22"/>
                <w:szCs w:val="22"/>
                <w:lang w:bidi="ar-SA"/>
              </w:rPr>
              <w:t>n</w:t>
            </w:r>
            <w:r w:rsidRPr="00E51557">
              <w:rPr>
                <w:noProof/>
                <w:sz w:val="22"/>
                <w:szCs w:val="22"/>
                <w:lang w:bidi="ar-SA"/>
              </w:rPr>
              <w:t>umber</w:t>
            </w:r>
            <w:r>
              <w:rPr>
                <w:noProof/>
                <w:sz w:val="22"/>
                <w:szCs w:val="22"/>
                <w:lang w:bidi="ar-SA"/>
              </w:rPr>
              <w:t xml:space="preserve"> of your agency</w:t>
            </w:r>
            <w:r w:rsidRPr="00E51557">
              <w:rPr>
                <w:noProof/>
                <w:sz w:val="22"/>
                <w:szCs w:val="22"/>
                <w:lang w:bidi="ar-SA"/>
              </w:rPr>
              <w:t>:</w:t>
            </w:r>
          </w:p>
        </w:tc>
      </w:tr>
      <w:tr w:rsidR="009C1705" w:rsidRPr="004A585B" w14:paraId="2D0FEAAF" w14:textId="77777777" w:rsidTr="7F4F16BF">
        <w:tc>
          <w:tcPr>
            <w:tcW w:w="4788" w:type="dxa"/>
            <w:tcBorders>
              <w:bottom w:val="single" w:sz="4" w:space="0" w:color="000000" w:themeColor="text1"/>
            </w:tcBorders>
          </w:tcPr>
          <w:p w14:paraId="01095A15" w14:textId="18C8A079" w:rsidR="009C1705" w:rsidRPr="00E51557" w:rsidRDefault="009C1705" w:rsidP="00172FAF">
            <w:pPr>
              <w:rPr>
                <w:noProof/>
                <w:sz w:val="22"/>
                <w:szCs w:val="22"/>
                <w:lang w:bidi="ar-SA"/>
              </w:rPr>
            </w:pPr>
            <w:r w:rsidRPr="00E51557">
              <w:rPr>
                <w:noProof/>
                <w:sz w:val="22"/>
                <w:szCs w:val="22"/>
                <w:lang w:bidi="ar-SA"/>
              </w:rPr>
              <w:t>National Office (if applicable):</w:t>
            </w:r>
          </w:p>
          <w:p w14:paraId="5ED18F4D" w14:textId="77777777" w:rsidR="009C1705" w:rsidRPr="00E51557" w:rsidRDefault="009C1705" w:rsidP="00172FAF">
            <w:pPr>
              <w:rPr>
                <w:noProof/>
                <w:sz w:val="22"/>
                <w:szCs w:val="22"/>
                <w:lang w:bidi="ar-SA"/>
              </w:rPr>
            </w:pPr>
          </w:p>
          <w:p w14:paraId="2873553E" w14:textId="77777777" w:rsidR="009C1705" w:rsidRPr="00E51557" w:rsidRDefault="009C1705" w:rsidP="00172FAF">
            <w:pPr>
              <w:rPr>
                <w:noProof/>
                <w:sz w:val="22"/>
                <w:szCs w:val="22"/>
                <w:lang w:bidi="ar-SA"/>
              </w:rPr>
            </w:pPr>
            <w:r w:rsidRPr="00E51557">
              <w:rPr>
                <w:noProof/>
                <w:sz w:val="22"/>
                <w:szCs w:val="22"/>
                <w:lang w:bidi="ar-SA"/>
              </w:rPr>
              <w:t>Address:</w:t>
            </w:r>
          </w:p>
          <w:p w14:paraId="0A9C62B3" w14:textId="77777777" w:rsidR="009C1705" w:rsidRPr="00E51557" w:rsidRDefault="009C1705" w:rsidP="00172FAF">
            <w:pPr>
              <w:rPr>
                <w:noProof/>
                <w:sz w:val="22"/>
                <w:szCs w:val="22"/>
                <w:lang w:bidi="ar-SA"/>
              </w:rPr>
            </w:pPr>
            <w:r w:rsidRPr="00E51557">
              <w:rPr>
                <w:noProof/>
                <w:sz w:val="22"/>
                <w:szCs w:val="22"/>
                <w:lang w:bidi="ar-SA"/>
              </w:rPr>
              <w:t>Telephone:</w:t>
            </w:r>
          </w:p>
          <w:p w14:paraId="2C8322C1" w14:textId="77777777" w:rsidR="009C1705" w:rsidRPr="00E51557" w:rsidRDefault="009C1705" w:rsidP="004C6742">
            <w:pPr>
              <w:rPr>
                <w:noProof/>
                <w:sz w:val="22"/>
                <w:szCs w:val="22"/>
                <w:lang w:bidi="ar-SA"/>
              </w:rPr>
            </w:pPr>
            <w:r w:rsidRPr="00E51557">
              <w:rPr>
                <w:noProof/>
                <w:sz w:val="22"/>
                <w:szCs w:val="22"/>
                <w:lang w:bidi="ar-SA"/>
              </w:rPr>
              <w:t>Email:</w:t>
            </w:r>
          </w:p>
        </w:tc>
        <w:tc>
          <w:tcPr>
            <w:tcW w:w="4788" w:type="dxa"/>
            <w:tcBorders>
              <w:bottom w:val="single" w:sz="4" w:space="0" w:color="000000" w:themeColor="text1"/>
            </w:tcBorders>
          </w:tcPr>
          <w:p w14:paraId="3DD902A8" w14:textId="77777777" w:rsidR="009C1705" w:rsidRPr="00E51557" w:rsidRDefault="009C1705" w:rsidP="00172FAF">
            <w:pPr>
              <w:rPr>
                <w:noProof/>
                <w:sz w:val="22"/>
                <w:szCs w:val="22"/>
                <w:lang w:bidi="ar-SA"/>
              </w:rPr>
            </w:pPr>
            <w:r w:rsidRPr="00E51557">
              <w:rPr>
                <w:noProof/>
                <w:sz w:val="22"/>
                <w:szCs w:val="22"/>
                <w:lang w:bidi="ar-SA"/>
              </w:rPr>
              <w:t>Name of contact person for this application:</w:t>
            </w:r>
          </w:p>
          <w:p w14:paraId="4947B7E1" w14:textId="77777777" w:rsidR="009C1705" w:rsidRPr="00E51557" w:rsidRDefault="009C1705" w:rsidP="00172FAF">
            <w:pPr>
              <w:rPr>
                <w:noProof/>
                <w:sz w:val="22"/>
                <w:szCs w:val="22"/>
                <w:lang w:bidi="ar-SA"/>
              </w:rPr>
            </w:pPr>
          </w:p>
          <w:p w14:paraId="5F660C33" w14:textId="77777777" w:rsidR="009C1705" w:rsidRPr="00E51557" w:rsidRDefault="009C1705" w:rsidP="00172FAF">
            <w:pPr>
              <w:rPr>
                <w:noProof/>
                <w:sz w:val="22"/>
                <w:szCs w:val="22"/>
                <w:lang w:bidi="ar-SA"/>
              </w:rPr>
            </w:pPr>
            <w:r w:rsidRPr="00E51557">
              <w:rPr>
                <w:noProof/>
                <w:sz w:val="22"/>
                <w:szCs w:val="22"/>
                <w:lang w:bidi="ar-SA"/>
              </w:rPr>
              <w:t>Address:</w:t>
            </w:r>
          </w:p>
          <w:p w14:paraId="33499FA0" w14:textId="77777777" w:rsidR="009C1705" w:rsidRPr="00E51557" w:rsidRDefault="009C1705" w:rsidP="00172FAF">
            <w:pPr>
              <w:rPr>
                <w:noProof/>
                <w:sz w:val="22"/>
                <w:szCs w:val="22"/>
                <w:lang w:bidi="ar-SA"/>
              </w:rPr>
            </w:pPr>
            <w:r w:rsidRPr="00E51557">
              <w:rPr>
                <w:noProof/>
                <w:sz w:val="22"/>
                <w:szCs w:val="22"/>
                <w:lang w:bidi="ar-SA"/>
              </w:rPr>
              <w:t>Telephone:</w:t>
            </w:r>
          </w:p>
          <w:p w14:paraId="2A7D897B" w14:textId="77777777" w:rsidR="009C1705" w:rsidRPr="004A585B" w:rsidRDefault="009C1705" w:rsidP="00FB0AEA">
            <w:pPr>
              <w:rPr>
                <w:noProof/>
                <w:lang w:bidi="ar-SA"/>
              </w:rPr>
            </w:pPr>
            <w:r w:rsidRPr="00E51557">
              <w:rPr>
                <w:noProof/>
                <w:sz w:val="22"/>
                <w:szCs w:val="22"/>
                <w:lang w:bidi="ar-SA"/>
              </w:rPr>
              <w:t>Email:</w:t>
            </w:r>
          </w:p>
        </w:tc>
      </w:tr>
      <w:tr w:rsidR="009C1705" w:rsidRPr="004A585B" w14:paraId="31E280EF" w14:textId="77777777" w:rsidTr="7F4F16BF">
        <w:trPr>
          <w:trHeight w:val="343"/>
        </w:trPr>
        <w:tc>
          <w:tcPr>
            <w:tcW w:w="9576" w:type="dxa"/>
            <w:gridSpan w:val="2"/>
            <w:shd w:val="clear" w:color="auto" w:fill="auto"/>
          </w:tcPr>
          <w:p w14:paraId="787EC1EC" w14:textId="2D361C4E" w:rsidR="009C1705" w:rsidRPr="00E51557" w:rsidRDefault="009C1705" w:rsidP="003819FE">
            <w:pPr>
              <w:rPr>
                <w:noProof/>
                <w:sz w:val="22"/>
                <w:szCs w:val="22"/>
                <w:lang w:bidi="ar-SA"/>
              </w:rPr>
            </w:pPr>
            <w:r>
              <w:rPr>
                <w:noProof/>
                <w:sz w:val="22"/>
                <w:szCs w:val="22"/>
                <w:lang w:bidi="ar-SA"/>
              </w:rPr>
              <w:t>Your Project Title:</w:t>
            </w:r>
          </w:p>
        </w:tc>
      </w:tr>
      <w:tr w:rsidR="009C1705" w:rsidRPr="004A585B" w14:paraId="0405C515" w14:textId="77777777" w:rsidTr="7F4F16BF">
        <w:trPr>
          <w:trHeight w:val="334"/>
        </w:trPr>
        <w:tc>
          <w:tcPr>
            <w:tcW w:w="4788" w:type="dxa"/>
          </w:tcPr>
          <w:p w14:paraId="147E3A70" w14:textId="71F5897E" w:rsidR="009C1705" w:rsidRPr="00E51557" w:rsidRDefault="009C1705" w:rsidP="003819FE">
            <w:pPr>
              <w:rPr>
                <w:noProof/>
                <w:sz w:val="22"/>
                <w:szCs w:val="22"/>
                <w:lang w:bidi="ar-SA"/>
              </w:rPr>
            </w:pPr>
            <w:r w:rsidRPr="00E51557">
              <w:rPr>
                <w:noProof/>
                <w:sz w:val="22"/>
                <w:szCs w:val="22"/>
                <w:lang w:bidi="ar-SA"/>
              </w:rPr>
              <w:t>Project Country:</w:t>
            </w:r>
          </w:p>
        </w:tc>
        <w:tc>
          <w:tcPr>
            <w:tcW w:w="4788" w:type="dxa"/>
            <w:tcBorders>
              <w:bottom w:val="single" w:sz="4" w:space="0" w:color="000000" w:themeColor="text1"/>
            </w:tcBorders>
          </w:tcPr>
          <w:p w14:paraId="49949C66" w14:textId="7188B0A9" w:rsidR="009C1705" w:rsidRPr="00E51557" w:rsidRDefault="009C1705" w:rsidP="00172FAF">
            <w:pPr>
              <w:rPr>
                <w:noProof/>
                <w:sz w:val="22"/>
                <w:szCs w:val="22"/>
                <w:lang w:bidi="ar-SA"/>
              </w:rPr>
            </w:pPr>
            <w:r w:rsidRPr="00E51557">
              <w:rPr>
                <w:noProof/>
                <w:sz w:val="22"/>
                <w:szCs w:val="22"/>
                <w:lang w:bidi="ar-SA"/>
              </w:rPr>
              <w:t>Project’s Primary Focus (e</w:t>
            </w:r>
            <w:r>
              <w:rPr>
                <w:noProof/>
                <w:sz w:val="22"/>
                <w:szCs w:val="22"/>
                <w:lang w:bidi="ar-SA"/>
              </w:rPr>
              <w:t>.</w:t>
            </w:r>
            <w:r w:rsidRPr="00E51557">
              <w:rPr>
                <w:noProof/>
                <w:sz w:val="22"/>
                <w:szCs w:val="22"/>
                <w:lang w:bidi="ar-SA"/>
              </w:rPr>
              <w:t>g</w:t>
            </w:r>
            <w:r>
              <w:rPr>
                <w:noProof/>
                <w:sz w:val="22"/>
                <w:szCs w:val="22"/>
                <w:lang w:bidi="ar-SA"/>
              </w:rPr>
              <w:t>.</w:t>
            </w:r>
            <w:r w:rsidRPr="00E51557">
              <w:rPr>
                <w:noProof/>
                <w:sz w:val="22"/>
                <w:szCs w:val="22"/>
                <w:lang w:bidi="ar-SA"/>
              </w:rPr>
              <w:t>: health, agriculture):</w:t>
            </w:r>
          </w:p>
          <w:p w14:paraId="6540DA5B" w14:textId="77777777" w:rsidR="009C1705" w:rsidRPr="00E51557" w:rsidRDefault="009C1705" w:rsidP="00172FAF">
            <w:pPr>
              <w:rPr>
                <w:noProof/>
                <w:sz w:val="22"/>
                <w:szCs w:val="22"/>
                <w:lang w:bidi="ar-SA"/>
              </w:rPr>
            </w:pPr>
          </w:p>
        </w:tc>
      </w:tr>
      <w:tr w:rsidR="009C1705" w:rsidRPr="004A585B" w14:paraId="27447AA1" w14:textId="77777777" w:rsidTr="7F4F16BF">
        <w:tc>
          <w:tcPr>
            <w:tcW w:w="4788" w:type="dxa"/>
            <w:tcBorders>
              <w:bottom w:val="single" w:sz="24" w:space="0" w:color="000000" w:themeColor="text1"/>
              <w:right w:val="single" w:sz="4" w:space="0" w:color="000000" w:themeColor="text1"/>
            </w:tcBorders>
          </w:tcPr>
          <w:p w14:paraId="6C6658F2" w14:textId="77777777" w:rsidR="009C1705" w:rsidRPr="00E51557" w:rsidRDefault="009C1705" w:rsidP="00172FAF">
            <w:pPr>
              <w:rPr>
                <w:noProof/>
                <w:sz w:val="22"/>
                <w:szCs w:val="22"/>
                <w:lang w:bidi="ar-SA"/>
              </w:rPr>
            </w:pPr>
            <w:r w:rsidRPr="00E51557">
              <w:rPr>
                <w:noProof/>
                <w:sz w:val="22"/>
                <w:szCs w:val="22"/>
                <w:lang w:bidi="ar-SA"/>
              </w:rPr>
              <w:t>Overseas partner(s):</w:t>
            </w:r>
          </w:p>
          <w:p w14:paraId="2D6F1D19" w14:textId="77777777" w:rsidR="009C1705" w:rsidRPr="00E51557" w:rsidRDefault="009C1705" w:rsidP="00172FAF">
            <w:pPr>
              <w:rPr>
                <w:noProof/>
                <w:sz w:val="22"/>
                <w:szCs w:val="22"/>
                <w:lang w:bidi="ar-SA"/>
              </w:rPr>
            </w:pPr>
          </w:p>
        </w:tc>
        <w:tc>
          <w:tcPr>
            <w:tcW w:w="4788" w:type="dxa"/>
            <w:tcBorders>
              <w:top w:val="single" w:sz="4" w:space="0" w:color="000000" w:themeColor="text1"/>
              <w:left w:val="single" w:sz="4" w:space="0" w:color="000000" w:themeColor="text1"/>
              <w:bottom w:val="single" w:sz="24" w:space="0" w:color="000000" w:themeColor="text1"/>
              <w:right w:val="single" w:sz="4" w:space="0" w:color="000000" w:themeColor="text1"/>
            </w:tcBorders>
          </w:tcPr>
          <w:p w14:paraId="1ABC1230" w14:textId="4FED8CD0" w:rsidR="009C1705" w:rsidRPr="00023DF7" w:rsidRDefault="009C1705" w:rsidP="004C6742">
            <w:pPr>
              <w:rPr>
                <w:noProof/>
                <w:sz w:val="20"/>
                <w:szCs w:val="22"/>
                <w:lang w:bidi="ar-SA"/>
              </w:rPr>
            </w:pPr>
            <w:r w:rsidRPr="00E17E9C">
              <w:rPr>
                <w:b/>
                <w:noProof/>
                <w:sz w:val="20"/>
                <w:szCs w:val="22"/>
                <w:lang w:bidi="ar-SA"/>
              </w:rPr>
              <w:t>MCIC project start and completion dates</w:t>
            </w:r>
            <w:r w:rsidRPr="00023DF7">
              <w:rPr>
                <w:noProof/>
                <w:sz w:val="20"/>
                <w:szCs w:val="22"/>
                <w:lang w:bidi="ar-SA"/>
              </w:rPr>
              <w:t xml:space="preserve"> for the year of funding you are applying for (start date must be in the current MCIC fiscal year – April 1</w:t>
            </w:r>
            <w:r>
              <w:rPr>
                <w:noProof/>
                <w:sz w:val="20"/>
                <w:szCs w:val="22"/>
                <w:lang w:bidi="ar-SA"/>
              </w:rPr>
              <w:t>, 20</w:t>
            </w:r>
            <w:r w:rsidR="001F433A">
              <w:rPr>
                <w:noProof/>
                <w:sz w:val="20"/>
                <w:szCs w:val="22"/>
                <w:lang w:bidi="ar-SA"/>
              </w:rPr>
              <w:t>2</w:t>
            </w:r>
            <w:r w:rsidR="00580A1E">
              <w:rPr>
                <w:noProof/>
                <w:sz w:val="20"/>
                <w:szCs w:val="22"/>
                <w:lang w:bidi="ar-SA"/>
              </w:rPr>
              <w:t>3</w:t>
            </w:r>
            <w:r w:rsidRPr="00023DF7">
              <w:rPr>
                <w:noProof/>
                <w:sz w:val="20"/>
                <w:szCs w:val="22"/>
                <w:lang w:bidi="ar-SA"/>
              </w:rPr>
              <w:t xml:space="preserve"> – March 31</w:t>
            </w:r>
            <w:r>
              <w:rPr>
                <w:noProof/>
                <w:sz w:val="20"/>
                <w:szCs w:val="22"/>
                <w:lang w:bidi="ar-SA"/>
              </w:rPr>
              <w:t>, 202</w:t>
            </w:r>
            <w:r w:rsidR="00580A1E">
              <w:rPr>
                <w:noProof/>
                <w:sz w:val="20"/>
                <w:szCs w:val="22"/>
                <w:lang w:bidi="ar-SA"/>
              </w:rPr>
              <w:t>4</w:t>
            </w:r>
            <w:r w:rsidRPr="00023DF7">
              <w:rPr>
                <w:noProof/>
                <w:sz w:val="20"/>
                <w:szCs w:val="22"/>
                <w:lang w:bidi="ar-SA"/>
              </w:rPr>
              <w:t xml:space="preserve">), and must not exceed 12 months. </w:t>
            </w:r>
          </w:p>
          <w:p w14:paraId="3C128791" w14:textId="718CED30" w:rsidR="009C1705" w:rsidRPr="00023DF7" w:rsidRDefault="009C1705" w:rsidP="0031002E">
            <w:pPr>
              <w:rPr>
                <w:noProof/>
                <w:sz w:val="20"/>
                <w:szCs w:val="22"/>
                <w:lang w:bidi="ar-SA"/>
              </w:rPr>
            </w:pPr>
            <w:r w:rsidRPr="00E17E9C">
              <w:rPr>
                <w:b/>
                <w:noProof/>
                <w:sz w:val="20"/>
                <w:szCs w:val="22"/>
                <w:lang w:bidi="ar-SA"/>
              </w:rPr>
              <w:t>Start date</w:t>
            </w:r>
            <w:r w:rsidRPr="00023DF7">
              <w:rPr>
                <w:noProof/>
                <w:sz w:val="20"/>
                <w:szCs w:val="22"/>
                <w:lang w:bidi="ar-SA"/>
              </w:rPr>
              <w:t xml:space="preserve"> (DD/</w:t>
            </w:r>
            <w:r>
              <w:rPr>
                <w:noProof/>
                <w:sz w:val="20"/>
                <w:szCs w:val="22"/>
                <w:lang w:bidi="ar-SA"/>
              </w:rPr>
              <w:t xml:space="preserve"> Month </w:t>
            </w:r>
            <w:r w:rsidRPr="00023DF7">
              <w:rPr>
                <w:noProof/>
                <w:sz w:val="20"/>
                <w:szCs w:val="22"/>
                <w:lang w:bidi="ar-SA"/>
              </w:rPr>
              <w:t>/YYYY):</w:t>
            </w:r>
          </w:p>
          <w:p w14:paraId="45E0792A" w14:textId="1A0065E7" w:rsidR="009C1705" w:rsidRDefault="009C1705" w:rsidP="0031002E">
            <w:pPr>
              <w:rPr>
                <w:noProof/>
                <w:sz w:val="20"/>
                <w:szCs w:val="22"/>
                <w:lang w:bidi="ar-SA"/>
              </w:rPr>
            </w:pPr>
            <w:r w:rsidRPr="00E17E9C">
              <w:rPr>
                <w:b/>
                <w:noProof/>
                <w:sz w:val="20"/>
                <w:szCs w:val="22"/>
                <w:lang w:bidi="ar-SA"/>
              </w:rPr>
              <w:t xml:space="preserve">End date </w:t>
            </w:r>
            <w:r w:rsidRPr="00023DF7">
              <w:rPr>
                <w:noProof/>
                <w:sz w:val="20"/>
                <w:szCs w:val="22"/>
                <w:lang w:bidi="ar-SA"/>
              </w:rPr>
              <w:t>(DD/</w:t>
            </w:r>
            <w:r>
              <w:rPr>
                <w:noProof/>
                <w:sz w:val="20"/>
                <w:szCs w:val="22"/>
                <w:lang w:bidi="ar-SA"/>
              </w:rPr>
              <w:t xml:space="preserve"> Month </w:t>
            </w:r>
            <w:r w:rsidRPr="00023DF7">
              <w:rPr>
                <w:noProof/>
                <w:sz w:val="20"/>
                <w:szCs w:val="22"/>
                <w:lang w:bidi="ar-SA"/>
              </w:rPr>
              <w:t>/YYYY):</w:t>
            </w:r>
          </w:p>
          <w:p w14:paraId="2DE78E22" w14:textId="37EA75D3" w:rsidR="009C1705" w:rsidRPr="0031002E" w:rsidRDefault="009C1705" w:rsidP="003819FE">
            <w:pPr>
              <w:rPr>
                <w:i/>
                <w:iCs/>
                <w:noProof/>
                <w:sz w:val="20"/>
                <w:szCs w:val="22"/>
                <w:lang w:bidi="ar-SA"/>
              </w:rPr>
            </w:pPr>
            <w:r w:rsidRPr="003819FE">
              <w:rPr>
                <w:i/>
                <w:iCs/>
                <w:noProof/>
                <w:color w:val="FF0000"/>
                <w:sz w:val="20"/>
                <w:szCs w:val="22"/>
                <w:lang w:bidi="ar-SA"/>
              </w:rPr>
              <w:t xml:space="preserve">For example </w:t>
            </w:r>
            <w:r>
              <w:rPr>
                <w:i/>
                <w:iCs/>
                <w:noProof/>
                <w:color w:val="FF0000"/>
                <w:sz w:val="20"/>
                <w:szCs w:val="22"/>
                <w:lang w:bidi="ar-SA"/>
              </w:rPr>
              <w:t>23</w:t>
            </w:r>
            <w:r w:rsidRPr="003819FE">
              <w:rPr>
                <w:i/>
                <w:iCs/>
                <w:noProof/>
                <w:color w:val="FF0000"/>
                <w:sz w:val="20"/>
                <w:szCs w:val="22"/>
                <w:lang w:bidi="ar-SA"/>
              </w:rPr>
              <w:t>/</w:t>
            </w:r>
            <w:r>
              <w:rPr>
                <w:i/>
                <w:iCs/>
                <w:noProof/>
                <w:color w:val="FF0000"/>
                <w:sz w:val="20"/>
                <w:szCs w:val="22"/>
                <w:lang w:bidi="ar-SA"/>
              </w:rPr>
              <w:t>July</w:t>
            </w:r>
            <w:r w:rsidRPr="003819FE">
              <w:rPr>
                <w:i/>
                <w:iCs/>
                <w:noProof/>
                <w:color w:val="FF0000"/>
                <w:sz w:val="20"/>
                <w:szCs w:val="22"/>
                <w:lang w:bidi="ar-SA"/>
              </w:rPr>
              <w:t>/</w:t>
            </w:r>
            <w:r w:rsidR="001F433A">
              <w:rPr>
                <w:i/>
                <w:iCs/>
                <w:noProof/>
                <w:color w:val="FF0000"/>
                <w:sz w:val="20"/>
                <w:szCs w:val="22"/>
                <w:lang w:bidi="ar-SA"/>
              </w:rPr>
              <w:t>202</w:t>
            </w:r>
            <w:r w:rsidR="004F13F0">
              <w:rPr>
                <w:i/>
                <w:iCs/>
                <w:noProof/>
                <w:color w:val="FF0000"/>
                <w:sz w:val="20"/>
                <w:szCs w:val="22"/>
                <w:lang w:bidi="ar-SA"/>
              </w:rPr>
              <w:t>3</w:t>
            </w:r>
          </w:p>
        </w:tc>
      </w:tr>
      <w:tr w:rsidR="009C1705" w:rsidRPr="004A585B" w14:paraId="18E83A6D" w14:textId="77777777" w:rsidTr="7F4F16BF">
        <w:tc>
          <w:tcPr>
            <w:tcW w:w="4788" w:type="dxa"/>
            <w:tcBorders>
              <w:top w:val="single" w:sz="24" w:space="0" w:color="000000" w:themeColor="text1"/>
              <w:left w:val="single" w:sz="24" w:space="0" w:color="000000" w:themeColor="text1"/>
              <w:bottom w:val="single" w:sz="24" w:space="0" w:color="000000" w:themeColor="text1"/>
              <w:right w:val="single" w:sz="4" w:space="0" w:color="000000" w:themeColor="text1"/>
            </w:tcBorders>
            <w:shd w:val="clear" w:color="auto" w:fill="auto"/>
          </w:tcPr>
          <w:p w14:paraId="092148E2" w14:textId="77777777" w:rsidR="009C1705" w:rsidRPr="00023DF7" w:rsidRDefault="009C1705" w:rsidP="00172FAF">
            <w:pPr>
              <w:rPr>
                <w:noProof/>
                <w:sz w:val="20"/>
                <w:szCs w:val="22"/>
                <w:lang w:bidi="ar-SA"/>
              </w:rPr>
            </w:pPr>
            <w:r w:rsidRPr="00023DF7">
              <w:rPr>
                <w:noProof/>
                <w:sz w:val="20"/>
                <w:szCs w:val="22"/>
                <w:lang w:bidi="ar-SA"/>
              </w:rPr>
              <w:t xml:space="preserve">Please fill in this section only if you have </w:t>
            </w:r>
          </w:p>
          <w:p w14:paraId="5CF5CA23" w14:textId="77777777" w:rsidR="009C1705" w:rsidRPr="00023DF7" w:rsidRDefault="009C1705" w:rsidP="00172FAF">
            <w:pPr>
              <w:rPr>
                <w:noProof/>
                <w:sz w:val="20"/>
                <w:szCs w:val="22"/>
                <w:lang w:bidi="ar-SA"/>
              </w:rPr>
            </w:pPr>
            <w:r w:rsidRPr="00023DF7">
              <w:rPr>
                <w:b/>
                <w:noProof/>
                <w:sz w:val="20"/>
                <w:szCs w:val="22"/>
                <w:lang w:bidi="ar-SA"/>
              </w:rPr>
              <w:t>Global Affairs Canada funding</w:t>
            </w:r>
            <w:r w:rsidRPr="00023DF7">
              <w:rPr>
                <w:noProof/>
                <w:sz w:val="20"/>
                <w:szCs w:val="22"/>
                <w:lang w:bidi="ar-SA"/>
              </w:rPr>
              <w:t>:</w:t>
            </w:r>
          </w:p>
          <w:p w14:paraId="5C5877DB" w14:textId="77777777" w:rsidR="009C1705" w:rsidRPr="00023DF7" w:rsidRDefault="009C1705" w:rsidP="00172FAF">
            <w:pPr>
              <w:rPr>
                <w:noProof/>
                <w:sz w:val="20"/>
                <w:szCs w:val="22"/>
                <w:lang w:bidi="ar-SA"/>
              </w:rPr>
            </w:pPr>
          </w:p>
          <w:p w14:paraId="48FAEFEA" w14:textId="77777777" w:rsidR="009C1705" w:rsidRPr="00023DF7" w:rsidRDefault="009C1705" w:rsidP="00172FAF">
            <w:pPr>
              <w:rPr>
                <w:noProof/>
                <w:sz w:val="20"/>
                <w:szCs w:val="22"/>
                <w:lang w:bidi="ar-SA"/>
              </w:rPr>
            </w:pPr>
            <w:r w:rsidRPr="00023DF7">
              <w:rPr>
                <w:noProof/>
                <w:sz w:val="20"/>
                <w:szCs w:val="22"/>
                <w:lang w:bidi="ar-SA"/>
              </w:rPr>
              <w:t>Global Affairs RBM attached:</w:t>
            </w:r>
          </w:p>
          <w:p w14:paraId="5DD2B84D" w14:textId="59FEA331" w:rsidR="009C1705" w:rsidRPr="00023DF7" w:rsidRDefault="00000000" w:rsidP="00172FAF">
            <w:pPr>
              <w:rPr>
                <w:noProof/>
                <w:sz w:val="20"/>
                <w:szCs w:val="22"/>
                <w:lang w:bidi="ar-SA"/>
              </w:rPr>
            </w:pPr>
            <w:sdt>
              <w:sdtPr>
                <w:id w:val="-316038434"/>
                <w14:checkbox>
                  <w14:checked w14:val="0"/>
                  <w14:checkedState w14:val="2612" w14:font="MS Gothic"/>
                  <w14:uncheckedState w14:val="2610" w14:font="MS Gothic"/>
                </w14:checkbox>
              </w:sdtPr>
              <w:sdtContent>
                <w:r w:rsidR="009C1705">
                  <w:rPr>
                    <w:rFonts w:ascii="MS Gothic" w:eastAsia="MS Gothic" w:hAnsi="MS Gothic" w:hint="eastAsia"/>
                  </w:rPr>
                  <w:t>☐</w:t>
                </w:r>
              </w:sdtContent>
            </w:sdt>
            <w:r w:rsidR="009C1705">
              <w:rPr>
                <w:noProof/>
                <w:lang w:bidi="ar-SA"/>
              </w:rPr>
              <w:t xml:space="preserve"> </w:t>
            </w:r>
            <w:r w:rsidR="009C1705" w:rsidRPr="00023DF7">
              <w:rPr>
                <w:noProof/>
                <w:sz w:val="20"/>
                <w:szCs w:val="22"/>
                <w:lang w:bidi="ar-SA"/>
              </w:rPr>
              <w:t xml:space="preserve">Yes    </w:t>
            </w:r>
            <w:sdt>
              <w:sdtPr>
                <w:id w:val="-1182427911"/>
                <w14:checkbox>
                  <w14:checked w14:val="0"/>
                  <w14:checkedState w14:val="2612" w14:font="MS Gothic"/>
                  <w14:uncheckedState w14:val="2610" w14:font="MS Gothic"/>
                </w14:checkbox>
              </w:sdtPr>
              <w:sdtContent>
                <w:r w:rsidR="009C1705">
                  <w:rPr>
                    <w:rFonts w:ascii="MS Gothic" w:eastAsia="MS Gothic" w:hAnsi="MS Gothic" w:hint="eastAsia"/>
                  </w:rPr>
                  <w:t>☐</w:t>
                </w:r>
              </w:sdtContent>
            </w:sdt>
            <w:r w:rsidR="009C1705">
              <w:rPr>
                <w:noProof/>
                <w:lang w:bidi="ar-SA"/>
              </w:rPr>
              <w:t xml:space="preserve"> </w:t>
            </w:r>
            <w:r w:rsidR="009C1705" w:rsidRPr="00023DF7">
              <w:rPr>
                <w:noProof/>
                <w:sz w:val="20"/>
                <w:szCs w:val="22"/>
                <w:lang w:bidi="ar-SA"/>
              </w:rPr>
              <w:t xml:space="preserve">No    </w:t>
            </w:r>
            <w:sdt>
              <w:sdtPr>
                <w:id w:val="-987937747"/>
                <w14:checkbox>
                  <w14:checked w14:val="0"/>
                  <w14:checkedState w14:val="2612" w14:font="MS Gothic"/>
                  <w14:uncheckedState w14:val="2610" w14:font="MS Gothic"/>
                </w14:checkbox>
              </w:sdtPr>
              <w:sdtContent>
                <w:r w:rsidR="009C1705">
                  <w:rPr>
                    <w:rFonts w:ascii="MS Gothic" w:eastAsia="MS Gothic" w:hAnsi="MS Gothic" w:hint="eastAsia"/>
                  </w:rPr>
                  <w:t>☐</w:t>
                </w:r>
              </w:sdtContent>
            </w:sdt>
            <w:r w:rsidR="009C1705">
              <w:rPr>
                <w:noProof/>
                <w:lang w:bidi="ar-SA"/>
              </w:rPr>
              <w:t xml:space="preserve"> </w:t>
            </w:r>
            <w:r w:rsidR="009C1705" w:rsidRPr="00023DF7">
              <w:rPr>
                <w:noProof/>
                <w:sz w:val="20"/>
                <w:szCs w:val="22"/>
                <w:lang w:bidi="ar-SA"/>
              </w:rPr>
              <w:t>Not Applicable</w:t>
            </w:r>
          </w:p>
        </w:tc>
        <w:tc>
          <w:tcPr>
            <w:tcW w:w="4788" w:type="dxa"/>
            <w:tcBorders>
              <w:top w:val="single" w:sz="24" w:space="0" w:color="000000" w:themeColor="text1"/>
              <w:left w:val="single" w:sz="4" w:space="0" w:color="000000" w:themeColor="text1"/>
              <w:bottom w:val="single" w:sz="24" w:space="0" w:color="000000" w:themeColor="text1"/>
              <w:right w:val="single" w:sz="24" w:space="0" w:color="000000" w:themeColor="text1"/>
            </w:tcBorders>
            <w:shd w:val="clear" w:color="auto" w:fill="auto"/>
          </w:tcPr>
          <w:p w14:paraId="77F54912" w14:textId="77777777" w:rsidR="009C1705" w:rsidRDefault="009C1705" w:rsidP="005B4D60">
            <w:pPr>
              <w:rPr>
                <w:noProof/>
                <w:sz w:val="22"/>
                <w:szCs w:val="22"/>
                <w:lang w:bidi="ar-SA"/>
              </w:rPr>
            </w:pPr>
            <w:r w:rsidRPr="00E51557">
              <w:rPr>
                <w:noProof/>
                <w:sz w:val="22"/>
                <w:szCs w:val="22"/>
                <w:lang w:bidi="ar-SA"/>
              </w:rPr>
              <w:t xml:space="preserve">Start and End dates of Global Affairs </w:t>
            </w:r>
            <w:r>
              <w:rPr>
                <w:noProof/>
                <w:sz w:val="22"/>
                <w:szCs w:val="22"/>
                <w:lang w:bidi="ar-SA"/>
              </w:rPr>
              <w:t xml:space="preserve">Canada </w:t>
            </w:r>
            <w:r w:rsidRPr="00E51557">
              <w:rPr>
                <w:noProof/>
                <w:sz w:val="22"/>
                <w:szCs w:val="22"/>
                <w:lang w:bidi="ar-SA"/>
              </w:rPr>
              <w:t xml:space="preserve">funding (if applicable) </w:t>
            </w:r>
          </w:p>
          <w:p w14:paraId="18013559" w14:textId="2AFF7603" w:rsidR="009C1705" w:rsidRDefault="009C1705" w:rsidP="0031002E">
            <w:pPr>
              <w:rPr>
                <w:noProof/>
                <w:sz w:val="22"/>
                <w:szCs w:val="22"/>
                <w:lang w:bidi="ar-SA"/>
              </w:rPr>
            </w:pPr>
            <w:r>
              <w:rPr>
                <w:noProof/>
                <w:sz w:val="22"/>
                <w:szCs w:val="22"/>
                <w:lang w:bidi="ar-SA"/>
              </w:rPr>
              <w:t xml:space="preserve">Start date </w:t>
            </w:r>
            <w:r w:rsidRPr="00E51557">
              <w:rPr>
                <w:noProof/>
                <w:sz w:val="22"/>
                <w:szCs w:val="22"/>
                <w:lang w:bidi="ar-SA"/>
              </w:rPr>
              <w:t>(DD/</w:t>
            </w:r>
            <w:r>
              <w:t xml:space="preserve"> </w:t>
            </w:r>
            <w:r>
              <w:rPr>
                <w:noProof/>
                <w:sz w:val="22"/>
                <w:szCs w:val="22"/>
                <w:lang w:bidi="ar-SA"/>
              </w:rPr>
              <w:t>Month</w:t>
            </w:r>
            <w:r w:rsidRPr="0031002E">
              <w:rPr>
                <w:noProof/>
                <w:sz w:val="22"/>
                <w:szCs w:val="22"/>
                <w:lang w:bidi="ar-SA"/>
              </w:rPr>
              <w:t xml:space="preserve"> </w:t>
            </w:r>
            <w:r w:rsidRPr="00E51557">
              <w:rPr>
                <w:noProof/>
                <w:sz w:val="22"/>
                <w:szCs w:val="22"/>
                <w:lang w:bidi="ar-SA"/>
              </w:rPr>
              <w:t>/YYYY</w:t>
            </w:r>
            <w:r>
              <w:rPr>
                <w:noProof/>
                <w:sz w:val="22"/>
                <w:szCs w:val="22"/>
                <w:lang w:bidi="ar-SA"/>
              </w:rPr>
              <w:t>):</w:t>
            </w:r>
          </w:p>
          <w:p w14:paraId="758DA3A1" w14:textId="77777777" w:rsidR="009C1705" w:rsidRDefault="009C1705" w:rsidP="0031002E">
            <w:pPr>
              <w:rPr>
                <w:noProof/>
                <w:sz w:val="22"/>
                <w:szCs w:val="22"/>
                <w:lang w:bidi="ar-SA"/>
              </w:rPr>
            </w:pPr>
            <w:r>
              <w:rPr>
                <w:noProof/>
                <w:sz w:val="22"/>
                <w:szCs w:val="22"/>
                <w:lang w:bidi="ar-SA"/>
              </w:rPr>
              <w:t>End date (</w:t>
            </w:r>
            <w:r w:rsidRPr="00E51557">
              <w:rPr>
                <w:noProof/>
                <w:sz w:val="22"/>
                <w:szCs w:val="22"/>
                <w:lang w:bidi="ar-SA"/>
              </w:rPr>
              <w:t>DD/</w:t>
            </w:r>
            <w:r>
              <w:t xml:space="preserve"> </w:t>
            </w:r>
            <w:r>
              <w:rPr>
                <w:noProof/>
                <w:sz w:val="22"/>
                <w:szCs w:val="22"/>
                <w:lang w:bidi="ar-SA"/>
              </w:rPr>
              <w:t>Month</w:t>
            </w:r>
            <w:r w:rsidRPr="0031002E">
              <w:rPr>
                <w:noProof/>
                <w:sz w:val="22"/>
                <w:szCs w:val="22"/>
                <w:lang w:bidi="ar-SA"/>
              </w:rPr>
              <w:t xml:space="preserve"> </w:t>
            </w:r>
            <w:r w:rsidRPr="00E51557">
              <w:rPr>
                <w:noProof/>
                <w:sz w:val="22"/>
                <w:szCs w:val="22"/>
                <w:lang w:bidi="ar-SA"/>
              </w:rPr>
              <w:t>/YYYY):</w:t>
            </w:r>
          </w:p>
          <w:p w14:paraId="016849EA" w14:textId="5C74A0A1" w:rsidR="009C1705" w:rsidRPr="00E51557" w:rsidRDefault="009C1705" w:rsidP="0031002E">
            <w:pPr>
              <w:rPr>
                <w:noProof/>
                <w:sz w:val="22"/>
                <w:szCs w:val="22"/>
                <w:lang w:bidi="ar-SA"/>
              </w:rPr>
            </w:pPr>
            <w:r w:rsidRPr="003819FE">
              <w:rPr>
                <w:i/>
                <w:iCs/>
                <w:noProof/>
                <w:color w:val="FF0000"/>
                <w:sz w:val="20"/>
                <w:szCs w:val="22"/>
                <w:lang w:bidi="ar-SA"/>
              </w:rPr>
              <w:t>For example 23/July/20</w:t>
            </w:r>
            <w:r w:rsidR="001F433A">
              <w:rPr>
                <w:i/>
                <w:iCs/>
                <w:noProof/>
                <w:color w:val="FF0000"/>
                <w:sz w:val="20"/>
                <w:szCs w:val="22"/>
                <w:lang w:bidi="ar-SA"/>
              </w:rPr>
              <w:t>2</w:t>
            </w:r>
            <w:r w:rsidR="004F13F0">
              <w:rPr>
                <w:i/>
                <w:iCs/>
                <w:noProof/>
                <w:color w:val="FF0000"/>
                <w:sz w:val="20"/>
                <w:szCs w:val="22"/>
                <w:lang w:bidi="ar-SA"/>
              </w:rPr>
              <w:t>3</w:t>
            </w:r>
          </w:p>
        </w:tc>
      </w:tr>
      <w:tr w:rsidR="009C1705" w:rsidRPr="004A585B" w14:paraId="29C9397D" w14:textId="77777777" w:rsidTr="7F4F16BF">
        <w:tc>
          <w:tcPr>
            <w:tcW w:w="9576" w:type="dxa"/>
            <w:gridSpan w:val="2"/>
            <w:tcBorders>
              <w:top w:val="single" w:sz="24" w:space="0" w:color="000000" w:themeColor="text1"/>
            </w:tcBorders>
          </w:tcPr>
          <w:p w14:paraId="201625B7" w14:textId="77777777" w:rsidR="009C1705" w:rsidRDefault="009C1705" w:rsidP="00172FAF">
            <w:pPr>
              <w:rPr>
                <w:noProof/>
                <w:lang w:bidi="ar-SA"/>
              </w:rPr>
            </w:pPr>
            <w:r>
              <w:rPr>
                <w:noProof/>
                <w:lang w:bidi="ar-SA"/>
              </w:rPr>
              <w:t xml:space="preserve">Please indicate what year of the </w:t>
            </w:r>
            <w:r w:rsidRPr="006F55AC">
              <w:rPr>
                <w:b/>
                <w:noProof/>
                <w:lang w:bidi="ar-SA"/>
              </w:rPr>
              <w:t>MCIC project cycle*</w:t>
            </w:r>
            <w:r>
              <w:rPr>
                <w:noProof/>
                <w:lang w:bidi="ar-SA"/>
              </w:rPr>
              <w:t xml:space="preserve"> this project is in:</w:t>
            </w:r>
          </w:p>
          <w:p w14:paraId="0CB1B2B7" w14:textId="19BAF45D" w:rsidR="009C1705" w:rsidRDefault="00000000" w:rsidP="000B4B3A">
            <w:pPr>
              <w:ind w:left="360"/>
              <w:rPr>
                <w:noProof/>
                <w:lang w:bidi="ar-SA"/>
              </w:rPr>
            </w:pPr>
            <w:sdt>
              <w:sdtPr>
                <w:id w:val="-1228911545"/>
                <w14:checkbox>
                  <w14:checked w14:val="0"/>
                  <w14:checkedState w14:val="2612" w14:font="MS Gothic"/>
                  <w14:uncheckedState w14:val="2610" w14:font="MS Gothic"/>
                </w14:checkbox>
              </w:sdtPr>
              <w:sdtContent>
                <w:r w:rsidR="0030184E">
                  <w:rPr>
                    <w:rFonts w:ascii="MS Gothic" w:eastAsia="MS Gothic" w:hAnsi="MS Gothic" w:hint="eastAsia"/>
                  </w:rPr>
                  <w:t>☐</w:t>
                </w:r>
              </w:sdtContent>
            </w:sdt>
            <w:r w:rsidR="009C1705">
              <w:rPr>
                <w:noProof/>
                <w:lang w:bidi="ar-SA"/>
              </w:rPr>
              <w:t xml:space="preserve"> First</w:t>
            </w:r>
            <w:r w:rsidR="00C1210E">
              <w:rPr>
                <w:noProof/>
                <w:lang w:bidi="ar-SA"/>
              </w:rPr>
              <w:t>-</w:t>
            </w:r>
            <w:r w:rsidR="009C1705">
              <w:rPr>
                <w:noProof/>
                <w:lang w:bidi="ar-SA"/>
              </w:rPr>
              <w:t>year (single year project)</w:t>
            </w:r>
          </w:p>
          <w:p w14:paraId="1821CE6B" w14:textId="72B9CED1" w:rsidR="009C1705" w:rsidRPr="009F3AC1" w:rsidRDefault="00000000" w:rsidP="000B4B3A">
            <w:pPr>
              <w:ind w:left="360"/>
              <w:rPr>
                <w:noProof/>
                <w:sz w:val="20"/>
                <w:szCs w:val="20"/>
                <w:lang w:bidi="ar-SA"/>
              </w:rPr>
            </w:pPr>
            <w:sdt>
              <w:sdtPr>
                <w:id w:val="-1204328526"/>
                <w14:checkbox>
                  <w14:checked w14:val="0"/>
                  <w14:checkedState w14:val="2612" w14:font="MS Gothic"/>
                  <w14:uncheckedState w14:val="2610" w14:font="MS Gothic"/>
                </w14:checkbox>
              </w:sdtPr>
              <w:sdtContent>
                <w:r w:rsidR="009C1705">
                  <w:rPr>
                    <w:rFonts w:ascii="MS Gothic" w:eastAsia="MS Gothic" w:hAnsi="MS Gothic" w:hint="eastAsia"/>
                  </w:rPr>
                  <w:t>☐</w:t>
                </w:r>
              </w:sdtContent>
            </w:sdt>
            <w:r w:rsidR="009C1705">
              <w:rPr>
                <w:noProof/>
                <w:lang w:bidi="ar-SA"/>
              </w:rPr>
              <w:t xml:space="preserve"> First</w:t>
            </w:r>
            <w:r w:rsidR="00C1210E">
              <w:rPr>
                <w:noProof/>
                <w:lang w:bidi="ar-SA"/>
              </w:rPr>
              <w:t>-</w:t>
            </w:r>
            <w:r w:rsidR="009C1705">
              <w:rPr>
                <w:noProof/>
                <w:lang w:bidi="ar-SA"/>
              </w:rPr>
              <w:t>year (2</w:t>
            </w:r>
            <w:r w:rsidR="00C1210E">
              <w:rPr>
                <w:noProof/>
                <w:lang w:bidi="ar-SA"/>
              </w:rPr>
              <w:t>-</w:t>
            </w:r>
            <w:r w:rsidR="009C1705">
              <w:rPr>
                <w:noProof/>
                <w:lang w:bidi="ar-SA"/>
              </w:rPr>
              <w:t>year project)</w:t>
            </w:r>
            <w:r w:rsidR="00CF75C6">
              <w:rPr>
                <w:noProof/>
                <w:lang w:bidi="ar-SA"/>
              </w:rPr>
              <w:t xml:space="preserve"> </w:t>
            </w:r>
            <w:r w:rsidR="00CF75C6" w:rsidRPr="009F3AC1">
              <w:rPr>
                <w:noProof/>
                <w:sz w:val="20"/>
                <w:szCs w:val="20"/>
                <w:lang w:bidi="ar-SA"/>
              </w:rPr>
              <w:t>–</w:t>
            </w:r>
            <w:r w:rsidR="00525ED9">
              <w:rPr>
                <w:noProof/>
                <w:sz w:val="20"/>
                <w:szCs w:val="20"/>
                <w:lang w:bidi="ar-SA"/>
              </w:rPr>
              <w:t xml:space="preserve"> F</w:t>
            </w:r>
            <w:r w:rsidR="00DF365D" w:rsidRPr="009F3AC1">
              <w:rPr>
                <w:noProof/>
                <w:sz w:val="20"/>
                <w:szCs w:val="20"/>
                <w:lang w:bidi="ar-SA"/>
              </w:rPr>
              <w:t>or 2</w:t>
            </w:r>
            <w:r w:rsidR="00DF365D" w:rsidRPr="009F3AC1">
              <w:rPr>
                <w:noProof/>
                <w:sz w:val="20"/>
                <w:szCs w:val="20"/>
                <w:vertAlign w:val="superscript"/>
                <w:lang w:bidi="ar-SA"/>
              </w:rPr>
              <w:t>nd</w:t>
            </w:r>
            <w:r w:rsidR="00DF365D" w:rsidRPr="009F3AC1">
              <w:rPr>
                <w:noProof/>
                <w:sz w:val="20"/>
                <w:szCs w:val="20"/>
                <w:lang w:bidi="ar-SA"/>
              </w:rPr>
              <w:t xml:space="preserve"> and 3</w:t>
            </w:r>
            <w:r w:rsidR="00DF365D" w:rsidRPr="009F3AC1">
              <w:rPr>
                <w:noProof/>
                <w:sz w:val="20"/>
                <w:szCs w:val="20"/>
                <w:vertAlign w:val="superscript"/>
                <w:lang w:bidi="ar-SA"/>
              </w:rPr>
              <w:t>rd</w:t>
            </w:r>
            <w:r w:rsidR="00DF365D" w:rsidRPr="009F3AC1">
              <w:rPr>
                <w:noProof/>
                <w:sz w:val="20"/>
                <w:szCs w:val="20"/>
                <w:lang w:bidi="ar-SA"/>
              </w:rPr>
              <w:t xml:space="preserve"> Year </w:t>
            </w:r>
            <w:r w:rsidR="00525ED9">
              <w:rPr>
                <w:noProof/>
                <w:sz w:val="20"/>
                <w:szCs w:val="20"/>
                <w:lang w:bidi="ar-SA"/>
              </w:rPr>
              <w:t>p</w:t>
            </w:r>
            <w:r w:rsidR="00DF365D" w:rsidRPr="009F3AC1">
              <w:rPr>
                <w:noProof/>
                <w:sz w:val="20"/>
                <w:szCs w:val="20"/>
                <w:lang w:bidi="ar-SA"/>
              </w:rPr>
              <w:t>rojects</w:t>
            </w:r>
            <w:r w:rsidR="00525ED9">
              <w:rPr>
                <w:noProof/>
              </w:rPr>
              <w:t xml:space="preserve">, </w:t>
            </w:r>
            <w:r w:rsidR="00525ED9" w:rsidRPr="00525ED9">
              <w:rPr>
                <w:noProof/>
                <w:sz w:val="20"/>
                <w:szCs w:val="20"/>
                <w:lang w:bidi="ar-SA"/>
              </w:rPr>
              <w:t>please use the application form</w:t>
            </w:r>
            <w:r w:rsidR="00525ED9">
              <w:rPr>
                <w:noProof/>
                <w:sz w:val="20"/>
                <w:szCs w:val="20"/>
                <w:lang w:bidi="ar-SA"/>
              </w:rPr>
              <w:t xml:space="preserve"> for Multi-year</w:t>
            </w:r>
          </w:p>
          <w:p w14:paraId="63F895FB" w14:textId="7F116599" w:rsidR="009C1705" w:rsidRDefault="00000000" w:rsidP="000B4B3A">
            <w:pPr>
              <w:ind w:left="360"/>
              <w:rPr>
                <w:noProof/>
                <w:lang w:bidi="ar-SA"/>
              </w:rPr>
            </w:pPr>
            <w:sdt>
              <w:sdtPr>
                <w:id w:val="859622907"/>
                <w14:checkbox>
                  <w14:checked w14:val="0"/>
                  <w14:checkedState w14:val="2612" w14:font="MS Gothic"/>
                  <w14:uncheckedState w14:val="2610" w14:font="MS Gothic"/>
                </w14:checkbox>
              </w:sdtPr>
              <w:sdtContent>
                <w:r w:rsidR="009C1705">
                  <w:rPr>
                    <w:rFonts w:ascii="MS Gothic" w:eastAsia="MS Gothic" w:hAnsi="MS Gothic" w:hint="eastAsia"/>
                  </w:rPr>
                  <w:t>☐</w:t>
                </w:r>
              </w:sdtContent>
            </w:sdt>
            <w:r w:rsidR="009C1705">
              <w:rPr>
                <w:noProof/>
                <w:lang w:bidi="ar-SA"/>
              </w:rPr>
              <w:t xml:space="preserve"> First</w:t>
            </w:r>
            <w:r w:rsidR="00C1210E">
              <w:rPr>
                <w:noProof/>
                <w:lang w:bidi="ar-SA"/>
              </w:rPr>
              <w:t>-</w:t>
            </w:r>
            <w:r w:rsidR="009C1705">
              <w:rPr>
                <w:noProof/>
                <w:lang w:bidi="ar-SA"/>
              </w:rPr>
              <w:t>year (3</w:t>
            </w:r>
            <w:r w:rsidR="00C1210E">
              <w:rPr>
                <w:noProof/>
                <w:lang w:bidi="ar-SA"/>
              </w:rPr>
              <w:t>-</w:t>
            </w:r>
            <w:r w:rsidR="009C1705">
              <w:rPr>
                <w:noProof/>
                <w:lang w:bidi="ar-SA"/>
              </w:rPr>
              <w:t>year project)</w:t>
            </w:r>
            <w:r w:rsidR="00DF365D">
              <w:rPr>
                <w:noProof/>
                <w:lang w:bidi="ar-SA"/>
              </w:rPr>
              <w:t xml:space="preserve"> </w:t>
            </w:r>
            <w:r w:rsidR="00DF365D" w:rsidRPr="00313ACB">
              <w:rPr>
                <w:noProof/>
                <w:sz w:val="20"/>
                <w:szCs w:val="20"/>
                <w:lang w:bidi="ar-SA"/>
              </w:rPr>
              <w:t xml:space="preserve">– </w:t>
            </w:r>
            <w:r w:rsidR="00525ED9">
              <w:rPr>
                <w:noProof/>
                <w:sz w:val="20"/>
                <w:szCs w:val="20"/>
                <w:lang w:bidi="ar-SA"/>
              </w:rPr>
              <w:t>F</w:t>
            </w:r>
            <w:r w:rsidR="00525ED9" w:rsidRPr="009F3AC1">
              <w:rPr>
                <w:noProof/>
                <w:sz w:val="20"/>
                <w:szCs w:val="20"/>
                <w:lang w:bidi="ar-SA"/>
              </w:rPr>
              <w:t>or 2</w:t>
            </w:r>
            <w:r w:rsidR="00525ED9" w:rsidRPr="009F3AC1">
              <w:rPr>
                <w:noProof/>
                <w:sz w:val="20"/>
                <w:szCs w:val="20"/>
                <w:vertAlign w:val="superscript"/>
                <w:lang w:bidi="ar-SA"/>
              </w:rPr>
              <w:t>nd</w:t>
            </w:r>
            <w:r w:rsidR="00525ED9" w:rsidRPr="009F3AC1">
              <w:rPr>
                <w:noProof/>
                <w:sz w:val="20"/>
                <w:szCs w:val="20"/>
                <w:lang w:bidi="ar-SA"/>
              </w:rPr>
              <w:t xml:space="preserve"> and 3</w:t>
            </w:r>
            <w:r w:rsidR="00525ED9" w:rsidRPr="009F3AC1">
              <w:rPr>
                <w:noProof/>
                <w:sz w:val="20"/>
                <w:szCs w:val="20"/>
                <w:vertAlign w:val="superscript"/>
                <w:lang w:bidi="ar-SA"/>
              </w:rPr>
              <w:t>rd</w:t>
            </w:r>
            <w:r w:rsidR="00525ED9" w:rsidRPr="009F3AC1">
              <w:rPr>
                <w:noProof/>
                <w:sz w:val="20"/>
                <w:szCs w:val="20"/>
                <w:lang w:bidi="ar-SA"/>
              </w:rPr>
              <w:t xml:space="preserve"> Year </w:t>
            </w:r>
            <w:r w:rsidR="00525ED9">
              <w:rPr>
                <w:noProof/>
                <w:sz w:val="20"/>
                <w:szCs w:val="20"/>
                <w:lang w:bidi="ar-SA"/>
              </w:rPr>
              <w:t>p</w:t>
            </w:r>
            <w:r w:rsidR="00525ED9" w:rsidRPr="009F3AC1">
              <w:rPr>
                <w:noProof/>
                <w:sz w:val="20"/>
                <w:szCs w:val="20"/>
                <w:lang w:bidi="ar-SA"/>
              </w:rPr>
              <w:t>rojects</w:t>
            </w:r>
            <w:r w:rsidR="00525ED9">
              <w:rPr>
                <w:noProof/>
              </w:rPr>
              <w:t xml:space="preserve">, </w:t>
            </w:r>
            <w:r w:rsidR="00525ED9" w:rsidRPr="00525ED9">
              <w:rPr>
                <w:noProof/>
                <w:sz w:val="20"/>
                <w:szCs w:val="20"/>
                <w:lang w:bidi="ar-SA"/>
              </w:rPr>
              <w:t>please use the application form</w:t>
            </w:r>
            <w:r w:rsidR="00525ED9">
              <w:rPr>
                <w:noProof/>
                <w:sz w:val="20"/>
                <w:szCs w:val="20"/>
                <w:lang w:bidi="ar-SA"/>
              </w:rPr>
              <w:t xml:space="preserve"> for Multi-year</w:t>
            </w:r>
          </w:p>
          <w:p w14:paraId="529E9BBB" w14:textId="7A013BF0" w:rsidR="009C1705" w:rsidRPr="00754217" w:rsidRDefault="009C1705" w:rsidP="00872AFA">
            <w:pPr>
              <w:rPr>
                <w:noProof/>
                <w:sz w:val="20"/>
                <w:szCs w:val="20"/>
                <w:lang w:bidi="ar-SA"/>
              </w:rPr>
            </w:pPr>
            <w:r w:rsidRPr="00754217">
              <w:rPr>
                <w:noProof/>
                <w:sz w:val="20"/>
                <w:szCs w:val="20"/>
                <w:lang w:bidi="ar-SA"/>
              </w:rPr>
              <w:t xml:space="preserve">*Please note that the MCIC project cycle, as described on </w:t>
            </w:r>
            <w:r w:rsidRPr="00642D3E">
              <w:rPr>
                <w:noProof/>
                <w:sz w:val="20"/>
                <w:szCs w:val="20"/>
                <w:lang w:bidi="ar-SA"/>
              </w:rPr>
              <w:t xml:space="preserve">page </w:t>
            </w:r>
            <w:r>
              <w:rPr>
                <w:noProof/>
                <w:sz w:val="20"/>
                <w:szCs w:val="20"/>
                <w:lang w:bidi="ar-SA"/>
              </w:rPr>
              <w:t>1</w:t>
            </w:r>
            <w:r w:rsidR="00637AD2">
              <w:rPr>
                <w:noProof/>
                <w:sz w:val="20"/>
                <w:szCs w:val="20"/>
                <w:lang w:bidi="ar-SA"/>
              </w:rPr>
              <w:t>3</w:t>
            </w:r>
            <w:r w:rsidRPr="00754217">
              <w:rPr>
                <w:noProof/>
                <w:sz w:val="20"/>
                <w:szCs w:val="20"/>
                <w:lang w:bidi="ar-SA"/>
              </w:rPr>
              <w:t xml:space="preserve"> of the MGMGP guide, may differ from your i</w:t>
            </w:r>
            <w:r>
              <w:rPr>
                <w:noProof/>
                <w:sz w:val="20"/>
                <w:szCs w:val="20"/>
                <w:lang w:bidi="ar-SA"/>
              </w:rPr>
              <w:t>nternal project cycle or your Global Affairs</w:t>
            </w:r>
            <w:r w:rsidRPr="00754217">
              <w:rPr>
                <w:noProof/>
                <w:sz w:val="20"/>
                <w:szCs w:val="20"/>
                <w:lang w:bidi="ar-SA"/>
              </w:rPr>
              <w:t xml:space="preserve"> </w:t>
            </w:r>
            <w:r>
              <w:rPr>
                <w:noProof/>
                <w:sz w:val="20"/>
                <w:szCs w:val="20"/>
                <w:lang w:bidi="ar-SA"/>
              </w:rPr>
              <w:t xml:space="preserve">Canada </w:t>
            </w:r>
            <w:r w:rsidRPr="00754217">
              <w:rPr>
                <w:noProof/>
                <w:sz w:val="20"/>
                <w:szCs w:val="20"/>
                <w:lang w:bidi="ar-SA"/>
              </w:rPr>
              <w:t>project cycle. If you are unsure of what year of the MCIC cycle you are applying for check your records or</w:t>
            </w:r>
            <w:r>
              <w:rPr>
                <w:noProof/>
                <w:sz w:val="20"/>
                <w:szCs w:val="20"/>
                <w:lang w:bidi="ar-SA"/>
              </w:rPr>
              <w:t xml:space="preserve"> </w:t>
            </w:r>
            <w:r w:rsidRPr="00754217">
              <w:rPr>
                <w:noProof/>
                <w:sz w:val="20"/>
                <w:szCs w:val="20"/>
                <w:lang w:bidi="ar-SA"/>
              </w:rPr>
              <w:t>pleas</w:t>
            </w:r>
            <w:r>
              <w:rPr>
                <w:noProof/>
                <w:sz w:val="20"/>
                <w:szCs w:val="20"/>
                <w:lang w:bidi="ar-SA"/>
              </w:rPr>
              <w:t>e contact MCIC’s International Program Coordinator</w:t>
            </w:r>
            <w:r w:rsidRPr="00754217">
              <w:rPr>
                <w:noProof/>
                <w:sz w:val="20"/>
                <w:szCs w:val="20"/>
                <w:lang w:bidi="ar-SA"/>
              </w:rPr>
              <w:t>.</w:t>
            </w:r>
          </w:p>
        </w:tc>
      </w:tr>
      <w:tr w:rsidR="009C1705" w:rsidRPr="004A585B" w14:paraId="09619AB4" w14:textId="77777777" w:rsidTr="7F4F16BF">
        <w:tc>
          <w:tcPr>
            <w:tcW w:w="9576" w:type="dxa"/>
            <w:gridSpan w:val="2"/>
          </w:tcPr>
          <w:p w14:paraId="6ECF63F6" w14:textId="77777777" w:rsidR="009C1705" w:rsidRDefault="009C1705" w:rsidP="003819FE">
            <w:pPr>
              <w:rPr>
                <w:sz w:val="22"/>
              </w:rPr>
            </w:pPr>
            <w:r w:rsidRPr="00D15A34">
              <w:rPr>
                <w:sz w:val="22"/>
              </w:rPr>
              <w:t xml:space="preserve">If this is an MCIC multi-year project, please show the planned start and end dates of the full </w:t>
            </w:r>
            <w:proofErr w:type="gramStart"/>
            <w:r w:rsidRPr="00D15A34">
              <w:rPr>
                <w:sz w:val="22"/>
              </w:rPr>
              <w:t>project</w:t>
            </w:r>
            <w:proofErr w:type="gramEnd"/>
            <w:r w:rsidRPr="00D15A34">
              <w:rPr>
                <w:sz w:val="22"/>
              </w:rPr>
              <w:t xml:space="preserve"> </w:t>
            </w:r>
          </w:p>
          <w:p w14:paraId="4E043B94" w14:textId="78AF0E95" w:rsidR="009C1705" w:rsidRDefault="009C1705" w:rsidP="003819FE">
            <w:pPr>
              <w:rPr>
                <w:noProof/>
                <w:sz w:val="22"/>
                <w:szCs w:val="22"/>
                <w:lang w:bidi="ar-SA"/>
              </w:rPr>
            </w:pPr>
            <w:r>
              <w:rPr>
                <w:noProof/>
                <w:sz w:val="22"/>
                <w:szCs w:val="22"/>
                <w:lang w:bidi="ar-SA"/>
              </w:rPr>
              <w:lastRenderedPageBreak/>
              <w:t xml:space="preserve">Start date </w:t>
            </w:r>
            <w:r w:rsidRPr="00E51557">
              <w:rPr>
                <w:noProof/>
                <w:sz w:val="22"/>
                <w:szCs w:val="22"/>
                <w:lang w:bidi="ar-SA"/>
              </w:rPr>
              <w:t>(DD/</w:t>
            </w:r>
            <w:r>
              <w:t xml:space="preserve"> </w:t>
            </w:r>
            <w:r>
              <w:rPr>
                <w:noProof/>
                <w:sz w:val="22"/>
                <w:szCs w:val="22"/>
                <w:lang w:bidi="ar-SA"/>
              </w:rPr>
              <w:t>Month</w:t>
            </w:r>
            <w:r w:rsidRPr="0031002E">
              <w:rPr>
                <w:noProof/>
                <w:sz w:val="22"/>
                <w:szCs w:val="22"/>
                <w:lang w:bidi="ar-SA"/>
              </w:rPr>
              <w:t xml:space="preserve"> </w:t>
            </w:r>
            <w:r w:rsidRPr="00E51557">
              <w:rPr>
                <w:noProof/>
                <w:sz w:val="22"/>
                <w:szCs w:val="22"/>
                <w:lang w:bidi="ar-SA"/>
              </w:rPr>
              <w:t>/YYYY</w:t>
            </w:r>
            <w:r>
              <w:rPr>
                <w:noProof/>
                <w:sz w:val="22"/>
                <w:szCs w:val="22"/>
                <w:lang w:bidi="ar-SA"/>
              </w:rPr>
              <w:t>):</w:t>
            </w:r>
          </w:p>
          <w:p w14:paraId="136E8658" w14:textId="77777777" w:rsidR="009C1705" w:rsidRDefault="009C1705" w:rsidP="003819FE">
            <w:pPr>
              <w:rPr>
                <w:noProof/>
                <w:sz w:val="22"/>
                <w:szCs w:val="22"/>
                <w:lang w:bidi="ar-SA"/>
              </w:rPr>
            </w:pPr>
            <w:r>
              <w:rPr>
                <w:noProof/>
                <w:sz w:val="22"/>
                <w:szCs w:val="22"/>
                <w:lang w:bidi="ar-SA"/>
              </w:rPr>
              <w:t>End date (</w:t>
            </w:r>
            <w:r w:rsidRPr="00E51557">
              <w:rPr>
                <w:noProof/>
                <w:sz w:val="22"/>
                <w:szCs w:val="22"/>
                <w:lang w:bidi="ar-SA"/>
              </w:rPr>
              <w:t>DD/</w:t>
            </w:r>
            <w:r>
              <w:t xml:space="preserve"> </w:t>
            </w:r>
            <w:r>
              <w:rPr>
                <w:noProof/>
                <w:sz w:val="22"/>
                <w:szCs w:val="22"/>
                <w:lang w:bidi="ar-SA"/>
              </w:rPr>
              <w:t>Month</w:t>
            </w:r>
            <w:r w:rsidRPr="0031002E">
              <w:rPr>
                <w:noProof/>
                <w:sz w:val="22"/>
                <w:szCs w:val="22"/>
                <w:lang w:bidi="ar-SA"/>
              </w:rPr>
              <w:t xml:space="preserve"> </w:t>
            </w:r>
            <w:r w:rsidRPr="00E51557">
              <w:rPr>
                <w:noProof/>
                <w:sz w:val="22"/>
                <w:szCs w:val="22"/>
                <w:lang w:bidi="ar-SA"/>
              </w:rPr>
              <w:t>/YYYY):</w:t>
            </w:r>
          </w:p>
          <w:p w14:paraId="27AF411C" w14:textId="4A991070" w:rsidR="009C1705" w:rsidRPr="00F63BAF" w:rsidRDefault="009C1705" w:rsidP="003819FE">
            <w:pPr>
              <w:rPr>
                <w:noProof/>
                <w:lang w:bidi="ar-SA"/>
              </w:rPr>
            </w:pPr>
            <w:r w:rsidRPr="003819FE">
              <w:rPr>
                <w:i/>
                <w:iCs/>
                <w:noProof/>
                <w:color w:val="FF0000"/>
                <w:sz w:val="20"/>
                <w:szCs w:val="22"/>
                <w:lang w:bidi="ar-SA"/>
              </w:rPr>
              <w:t>For example 23/July/</w:t>
            </w:r>
            <w:r w:rsidR="001F433A">
              <w:rPr>
                <w:i/>
                <w:iCs/>
                <w:noProof/>
                <w:color w:val="FF0000"/>
                <w:sz w:val="20"/>
                <w:szCs w:val="22"/>
                <w:lang w:bidi="ar-SA"/>
              </w:rPr>
              <w:t>202</w:t>
            </w:r>
            <w:r w:rsidR="00C9542C">
              <w:rPr>
                <w:i/>
                <w:iCs/>
                <w:noProof/>
                <w:color w:val="FF0000"/>
                <w:sz w:val="20"/>
                <w:szCs w:val="22"/>
                <w:lang w:bidi="ar-SA"/>
              </w:rPr>
              <w:t>3</w:t>
            </w:r>
          </w:p>
        </w:tc>
      </w:tr>
      <w:tr w:rsidR="009C1705" w:rsidRPr="004A585B" w14:paraId="2EFD761D" w14:textId="77777777" w:rsidTr="7F4F16BF">
        <w:tc>
          <w:tcPr>
            <w:tcW w:w="9576" w:type="dxa"/>
            <w:gridSpan w:val="2"/>
          </w:tcPr>
          <w:p w14:paraId="0078A278" w14:textId="142426CA" w:rsidR="009C1705" w:rsidRPr="00023DF7" w:rsidRDefault="009C1705" w:rsidP="00087047">
            <w:pPr>
              <w:rPr>
                <w:noProof/>
                <w:sz w:val="22"/>
                <w:lang w:bidi="ar-SA"/>
              </w:rPr>
            </w:pPr>
            <w:r w:rsidRPr="00023DF7">
              <w:rPr>
                <w:noProof/>
                <w:sz w:val="22"/>
                <w:lang w:bidi="ar-SA"/>
              </w:rPr>
              <w:lastRenderedPageBreak/>
              <w:t xml:space="preserve">Project </w:t>
            </w:r>
            <w:r w:rsidR="00525ED9">
              <w:rPr>
                <w:noProof/>
                <w:sz w:val="22"/>
                <w:lang w:bidi="ar-SA"/>
              </w:rPr>
              <w:t>S</w:t>
            </w:r>
            <w:r w:rsidRPr="00023DF7">
              <w:rPr>
                <w:noProof/>
                <w:sz w:val="22"/>
                <w:lang w:bidi="ar-SA"/>
              </w:rPr>
              <w:t xml:space="preserve">ummary:  </w:t>
            </w:r>
            <w:r w:rsidRPr="00023DF7">
              <w:rPr>
                <w:sz w:val="22"/>
              </w:rPr>
              <w:t>Provide a summary of the project (</w:t>
            </w:r>
            <w:r w:rsidRPr="00023DF7">
              <w:rPr>
                <w:b/>
                <w:sz w:val="22"/>
              </w:rPr>
              <w:t>no more than 50 words</w:t>
            </w:r>
            <w:r w:rsidRPr="00023DF7">
              <w:rPr>
                <w:sz w:val="22"/>
              </w:rPr>
              <w:t xml:space="preserve">).  This description will be used by MCIC in its reports to the Government of Manitoba and to answer public requests for information. Please include the number of </w:t>
            </w:r>
            <w:r w:rsidR="00323CD0">
              <w:rPr>
                <w:sz w:val="22"/>
              </w:rPr>
              <w:t>participants</w:t>
            </w:r>
            <w:r w:rsidRPr="00023DF7">
              <w:rPr>
                <w:sz w:val="22"/>
              </w:rPr>
              <w:t xml:space="preserve"> </w:t>
            </w:r>
            <w:r>
              <w:rPr>
                <w:sz w:val="22"/>
              </w:rPr>
              <w:t>and/</w:t>
            </w:r>
            <w:r w:rsidRPr="00023DF7">
              <w:rPr>
                <w:sz w:val="22"/>
              </w:rPr>
              <w:t>or communities.</w:t>
            </w:r>
          </w:p>
        </w:tc>
      </w:tr>
      <w:tr w:rsidR="00BD7FF8" w:rsidRPr="0007118B" w14:paraId="1DFF9516" w14:textId="77777777" w:rsidTr="002F1463">
        <w:trPr>
          <w:trHeight w:val="3334"/>
        </w:trPr>
        <w:tc>
          <w:tcPr>
            <w:tcW w:w="95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1E60EC32" w14:textId="77777777" w:rsidR="00BD7FF8" w:rsidRPr="0030184E" w:rsidRDefault="00BD7FF8" w:rsidP="006F78EC">
            <w:pPr>
              <w:rPr>
                <w:b/>
                <w:bCs/>
                <w:noProof/>
                <w:sz w:val="22"/>
                <w:szCs w:val="22"/>
                <w:lang w:bidi="ar-SA"/>
              </w:rPr>
            </w:pPr>
            <w:r w:rsidRPr="0030184E">
              <w:rPr>
                <w:b/>
                <w:bCs/>
                <w:noProof/>
                <w:sz w:val="22"/>
                <w:szCs w:val="22"/>
                <w:lang w:bidi="ar-SA"/>
              </w:rPr>
              <w:t>Demography of planned direct participants for the current (one) year</w:t>
            </w:r>
          </w:p>
          <w:p w14:paraId="0751F151" w14:textId="77777777" w:rsidR="00BD7FF8" w:rsidRPr="0030184E" w:rsidRDefault="00BD7FF8" w:rsidP="006F78EC">
            <w:pPr>
              <w:rPr>
                <w:noProof/>
                <w:sz w:val="22"/>
                <w:szCs w:val="22"/>
                <w:lang w:bidi="ar-SA"/>
              </w:rPr>
            </w:pPr>
            <w:r>
              <w:rPr>
                <w:noProof/>
                <w:sz w:val="22"/>
                <w:szCs w:val="22"/>
                <w:lang w:bidi="ar-SA"/>
              </w:rPr>
              <w:t xml:space="preserve">Number of </w:t>
            </w:r>
            <w:r w:rsidRPr="0030184E">
              <w:rPr>
                <w:noProof/>
                <w:sz w:val="22"/>
                <w:szCs w:val="22"/>
                <w:lang w:bidi="ar-SA"/>
              </w:rPr>
              <w:t>Women:_____</w:t>
            </w:r>
          </w:p>
          <w:p w14:paraId="6DA357E9" w14:textId="77777777" w:rsidR="00BD7FF8" w:rsidRPr="0030184E" w:rsidRDefault="00BD7FF8" w:rsidP="006F78EC">
            <w:pPr>
              <w:rPr>
                <w:noProof/>
                <w:sz w:val="22"/>
                <w:szCs w:val="22"/>
                <w:lang w:bidi="ar-SA"/>
              </w:rPr>
            </w:pPr>
            <w:r>
              <w:rPr>
                <w:noProof/>
                <w:sz w:val="22"/>
                <w:szCs w:val="22"/>
                <w:lang w:bidi="ar-SA"/>
              </w:rPr>
              <w:t xml:space="preserve">Number of </w:t>
            </w:r>
            <w:r w:rsidRPr="0030184E">
              <w:rPr>
                <w:noProof/>
                <w:sz w:val="22"/>
                <w:szCs w:val="22"/>
                <w:lang w:bidi="ar-SA"/>
              </w:rPr>
              <w:t>Men:_____</w:t>
            </w:r>
          </w:p>
          <w:p w14:paraId="2E707B49" w14:textId="77777777" w:rsidR="00BD7FF8" w:rsidRDefault="00BD7FF8" w:rsidP="006F78EC">
            <w:pPr>
              <w:rPr>
                <w:noProof/>
                <w:sz w:val="22"/>
                <w:szCs w:val="22"/>
                <w:lang w:bidi="ar-SA"/>
              </w:rPr>
            </w:pPr>
            <w:r>
              <w:rPr>
                <w:noProof/>
                <w:sz w:val="22"/>
                <w:szCs w:val="22"/>
                <w:lang w:bidi="ar-SA"/>
              </w:rPr>
              <w:t xml:space="preserve">Number of </w:t>
            </w:r>
            <w:r w:rsidRPr="0030184E">
              <w:rPr>
                <w:noProof/>
                <w:sz w:val="22"/>
                <w:szCs w:val="22"/>
                <w:lang w:bidi="ar-SA"/>
              </w:rPr>
              <w:t>Non-binary</w:t>
            </w:r>
            <w:r>
              <w:rPr>
                <w:noProof/>
                <w:sz w:val="22"/>
                <w:szCs w:val="22"/>
                <w:lang w:bidi="ar-SA"/>
              </w:rPr>
              <w:t>/non-conforming</w:t>
            </w:r>
            <w:r w:rsidRPr="0030184E">
              <w:rPr>
                <w:noProof/>
                <w:sz w:val="22"/>
                <w:szCs w:val="22"/>
                <w:lang w:bidi="ar-SA"/>
              </w:rPr>
              <w:t xml:space="preserve"> gender (if any/not mandatory question):_____</w:t>
            </w:r>
          </w:p>
          <w:p w14:paraId="2C3659E4" w14:textId="77777777" w:rsidR="00BD7FF8" w:rsidRPr="0030184E" w:rsidRDefault="00BD7FF8" w:rsidP="00867B43">
            <w:pPr>
              <w:rPr>
                <w:noProof/>
                <w:sz w:val="22"/>
                <w:szCs w:val="22"/>
                <w:lang w:bidi="ar-SA"/>
              </w:rPr>
            </w:pPr>
            <w:r w:rsidRPr="0030184E">
              <w:rPr>
                <w:noProof/>
                <w:sz w:val="22"/>
                <w:szCs w:val="22"/>
                <w:lang w:bidi="ar-SA"/>
              </w:rPr>
              <w:t>Number of girls, under age 18 (if any):_____</w:t>
            </w:r>
          </w:p>
          <w:p w14:paraId="3C234669" w14:textId="77777777" w:rsidR="00BD7FF8" w:rsidRPr="0030184E" w:rsidRDefault="00BD7FF8" w:rsidP="00867B43">
            <w:pPr>
              <w:rPr>
                <w:noProof/>
                <w:sz w:val="22"/>
                <w:szCs w:val="22"/>
                <w:lang w:bidi="ar-SA"/>
              </w:rPr>
            </w:pPr>
            <w:r w:rsidRPr="0030184E">
              <w:rPr>
                <w:noProof/>
                <w:sz w:val="22"/>
                <w:szCs w:val="22"/>
                <w:lang w:bidi="ar-SA"/>
              </w:rPr>
              <w:t>Number of boys, under age 18 (if any):_____</w:t>
            </w:r>
          </w:p>
          <w:p w14:paraId="30510808" w14:textId="77777777" w:rsidR="00BD7FF8" w:rsidRDefault="00BD7FF8" w:rsidP="006F78EC">
            <w:pPr>
              <w:rPr>
                <w:noProof/>
                <w:sz w:val="22"/>
                <w:szCs w:val="22"/>
                <w:lang w:bidi="ar-SA"/>
              </w:rPr>
            </w:pPr>
            <w:r w:rsidRPr="0030184E">
              <w:rPr>
                <w:noProof/>
                <w:sz w:val="22"/>
                <w:szCs w:val="22"/>
                <w:lang w:bidi="ar-SA"/>
              </w:rPr>
              <w:t>Number others, describe :_________</w:t>
            </w:r>
          </w:p>
          <w:p w14:paraId="2FADE53D" w14:textId="77777777" w:rsidR="00BD7FF8" w:rsidRDefault="00BD7FF8" w:rsidP="006F78EC">
            <w:pPr>
              <w:rPr>
                <w:noProof/>
                <w:sz w:val="22"/>
                <w:szCs w:val="22"/>
                <w:lang w:bidi="ar-SA"/>
              </w:rPr>
            </w:pPr>
          </w:p>
          <w:p w14:paraId="3D400FD4" w14:textId="77777777" w:rsidR="00BD7FF8" w:rsidRDefault="00BD7FF8" w:rsidP="006F78EC">
            <w:pPr>
              <w:rPr>
                <w:noProof/>
                <w:sz w:val="22"/>
                <w:szCs w:val="22"/>
                <w:lang w:bidi="ar-SA"/>
              </w:rPr>
            </w:pPr>
            <w:r w:rsidRPr="005134C2">
              <w:rPr>
                <w:b/>
                <w:bCs/>
                <w:sz w:val="22"/>
                <w:szCs w:val="22"/>
                <w:lang w:bidi="ar-SA"/>
              </w:rPr>
              <w:t>Total of direct participants</w:t>
            </w:r>
            <w:r>
              <w:rPr>
                <w:noProof/>
                <w:sz w:val="22"/>
                <w:szCs w:val="22"/>
                <w:lang w:bidi="ar-SA"/>
              </w:rPr>
              <w:t>: _____________</w:t>
            </w:r>
          </w:p>
          <w:p w14:paraId="5DAC1A78" w14:textId="77777777" w:rsidR="00BD7FF8" w:rsidRDefault="00BD7FF8" w:rsidP="00217A0C">
            <w:pPr>
              <w:rPr>
                <w:noProof/>
                <w:sz w:val="22"/>
                <w:szCs w:val="22"/>
                <w:lang w:bidi="ar-SA"/>
              </w:rPr>
            </w:pPr>
          </w:p>
          <w:p w14:paraId="2E80615C" w14:textId="77777777" w:rsidR="00BD7FF8" w:rsidRDefault="00BD7FF8" w:rsidP="00217A0C">
            <w:pPr>
              <w:rPr>
                <w:noProof/>
                <w:sz w:val="22"/>
                <w:szCs w:val="22"/>
                <w:lang w:bidi="ar-SA"/>
              </w:rPr>
            </w:pPr>
            <w:r>
              <w:rPr>
                <w:noProof/>
                <w:sz w:val="22"/>
                <w:szCs w:val="22"/>
                <w:lang w:bidi="ar-SA"/>
              </w:rPr>
              <w:t>Of those total participant how many are people with disabilities: _________</w:t>
            </w:r>
          </w:p>
          <w:p w14:paraId="6CF56A65" w14:textId="1DFF3D49" w:rsidR="00BD7FF8" w:rsidRPr="0030184E" w:rsidRDefault="00BD7FF8" w:rsidP="006F78EC">
            <w:pPr>
              <w:rPr>
                <w:noProof/>
                <w:sz w:val="22"/>
                <w:szCs w:val="22"/>
                <w:lang w:bidi="ar-SA"/>
              </w:rPr>
            </w:pPr>
          </w:p>
        </w:tc>
      </w:tr>
      <w:tr w:rsidR="00861CCB" w:rsidRPr="0007118B" w14:paraId="09F64D8B" w14:textId="77777777" w:rsidTr="006128DD">
        <w:trPr>
          <w:trHeight w:val="1125"/>
        </w:trPr>
        <w:tc>
          <w:tcPr>
            <w:tcW w:w="95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073226" w14:textId="5F781408" w:rsidR="00861CCB" w:rsidRPr="0030184E" w:rsidRDefault="00861CCB" w:rsidP="006F78EC">
            <w:pPr>
              <w:rPr>
                <w:b/>
                <w:bCs/>
                <w:noProof/>
                <w:sz w:val="22"/>
                <w:szCs w:val="22"/>
                <w:lang w:bidi="ar-SA"/>
              </w:rPr>
            </w:pPr>
            <w:r w:rsidRPr="0030184E">
              <w:rPr>
                <w:b/>
                <w:bCs/>
                <w:noProof/>
                <w:sz w:val="22"/>
                <w:szCs w:val="22"/>
                <w:lang w:bidi="ar-SA"/>
              </w:rPr>
              <w:t>Total number of indirect participants for the current (one) year only</w:t>
            </w:r>
          </w:p>
          <w:p w14:paraId="3C1BCEBF" w14:textId="38CE65E5" w:rsidR="00861CCB" w:rsidRPr="0030184E" w:rsidRDefault="00861CCB" w:rsidP="006F78EC">
            <w:pPr>
              <w:rPr>
                <w:noProof/>
                <w:sz w:val="22"/>
                <w:szCs w:val="22"/>
                <w:lang w:bidi="ar-SA"/>
              </w:rPr>
            </w:pPr>
            <w:r w:rsidRPr="0030184E">
              <w:rPr>
                <w:noProof/>
                <w:sz w:val="22"/>
                <w:szCs w:val="22"/>
                <w:lang w:bidi="ar-SA"/>
              </w:rPr>
              <w:t>Women</w:t>
            </w:r>
            <w:r w:rsidR="003609DB">
              <w:rPr>
                <w:noProof/>
                <w:sz w:val="22"/>
                <w:szCs w:val="22"/>
                <w:lang w:bidi="ar-SA"/>
              </w:rPr>
              <w:t>/Girls</w:t>
            </w:r>
            <w:r w:rsidRPr="0030184E">
              <w:rPr>
                <w:noProof/>
                <w:sz w:val="22"/>
                <w:szCs w:val="22"/>
                <w:lang w:bidi="ar-SA"/>
              </w:rPr>
              <w:t>:_______</w:t>
            </w:r>
          </w:p>
          <w:p w14:paraId="527F05BA" w14:textId="77777777" w:rsidR="00861CCB" w:rsidRDefault="00861CCB" w:rsidP="006F78EC">
            <w:pPr>
              <w:rPr>
                <w:noProof/>
                <w:sz w:val="22"/>
                <w:szCs w:val="22"/>
                <w:lang w:bidi="ar-SA"/>
              </w:rPr>
            </w:pPr>
            <w:r w:rsidRPr="0030184E">
              <w:rPr>
                <w:noProof/>
                <w:sz w:val="22"/>
                <w:szCs w:val="22"/>
                <w:lang w:bidi="ar-SA"/>
              </w:rPr>
              <w:t>Men</w:t>
            </w:r>
            <w:r w:rsidR="003609DB">
              <w:rPr>
                <w:noProof/>
                <w:sz w:val="22"/>
                <w:szCs w:val="22"/>
                <w:lang w:bidi="ar-SA"/>
              </w:rPr>
              <w:t>/Boys</w:t>
            </w:r>
            <w:r w:rsidRPr="0030184E">
              <w:rPr>
                <w:noProof/>
                <w:sz w:val="22"/>
                <w:szCs w:val="22"/>
                <w:lang w:bidi="ar-SA"/>
              </w:rPr>
              <w:t>:______</w:t>
            </w:r>
          </w:p>
          <w:p w14:paraId="11D74171" w14:textId="66C0E91D" w:rsidR="00861CCB" w:rsidRPr="0030184E" w:rsidRDefault="00585815" w:rsidP="006F78EC">
            <w:pPr>
              <w:rPr>
                <w:noProof/>
                <w:sz w:val="22"/>
                <w:szCs w:val="22"/>
                <w:lang w:bidi="ar-SA"/>
              </w:rPr>
            </w:pPr>
            <w:r>
              <w:rPr>
                <w:noProof/>
                <w:sz w:val="22"/>
                <w:szCs w:val="22"/>
                <w:lang w:bidi="ar-SA"/>
              </w:rPr>
              <w:t>Unspecified</w:t>
            </w:r>
            <w:r w:rsidR="0050789E">
              <w:rPr>
                <w:noProof/>
                <w:sz w:val="22"/>
                <w:szCs w:val="22"/>
                <w:lang w:bidi="ar-SA"/>
              </w:rPr>
              <w:t>:</w:t>
            </w:r>
            <w:r w:rsidR="00AE58DB">
              <w:rPr>
                <w:noProof/>
                <w:sz w:val="22"/>
                <w:szCs w:val="22"/>
                <w:lang w:bidi="ar-SA"/>
              </w:rPr>
              <w:t xml:space="preserve">  _______</w:t>
            </w:r>
          </w:p>
        </w:tc>
      </w:tr>
      <w:tr w:rsidR="009C1705" w:rsidRPr="004A585B" w14:paraId="0DB7A3EE" w14:textId="77777777" w:rsidTr="7F4F16BF">
        <w:tc>
          <w:tcPr>
            <w:tcW w:w="9576" w:type="dxa"/>
            <w:gridSpan w:val="2"/>
          </w:tcPr>
          <w:p w14:paraId="04B4B533" w14:textId="43FD613C" w:rsidR="009C1705" w:rsidRPr="0030184E" w:rsidRDefault="009C1705" w:rsidP="009C1705">
            <w:pPr>
              <w:rPr>
                <w:noProof/>
                <w:sz w:val="22"/>
                <w:szCs w:val="22"/>
                <w:lang w:bidi="ar-SA"/>
              </w:rPr>
            </w:pPr>
            <w:r w:rsidRPr="0030184E">
              <w:rPr>
                <w:noProof/>
                <w:sz w:val="22"/>
                <w:szCs w:val="22"/>
                <w:lang w:bidi="ar-SA"/>
              </w:rPr>
              <w:t>Amount requested from MGMGP</w:t>
            </w:r>
            <w:r w:rsidRPr="0030184E">
              <w:rPr>
                <w:rStyle w:val="FootnoteReference"/>
                <w:noProof/>
                <w:sz w:val="22"/>
                <w:szCs w:val="22"/>
                <w:lang w:bidi="ar-SA"/>
              </w:rPr>
              <w:footnoteReference w:id="2"/>
            </w:r>
            <w:r w:rsidRPr="0030184E">
              <w:rPr>
                <w:noProof/>
                <w:sz w:val="22"/>
                <w:szCs w:val="22"/>
                <w:lang w:bidi="ar-SA"/>
              </w:rPr>
              <w:t>:  $________</w:t>
            </w:r>
          </w:p>
          <w:p w14:paraId="4A11D79B" w14:textId="77777777" w:rsidR="009C1705" w:rsidRPr="0030184E" w:rsidRDefault="009C1705" w:rsidP="009C1705">
            <w:pPr>
              <w:rPr>
                <w:b/>
                <w:bCs/>
                <w:noProof/>
                <w:sz w:val="22"/>
                <w:szCs w:val="22"/>
                <w:u w:val="single"/>
                <w:lang w:bidi="ar-SA"/>
              </w:rPr>
            </w:pPr>
          </w:p>
        </w:tc>
      </w:tr>
      <w:tr w:rsidR="7F4F16BF" w14:paraId="3D657930" w14:textId="77777777" w:rsidTr="0030184E">
        <w:trPr>
          <w:trHeight w:val="703"/>
        </w:trPr>
        <w:tc>
          <w:tcPr>
            <w:tcW w:w="9576" w:type="dxa"/>
            <w:gridSpan w:val="2"/>
          </w:tcPr>
          <w:p w14:paraId="61B21156" w14:textId="14E999B4" w:rsidR="0030184E" w:rsidRDefault="00851E5E" w:rsidP="0056204F">
            <w:pPr>
              <w:rPr>
                <w:noProof/>
                <w:sz w:val="22"/>
                <w:szCs w:val="22"/>
                <w:lang w:bidi="ar-SA"/>
              </w:rPr>
            </w:pPr>
            <w:r w:rsidRPr="009744FB">
              <w:rPr>
                <w:noProof/>
                <w:sz w:val="22"/>
                <w:szCs w:val="22"/>
                <w:lang w:bidi="ar-SA"/>
              </w:rPr>
              <w:t>Do</w:t>
            </w:r>
            <w:r w:rsidR="00A05024">
              <w:rPr>
                <w:noProof/>
                <w:sz w:val="22"/>
                <w:szCs w:val="22"/>
                <w:lang w:bidi="ar-SA"/>
              </w:rPr>
              <w:t xml:space="preserve"> you</w:t>
            </w:r>
            <w:r w:rsidRPr="009744FB">
              <w:rPr>
                <w:noProof/>
                <w:sz w:val="22"/>
                <w:szCs w:val="22"/>
                <w:lang w:bidi="ar-SA"/>
              </w:rPr>
              <w:t xml:space="preserve"> has a policy for protection from sexual exploitation and abuse (PSEA)</w:t>
            </w:r>
            <w:r w:rsidR="00CD6DDB">
              <w:rPr>
                <w:noProof/>
                <w:sz w:val="22"/>
                <w:szCs w:val="22"/>
                <w:lang w:bidi="ar-SA"/>
              </w:rPr>
              <w:t xml:space="preserve">? </w:t>
            </w:r>
            <w:r w:rsidRPr="009744FB">
              <w:rPr>
                <w:rFonts w:ascii="Segoe UI Symbol" w:hAnsi="Segoe UI Symbol" w:cs="Segoe UI Symbol"/>
                <w:noProof/>
                <w:sz w:val="22"/>
                <w:szCs w:val="22"/>
                <w:lang w:bidi="ar-SA"/>
              </w:rPr>
              <w:t>☐</w:t>
            </w:r>
            <w:r w:rsidRPr="009744FB">
              <w:rPr>
                <w:noProof/>
                <w:sz w:val="22"/>
                <w:szCs w:val="22"/>
                <w:lang w:bidi="ar-SA"/>
              </w:rPr>
              <w:t xml:space="preserve"> Yes    </w:t>
            </w:r>
            <w:r w:rsidRPr="009744FB">
              <w:rPr>
                <w:rFonts w:ascii="Segoe UI Symbol" w:hAnsi="Segoe UI Symbol" w:cs="Segoe UI Symbol"/>
                <w:noProof/>
                <w:sz w:val="22"/>
                <w:szCs w:val="22"/>
                <w:lang w:bidi="ar-SA"/>
              </w:rPr>
              <w:t>☐</w:t>
            </w:r>
            <w:r w:rsidRPr="009744FB">
              <w:rPr>
                <w:noProof/>
                <w:sz w:val="22"/>
                <w:szCs w:val="22"/>
                <w:lang w:bidi="ar-SA"/>
              </w:rPr>
              <w:t xml:space="preserve"> No    </w:t>
            </w:r>
          </w:p>
          <w:p w14:paraId="075009C8" w14:textId="5868D01D" w:rsidR="0056204F" w:rsidRPr="009744FB" w:rsidRDefault="0056204F" w:rsidP="0056204F">
            <w:pPr>
              <w:rPr>
                <w:noProof/>
                <w:sz w:val="22"/>
                <w:szCs w:val="22"/>
                <w:lang w:bidi="ar-SA"/>
              </w:rPr>
            </w:pPr>
            <w:r>
              <w:rPr>
                <w:noProof/>
                <w:sz w:val="22"/>
                <w:szCs w:val="22"/>
                <w:lang w:bidi="ar-SA"/>
              </w:rPr>
              <w:t xml:space="preserve">Is your local partner aware of it? </w:t>
            </w:r>
            <w:r w:rsidRPr="009744FB">
              <w:rPr>
                <w:rFonts w:ascii="Segoe UI Symbol" w:hAnsi="Segoe UI Symbol" w:cs="Segoe UI Symbol"/>
                <w:noProof/>
                <w:sz w:val="22"/>
                <w:szCs w:val="22"/>
                <w:lang w:bidi="ar-SA"/>
              </w:rPr>
              <w:t>☐</w:t>
            </w:r>
            <w:r w:rsidRPr="009744FB">
              <w:rPr>
                <w:noProof/>
                <w:sz w:val="22"/>
                <w:szCs w:val="22"/>
                <w:lang w:bidi="ar-SA"/>
              </w:rPr>
              <w:t xml:space="preserve"> Yes    </w:t>
            </w:r>
            <w:r w:rsidRPr="009744FB">
              <w:rPr>
                <w:rFonts w:ascii="Segoe UI Symbol" w:hAnsi="Segoe UI Symbol" w:cs="Segoe UI Symbol"/>
                <w:noProof/>
                <w:sz w:val="22"/>
                <w:szCs w:val="22"/>
                <w:lang w:bidi="ar-SA"/>
              </w:rPr>
              <w:t>☐</w:t>
            </w:r>
            <w:r w:rsidRPr="009744FB">
              <w:rPr>
                <w:noProof/>
                <w:sz w:val="22"/>
                <w:szCs w:val="22"/>
                <w:lang w:bidi="ar-SA"/>
              </w:rPr>
              <w:t xml:space="preserve"> No   </w:t>
            </w:r>
          </w:p>
          <w:p w14:paraId="40AE05C5" w14:textId="43CE702C" w:rsidR="0030184E" w:rsidRDefault="0030184E" w:rsidP="009744FB">
            <w:pPr>
              <w:rPr>
                <w:noProof/>
                <w:lang w:bidi="ar-SA"/>
              </w:rPr>
            </w:pPr>
          </w:p>
        </w:tc>
      </w:tr>
      <w:tr w:rsidR="002B70A8" w14:paraId="54A8376C" w14:textId="77777777" w:rsidTr="00580A1E">
        <w:trPr>
          <w:trHeight w:val="2179"/>
        </w:trPr>
        <w:tc>
          <w:tcPr>
            <w:tcW w:w="9576" w:type="dxa"/>
            <w:gridSpan w:val="2"/>
          </w:tcPr>
          <w:p w14:paraId="54631F7F" w14:textId="77777777" w:rsidR="002B70A8" w:rsidRDefault="002B70A8" w:rsidP="002B70A8">
            <w:pPr>
              <w:rPr>
                <w:noProof/>
                <w:sz w:val="22"/>
                <w:szCs w:val="22"/>
                <w:lang w:bidi="ar-SA"/>
              </w:rPr>
            </w:pPr>
            <w:r w:rsidRPr="00192697">
              <w:rPr>
                <w:noProof/>
                <w:sz w:val="22"/>
                <w:szCs w:val="22"/>
                <w:highlight w:val="yellow"/>
                <w:lang w:bidi="ar-SA"/>
              </w:rPr>
              <w:t>NEW:</w:t>
            </w:r>
            <w:r>
              <w:rPr>
                <w:noProof/>
                <w:sz w:val="22"/>
                <w:szCs w:val="22"/>
                <w:lang w:bidi="ar-SA"/>
              </w:rPr>
              <w:t xml:space="preserve"> </w:t>
            </w:r>
            <w:r w:rsidRPr="00E57E59">
              <w:rPr>
                <w:noProof/>
                <w:sz w:val="22"/>
                <w:szCs w:val="22"/>
                <w:lang w:bidi="ar-SA"/>
              </w:rPr>
              <w:t xml:space="preserve">To which of the </w:t>
            </w:r>
            <w:hyperlink r:id="rId12" w:history="1">
              <w:r w:rsidRPr="00192697">
                <w:rPr>
                  <w:rStyle w:val="Hyperlink"/>
                  <w:noProof/>
                  <w:sz w:val="22"/>
                  <w:szCs w:val="22"/>
                  <w:lang w:bidi="ar-SA"/>
                </w:rPr>
                <w:t>six FIAP</w:t>
              </w:r>
              <w:r>
                <w:rPr>
                  <w:rStyle w:val="FootnoteReference"/>
                  <w:noProof/>
                  <w:color w:val="0000FF"/>
                  <w:sz w:val="22"/>
                  <w:szCs w:val="22"/>
                  <w:u w:val="single"/>
                  <w:lang w:bidi="ar-SA"/>
                </w:rPr>
                <w:footnoteReference w:id="3"/>
              </w:r>
              <w:r w:rsidRPr="00192697">
                <w:rPr>
                  <w:rStyle w:val="Hyperlink"/>
                  <w:noProof/>
                  <w:sz w:val="22"/>
                  <w:szCs w:val="22"/>
                  <w:lang w:bidi="ar-SA"/>
                </w:rPr>
                <w:t xml:space="preserve"> action areas</w:t>
              </w:r>
            </w:hyperlink>
            <w:r w:rsidRPr="00E57E59">
              <w:rPr>
                <w:noProof/>
                <w:sz w:val="22"/>
                <w:szCs w:val="22"/>
                <w:lang w:bidi="ar-SA"/>
              </w:rPr>
              <w:t xml:space="preserve"> does this project contribute? (Please select only one)</w:t>
            </w:r>
            <w:r>
              <w:rPr>
                <w:noProof/>
                <w:sz w:val="22"/>
                <w:szCs w:val="22"/>
                <w:lang w:bidi="ar-SA"/>
              </w:rPr>
              <w:t>:</w:t>
            </w:r>
          </w:p>
          <w:p w14:paraId="79BC2F3D" w14:textId="77777777" w:rsidR="002B70A8" w:rsidRPr="00DA2EBC" w:rsidRDefault="00000000" w:rsidP="002B70A8">
            <w:pPr>
              <w:rPr>
                <w:noProof/>
                <w:sz w:val="22"/>
                <w:szCs w:val="22"/>
                <w:lang w:bidi="ar-SA"/>
              </w:rPr>
            </w:pPr>
            <w:sdt>
              <w:sdtPr>
                <w:id w:val="619422421"/>
                <w14:checkbox>
                  <w14:checked w14:val="0"/>
                  <w14:checkedState w14:val="2612" w14:font="MS Gothic"/>
                  <w14:uncheckedState w14:val="2610" w14:font="MS Gothic"/>
                </w14:checkbox>
              </w:sdtPr>
              <w:sdtContent>
                <w:r w:rsidR="002B70A8">
                  <w:rPr>
                    <w:rFonts w:ascii="MS Gothic" w:eastAsia="MS Gothic" w:hAnsi="MS Gothic" w:hint="eastAsia"/>
                  </w:rPr>
                  <w:t>☐</w:t>
                </w:r>
              </w:sdtContent>
            </w:sdt>
            <w:r w:rsidR="002B70A8">
              <w:rPr>
                <w:noProof/>
                <w:lang w:bidi="ar-SA"/>
              </w:rPr>
              <w:t xml:space="preserve"> </w:t>
            </w:r>
            <w:r w:rsidR="002B70A8" w:rsidRPr="00DA2EBC">
              <w:rPr>
                <w:noProof/>
                <w:sz w:val="22"/>
                <w:szCs w:val="22"/>
                <w:lang w:bidi="ar-SA"/>
              </w:rPr>
              <w:t xml:space="preserve">Gender Equality and Empowerment </w:t>
            </w:r>
          </w:p>
          <w:p w14:paraId="436D2AC6" w14:textId="77777777" w:rsidR="002B70A8" w:rsidRPr="00DA2EBC" w:rsidRDefault="00000000" w:rsidP="002B70A8">
            <w:pPr>
              <w:rPr>
                <w:noProof/>
                <w:sz w:val="22"/>
                <w:szCs w:val="22"/>
                <w:lang w:bidi="ar-SA"/>
              </w:rPr>
            </w:pPr>
            <w:sdt>
              <w:sdtPr>
                <w:id w:val="401956024"/>
                <w14:checkbox>
                  <w14:checked w14:val="0"/>
                  <w14:checkedState w14:val="2612" w14:font="MS Gothic"/>
                  <w14:uncheckedState w14:val="2610" w14:font="MS Gothic"/>
                </w14:checkbox>
              </w:sdtPr>
              <w:sdtContent>
                <w:r w:rsidR="002B70A8">
                  <w:rPr>
                    <w:rFonts w:ascii="MS Gothic" w:eastAsia="MS Gothic" w:hAnsi="MS Gothic" w:hint="eastAsia"/>
                  </w:rPr>
                  <w:t>☐</w:t>
                </w:r>
              </w:sdtContent>
            </w:sdt>
            <w:r w:rsidR="002B70A8">
              <w:rPr>
                <w:noProof/>
                <w:lang w:bidi="ar-SA"/>
              </w:rPr>
              <w:t xml:space="preserve"> </w:t>
            </w:r>
            <w:r w:rsidR="002B70A8" w:rsidRPr="00DA2EBC">
              <w:rPr>
                <w:noProof/>
                <w:sz w:val="22"/>
                <w:szCs w:val="22"/>
                <w:lang w:bidi="ar-SA"/>
              </w:rPr>
              <w:t xml:space="preserve">Human Dignity </w:t>
            </w:r>
          </w:p>
          <w:p w14:paraId="4E0ED242" w14:textId="77777777" w:rsidR="002B70A8" w:rsidRPr="00DA2EBC" w:rsidRDefault="00000000" w:rsidP="002B70A8">
            <w:pPr>
              <w:rPr>
                <w:noProof/>
                <w:sz w:val="22"/>
                <w:szCs w:val="22"/>
                <w:lang w:bidi="ar-SA"/>
              </w:rPr>
            </w:pPr>
            <w:sdt>
              <w:sdtPr>
                <w:id w:val="-827524492"/>
                <w14:checkbox>
                  <w14:checked w14:val="0"/>
                  <w14:checkedState w14:val="2612" w14:font="MS Gothic"/>
                  <w14:uncheckedState w14:val="2610" w14:font="MS Gothic"/>
                </w14:checkbox>
              </w:sdtPr>
              <w:sdtContent>
                <w:r w:rsidR="002B70A8">
                  <w:rPr>
                    <w:rFonts w:ascii="MS Gothic" w:eastAsia="MS Gothic" w:hAnsi="MS Gothic" w:hint="eastAsia"/>
                  </w:rPr>
                  <w:t>☐</w:t>
                </w:r>
              </w:sdtContent>
            </w:sdt>
            <w:r w:rsidR="002B70A8">
              <w:rPr>
                <w:noProof/>
                <w:lang w:bidi="ar-SA"/>
              </w:rPr>
              <w:t xml:space="preserve"> </w:t>
            </w:r>
            <w:r w:rsidR="002B70A8" w:rsidRPr="00DA2EBC">
              <w:rPr>
                <w:noProof/>
                <w:sz w:val="22"/>
                <w:szCs w:val="22"/>
                <w:lang w:bidi="ar-SA"/>
              </w:rPr>
              <w:t xml:space="preserve">Inclusive Growth </w:t>
            </w:r>
          </w:p>
          <w:p w14:paraId="29A51022" w14:textId="77777777" w:rsidR="002B70A8" w:rsidRPr="00DA2EBC" w:rsidRDefault="00000000" w:rsidP="002B70A8">
            <w:pPr>
              <w:rPr>
                <w:noProof/>
                <w:sz w:val="22"/>
                <w:szCs w:val="22"/>
                <w:lang w:bidi="ar-SA"/>
              </w:rPr>
            </w:pPr>
            <w:sdt>
              <w:sdtPr>
                <w:id w:val="-1637784753"/>
                <w14:checkbox>
                  <w14:checked w14:val="0"/>
                  <w14:checkedState w14:val="2612" w14:font="MS Gothic"/>
                  <w14:uncheckedState w14:val="2610" w14:font="MS Gothic"/>
                </w14:checkbox>
              </w:sdtPr>
              <w:sdtContent>
                <w:r w:rsidR="002B70A8">
                  <w:rPr>
                    <w:rFonts w:ascii="MS Gothic" w:eastAsia="MS Gothic" w:hAnsi="MS Gothic" w:hint="eastAsia"/>
                  </w:rPr>
                  <w:t>☐</w:t>
                </w:r>
              </w:sdtContent>
            </w:sdt>
            <w:r w:rsidR="002B70A8">
              <w:rPr>
                <w:noProof/>
                <w:lang w:bidi="ar-SA"/>
              </w:rPr>
              <w:t xml:space="preserve"> </w:t>
            </w:r>
            <w:r w:rsidR="002B70A8" w:rsidRPr="00DA2EBC">
              <w:rPr>
                <w:noProof/>
                <w:sz w:val="22"/>
                <w:szCs w:val="22"/>
                <w:lang w:bidi="ar-SA"/>
              </w:rPr>
              <w:t xml:space="preserve">Environment and Climate Action </w:t>
            </w:r>
          </w:p>
          <w:p w14:paraId="3C68C03E" w14:textId="77777777" w:rsidR="002B70A8" w:rsidRPr="00DA2EBC" w:rsidRDefault="00000000" w:rsidP="002B70A8">
            <w:pPr>
              <w:rPr>
                <w:noProof/>
                <w:sz w:val="22"/>
                <w:szCs w:val="22"/>
                <w:lang w:bidi="ar-SA"/>
              </w:rPr>
            </w:pPr>
            <w:sdt>
              <w:sdtPr>
                <w:id w:val="-963416914"/>
                <w14:checkbox>
                  <w14:checked w14:val="0"/>
                  <w14:checkedState w14:val="2612" w14:font="MS Gothic"/>
                  <w14:uncheckedState w14:val="2610" w14:font="MS Gothic"/>
                </w14:checkbox>
              </w:sdtPr>
              <w:sdtContent>
                <w:r w:rsidR="002B70A8">
                  <w:rPr>
                    <w:rFonts w:ascii="MS Gothic" w:eastAsia="MS Gothic" w:hAnsi="MS Gothic" w:hint="eastAsia"/>
                  </w:rPr>
                  <w:t>☐</w:t>
                </w:r>
              </w:sdtContent>
            </w:sdt>
            <w:r w:rsidR="002B70A8">
              <w:rPr>
                <w:noProof/>
                <w:lang w:bidi="ar-SA"/>
              </w:rPr>
              <w:t xml:space="preserve"> </w:t>
            </w:r>
            <w:r w:rsidR="002B70A8" w:rsidRPr="00DA2EBC">
              <w:rPr>
                <w:noProof/>
                <w:sz w:val="22"/>
                <w:szCs w:val="22"/>
                <w:lang w:bidi="ar-SA"/>
              </w:rPr>
              <w:t xml:space="preserve">Inclusive Governance </w:t>
            </w:r>
          </w:p>
          <w:p w14:paraId="6C174B14" w14:textId="19A3E6D6" w:rsidR="002B70A8" w:rsidRPr="009744FB" w:rsidRDefault="00000000" w:rsidP="002B70A8">
            <w:pPr>
              <w:rPr>
                <w:noProof/>
                <w:sz w:val="22"/>
                <w:szCs w:val="22"/>
                <w:lang w:bidi="ar-SA"/>
              </w:rPr>
            </w:pPr>
            <w:sdt>
              <w:sdtPr>
                <w:id w:val="629832725"/>
                <w14:checkbox>
                  <w14:checked w14:val="0"/>
                  <w14:checkedState w14:val="2612" w14:font="MS Gothic"/>
                  <w14:uncheckedState w14:val="2610" w14:font="MS Gothic"/>
                </w14:checkbox>
              </w:sdtPr>
              <w:sdtContent>
                <w:r w:rsidR="002B70A8">
                  <w:rPr>
                    <w:rFonts w:ascii="MS Gothic" w:eastAsia="MS Gothic" w:hAnsi="MS Gothic" w:hint="eastAsia"/>
                  </w:rPr>
                  <w:t>☐</w:t>
                </w:r>
              </w:sdtContent>
            </w:sdt>
            <w:r w:rsidR="002B70A8">
              <w:rPr>
                <w:noProof/>
                <w:lang w:bidi="ar-SA"/>
              </w:rPr>
              <w:t xml:space="preserve"> </w:t>
            </w:r>
            <w:r w:rsidR="002B70A8" w:rsidRPr="00DA2EBC">
              <w:rPr>
                <w:noProof/>
                <w:sz w:val="22"/>
                <w:szCs w:val="22"/>
                <w:lang w:bidi="ar-SA"/>
              </w:rPr>
              <w:t>Peace and Security</w:t>
            </w:r>
          </w:p>
        </w:tc>
      </w:tr>
    </w:tbl>
    <w:p w14:paraId="6CF9AA51" w14:textId="77777777" w:rsidR="00D71F02" w:rsidRDefault="00D71F02" w:rsidP="00D71F02">
      <w:pPr>
        <w:pStyle w:val="Heading2"/>
      </w:pPr>
      <w:bookmarkStart w:id="3" w:name="_Toc259178477"/>
      <w:bookmarkStart w:id="4" w:name="_Toc361316496"/>
      <w:bookmarkStart w:id="5" w:name="_Toc258412075"/>
      <w:r>
        <w:t>Part B:  Project Context</w:t>
      </w:r>
      <w:bookmarkEnd w:id="3"/>
      <w:bookmarkEnd w:id="4"/>
    </w:p>
    <w:p w14:paraId="4107D585" w14:textId="77777777" w:rsidR="00D71F02" w:rsidRPr="004C2C0E" w:rsidRDefault="00D71F02" w:rsidP="00D71F02"/>
    <w:p w14:paraId="64971EF7" w14:textId="1C9FC95E" w:rsidR="00D71F02" w:rsidRDefault="00D71F02" w:rsidP="00D71F02">
      <w:pPr>
        <w:numPr>
          <w:ilvl w:val="0"/>
          <w:numId w:val="1"/>
        </w:numPr>
      </w:pPr>
      <w:r>
        <w:t xml:space="preserve">Describe the </w:t>
      </w:r>
      <w:r w:rsidR="0050156E">
        <w:t xml:space="preserve">relevant </w:t>
      </w:r>
      <w:r>
        <w:t>national, regional and local context of the project area</w:t>
      </w:r>
      <w:r w:rsidR="00D71B7A">
        <w:t xml:space="preserve"> (1-2 paragraphs)</w:t>
      </w:r>
      <w:r w:rsidR="008E0C1E">
        <w:t xml:space="preserve">, including </w:t>
      </w:r>
      <w:r w:rsidR="009F3462">
        <w:t>gender-based</w:t>
      </w:r>
      <w:r w:rsidR="007B7D85">
        <w:t xml:space="preserve"> </w:t>
      </w:r>
      <w:r w:rsidR="000A6D54">
        <w:t>constraints or systemic inequalities existing</w:t>
      </w:r>
      <w:r w:rsidR="00E27492">
        <w:t xml:space="preserve"> in the context of the </w:t>
      </w:r>
      <w:proofErr w:type="gramStart"/>
      <w:r w:rsidR="00D72612">
        <w:t>project</w:t>
      </w:r>
      <w:proofErr w:type="gramEnd"/>
    </w:p>
    <w:p w14:paraId="148BC6CB" w14:textId="10F4B4D5" w:rsidR="00D71F02" w:rsidRDefault="00D71F02" w:rsidP="00054436">
      <w:pPr>
        <w:numPr>
          <w:ilvl w:val="0"/>
          <w:numId w:val="1"/>
        </w:numPr>
      </w:pPr>
      <w:r>
        <w:t>Describe your organization’s previous involvement in the project area (1</w:t>
      </w:r>
      <w:r w:rsidR="00D71B7A">
        <w:t>-</w:t>
      </w:r>
      <w:r>
        <w:t>2 paragraphs).</w:t>
      </w:r>
    </w:p>
    <w:p w14:paraId="51562426" w14:textId="5DE44B94" w:rsidR="00D71F02" w:rsidRDefault="00D71F02" w:rsidP="00D71F02">
      <w:pPr>
        <w:numPr>
          <w:ilvl w:val="0"/>
          <w:numId w:val="1"/>
        </w:numPr>
      </w:pPr>
      <w:r>
        <w:lastRenderedPageBreak/>
        <w:t xml:space="preserve">Provide a brief introduction to the </w:t>
      </w:r>
      <w:r w:rsidR="00560D02">
        <w:t>overseas</w:t>
      </w:r>
      <w:r>
        <w:t xml:space="preserve"> partners you plan to work with on your project:  their history, </w:t>
      </w:r>
      <w:proofErr w:type="gramStart"/>
      <w:r>
        <w:t>main focus</w:t>
      </w:r>
      <w:proofErr w:type="gramEnd"/>
      <w:r>
        <w:t xml:space="preserve"> areas</w:t>
      </w:r>
      <w:r w:rsidR="00525ED9">
        <w:t>,</w:t>
      </w:r>
      <w:r>
        <w:t xml:space="preserve"> and general capacity</w:t>
      </w:r>
      <w:r w:rsidR="00914D21">
        <w:t xml:space="preserve"> (1-2 paragraphs)</w:t>
      </w:r>
      <w:r>
        <w:t xml:space="preserve">. Please note that a description of </w:t>
      </w:r>
      <w:r w:rsidR="001C1DFC">
        <w:t xml:space="preserve">the </w:t>
      </w:r>
      <w:r>
        <w:t>partners’ role in project implementation should</w:t>
      </w:r>
      <w:r w:rsidRPr="005121D6">
        <w:rPr>
          <w:i/>
        </w:rPr>
        <w:t xml:space="preserve"> </w:t>
      </w:r>
      <w:r>
        <w:t>be included in Part C</w:t>
      </w:r>
      <w:r w:rsidR="00154D1B">
        <w:t xml:space="preserve"> </w:t>
      </w:r>
      <w:r w:rsidR="001550A5">
        <w:t>only</w:t>
      </w:r>
      <w:r>
        <w:t>.</w:t>
      </w:r>
    </w:p>
    <w:p w14:paraId="70B5ADCD" w14:textId="77777777" w:rsidR="00D71F02" w:rsidRDefault="00D71F02" w:rsidP="00D71F02">
      <w:pPr>
        <w:numPr>
          <w:ilvl w:val="0"/>
          <w:numId w:val="1"/>
        </w:numPr>
      </w:pPr>
      <w:r>
        <w:t>To what extent does this project connect with similar development work going on in that country</w:t>
      </w:r>
      <w:r w:rsidR="00D71B7A">
        <w:t xml:space="preserve"> or region</w:t>
      </w:r>
      <w:r w:rsidR="00914D21">
        <w:t xml:space="preserve"> </w:t>
      </w:r>
      <w:r w:rsidR="00CA63FA">
        <w:t>(1-2 paragraphs)</w:t>
      </w:r>
      <w:r>
        <w:t>?</w:t>
      </w:r>
    </w:p>
    <w:p w14:paraId="04D9962D" w14:textId="77777777" w:rsidR="00D71F02" w:rsidRPr="000C5527" w:rsidRDefault="00D71F02" w:rsidP="00D71F02"/>
    <w:p w14:paraId="2A62E3D6" w14:textId="77777777" w:rsidR="00D71F02" w:rsidRPr="004A585B" w:rsidRDefault="00D71F02" w:rsidP="00D71F02">
      <w:pPr>
        <w:pStyle w:val="Heading2"/>
      </w:pPr>
      <w:bookmarkStart w:id="6" w:name="_Toc259178478"/>
      <w:bookmarkStart w:id="7" w:name="_Toc361316497"/>
      <w:r w:rsidRPr="004A585B">
        <w:t xml:space="preserve">Part </w:t>
      </w:r>
      <w:r>
        <w:t>C</w:t>
      </w:r>
      <w:r w:rsidRPr="004A585B">
        <w:t>:  Project Description</w:t>
      </w:r>
      <w:bookmarkEnd w:id="5"/>
      <w:bookmarkEnd w:id="6"/>
      <w:bookmarkEnd w:id="7"/>
    </w:p>
    <w:p w14:paraId="2ECB5805" w14:textId="77777777" w:rsidR="00D71F02" w:rsidRPr="004A585B" w:rsidRDefault="00D71F02" w:rsidP="007718DB">
      <w:pPr>
        <w:pStyle w:val="Heading3"/>
      </w:pPr>
      <w:bookmarkStart w:id="8" w:name="_Toc259178479"/>
      <w:bookmarkStart w:id="9" w:name="_Toc361316498"/>
      <w:r>
        <w:t xml:space="preserve">I.  </w:t>
      </w:r>
      <w:r w:rsidRPr="00635933">
        <w:t>Project Overview</w:t>
      </w:r>
      <w:bookmarkEnd w:id="8"/>
      <w:bookmarkEnd w:id="9"/>
      <w:r>
        <w:t xml:space="preserve"> </w:t>
      </w:r>
      <w:r>
        <w:tab/>
      </w:r>
    </w:p>
    <w:p w14:paraId="49FC7209" w14:textId="7E3FB88C" w:rsidR="00D71F02" w:rsidRDefault="00D71F02" w:rsidP="00D71F02">
      <w:pPr>
        <w:numPr>
          <w:ilvl w:val="0"/>
          <w:numId w:val="8"/>
        </w:numPr>
        <w:contextualSpacing/>
      </w:pPr>
      <w:r>
        <w:t>Provide a full description of the project you plan to undertake. This description must identify:</w:t>
      </w:r>
    </w:p>
    <w:p w14:paraId="74AFA247" w14:textId="3D212FCE" w:rsidR="00D71F02" w:rsidRDefault="00D71F02" w:rsidP="00D71F02">
      <w:pPr>
        <w:numPr>
          <w:ilvl w:val="0"/>
          <w:numId w:val="4"/>
        </w:numPr>
        <w:ind w:left="1440"/>
        <w:contextualSpacing/>
      </w:pPr>
      <w:r>
        <w:t>The project’s objectives</w:t>
      </w:r>
      <w:r w:rsidR="000745ED">
        <w:t xml:space="preserve"> </w:t>
      </w:r>
    </w:p>
    <w:p w14:paraId="10F163EC" w14:textId="339F87E4" w:rsidR="008F14B5" w:rsidRDefault="00D71F02" w:rsidP="00D71F02">
      <w:pPr>
        <w:numPr>
          <w:ilvl w:val="0"/>
          <w:numId w:val="4"/>
        </w:numPr>
        <w:ind w:left="1440"/>
        <w:contextualSpacing/>
      </w:pPr>
      <w:r>
        <w:t xml:space="preserve">The planned outcomes </w:t>
      </w:r>
      <w:r w:rsidR="00230C6B">
        <w:t>–</w:t>
      </w:r>
      <w:r>
        <w:t xml:space="preserve"> Include</w:t>
      </w:r>
      <w:r w:rsidR="00230C6B">
        <w:t xml:space="preserve"> gender outcomes</w:t>
      </w:r>
      <w:r w:rsidR="00AC2886">
        <w:t xml:space="preserve"> (if any)</w:t>
      </w:r>
      <w:r w:rsidR="00AA0FEE">
        <w:t>,</w:t>
      </w:r>
      <w:r>
        <w:t xml:space="preserve"> specific</w:t>
      </w:r>
      <w:r w:rsidR="00DC5272">
        <w:t xml:space="preserve"> targets</w:t>
      </w:r>
      <w:r w:rsidR="00525ED9">
        <w:t>,</w:t>
      </w:r>
      <w:r w:rsidR="00DC5272">
        <w:t xml:space="preserve"> and</w:t>
      </w:r>
      <w:r>
        <w:t xml:space="preserve"> indicators or criteria that will be measured either during or at the end of the project to show </w:t>
      </w:r>
      <w:proofErr w:type="gramStart"/>
      <w:r>
        <w:t>whether or not</w:t>
      </w:r>
      <w:proofErr w:type="gramEnd"/>
      <w:r>
        <w:t xml:space="preserve"> the project is meeting its </w:t>
      </w:r>
      <w:r w:rsidR="0083534D">
        <w:t xml:space="preserve">desired </w:t>
      </w:r>
      <w:r>
        <w:t xml:space="preserve">outcomes.  </w:t>
      </w:r>
    </w:p>
    <w:p w14:paraId="17931E64" w14:textId="419CCEBC" w:rsidR="008272D6" w:rsidRDefault="00D71F02" w:rsidP="00023DF7">
      <w:pPr>
        <w:numPr>
          <w:ilvl w:val="2"/>
          <w:numId w:val="4"/>
        </w:numPr>
        <w:contextualSpacing/>
      </w:pPr>
      <w:r>
        <w:t>Includ</w:t>
      </w:r>
      <w:r w:rsidR="000A25AF">
        <w:t>e</w:t>
      </w:r>
      <w:r>
        <w:t xml:space="preserve"> both quantitative and qualitative.  </w:t>
      </w:r>
    </w:p>
    <w:p w14:paraId="0201AB03" w14:textId="77777777" w:rsidR="00D71F02" w:rsidRDefault="00D71F02" w:rsidP="00023DF7">
      <w:pPr>
        <w:numPr>
          <w:ilvl w:val="2"/>
          <w:numId w:val="4"/>
        </w:numPr>
        <w:contextualSpacing/>
      </w:pPr>
      <w:r>
        <w:t>Please indicate the timeframe of your monitoring plan.</w:t>
      </w:r>
    </w:p>
    <w:p w14:paraId="150A4CE9" w14:textId="7B018458" w:rsidR="008F14B5" w:rsidRDefault="008F14B5" w:rsidP="00023DF7">
      <w:pPr>
        <w:numPr>
          <w:ilvl w:val="2"/>
          <w:numId w:val="4"/>
        </w:numPr>
        <w:contextualSpacing/>
      </w:pPr>
      <w:r>
        <w:t>Provide gender</w:t>
      </w:r>
      <w:r w:rsidR="00525ED9">
        <w:t>-</w:t>
      </w:r>
      <w:r>
        <w:t>disaggregated information where possible</w:t>
      </w:r>
      <w:r w:rsidR="002013B6">
        <w:t xml:space="preserve"> and applicable</w:t>
      </w:r>
      <w:r>
        <w:t xml:space="preserve">: </w:t>
      </w:r>
      <w:r w:rsidR="00561588">
        <w:t>men</w:t>
      </w:r>
      <w:r>
        <w:t xml:space="preserve">, </w:t>
      </w:r>
      <w:r w:rsidR="00561588">
        <w:t>women</w:t>
      </w:r>
      <w:r>
        <w:t xml:space="preserve">, </w:t>
      </w:r>
      <w:r w:rsidR="004813BD">
        <w:t>non-binary</w:t>
      </w:r>
      <w:r>
        <w:t>, undefined.</w:t>
      </w:r>
    </w:p>
    <w:p w14:paraId="473550AD" w14:textId="33D007AD" w:rsidR="00D71F02" w:rsidRDefault="00D71F02" w:rsidP="00D71F02">
      <w:pPr>
        <w:numPr>
          <w:ilvl w:val="0"/>
          <w:numId w:val="4"/>
        </w:numPr>
        <w:ind w:left="1440"/>
        <w:contextualSpacing/>
      </w:pPr>
      <w:r>
        <w:t>The project’s activities</w:t>
      </w:r>
      <w:r w:rsidR="00270A42">
        <w:t xml:space="preserve"> including gender equality activities</w:t>
      </w:r>
      <w:r w:rsidR="0037344B">
        <w:t xml:space="preserve"> (</w:t>
      </w:r>
      <w:r w:rsidR="00454172">
        <w:t>if any)</w:t>
      </w:r>
      <w:r>
        <w:t>.</w:t>
      </w:r>
    </w:p>
    <w:p w14:paraId="08DF879D" w14:textId="67A5EB18" w:rsidR="000F2B18" w:rsidRDefault="000F2B18" w:rsidP="00D71F02">
      <w:pPr>
        <w:numPr>
          <w:ilvl w:val="0"/>
          <w:numId w:val="4"/>
        </w:numPr>
        <w:ind w:left="1440"/>
        <w:contextualSpacing/>
      </w:pPr>
      <w:r>
        <w:t>The project’</w:t>
      </w:r>
      <w:r w:rsidR="00FD3A5B">
        <w:t xml:space="preserve">s </w:t>
      </w:r>
      <w:r w:rsidR="00E91471">
        <w:t>work plan</w:t>
      </w:r>
      <w:r>
        <w:t xml:space="preserve"> or schedule of activities.</w:t>
      </w:r>
    </w:p>
    <w:p w14:paraId="6364D902" w14:textId="77777777" w:rsidR="00D71F02" w:rsidRDefault="00D71F02" w:rsidP="00D71F02"/>
    <w:p w14:paraId="2EE60B9A" w14:textId="5E9DAF08" w:rsidR="00D71F02" w:rsidRDefault="00D71F02" w:rsidP="00D71F02">
      <w:pPr>
        <w:numPr>
          <w:ilvl w:val="0"/>
          <w:numId w:val="9"/>
        </w:numPr>
      </w:pPr>
      <w:r w:rsidRPr="00F63BAF">
        <w:t>Describe the role of your overseas partner(s) in identifying, planning, implementing, monitoring</w:t>
      </w:r>
      <w:r w:rsidR="00525ED9">
        <w:t>,</w:t>
      </w:r>
      <w:r w:rsidRPr="00F63BAF">
        <w:t xml:space="preserve"> and evaluati</w:t>
      </w:r>
      <w:r w:rsidR="00525ED9">
        <w:t>ng</w:t>
      </w:r>
      <w:r w:rsidRPr="00F63BAF">
        <w:t xml:space="preserve"> this project.  </w:t>
      </w:r>
    </w:p>
    <w:p w14:paraId="4A57DFAC" w14:textId="0D5489D8" w:rsidR="00A22654" w:rsidRPr="00F63BAF" w:rsidRDefault="005F2412" w:rsidP="00765F9B">
      <w:pPr>
        <w:numPr>
          <w:ilvl w:val="0"/>
          <w:numId w:val="4"/>
        </w:numPr>
        <w:ind w:left="1440"/>
        <w:contextualSpacing/>
      </w:pPr>
      <w:r>
        <w:t xml:space="preserve">If you have a signed </w:t>
      </w:r>
      <w:r w:rsidR="00A22654">
        <w:t xml:space="preserve">memorandum of understanding (MOU) between you and your partner organization in the Global </w:t>
      </w:r>
      <w:proofErr w:type="gramStart"/>
      <w:r w:rsidR="00A22654">
        <w:t>South</w:t>
      </w:r>
      <w:proofErr w:type="gramEnd"/>
      <w:r>
        <w:t xml:space="preserve"> then provide a summary of it here</w:t>
      </w:r>
      <w:r w:rsidR="00A22654">
        <w:t>.</w:t>
      </w:r>
    </w:p>
    <w:p w14:paraId="282CA353" w14:textId="0509B33C" w:rsidR="00D71F02" w:rsidRPr="00F63BAF" w:rsidRDefault="00D71F02" w:rsidP="00D71F02">
      <w:pPr>
        <w:numPr>
          <w:ilvl w:val="0"/>
          <w:numId w:val="9"/>
        </w:numPr>
      </w:pPr>
      <w:r w:rsidRPr="00F63BAF">
        <w:t xml:space="preserve">Describe how the </w:t>
      </w:r>
      <w:r w:rsidR="005F2412">
        <w:t>local</w:t>
      </w:r>
      <w:r w:rsidR="005F2412" w:rsidRPr="00F63BAF">
        <w:t xml:space="preserve"> </w:t>
      </w:r>
      <w:r w:rsidRPr="00F63BAF">
        <w:t>community</w:t>
      </w:r>
      <w:r w:rsidR="005F2412">
        <w:t xml:space="preserve"> (or the project </w:t>
      </w:r>
      <w:r w:rsidR="00323CD0">
        <w:t>participants</w:t>
      </w:r>
      <w:r w:rsidR="005F2412">
        <w:t>)</w:t>
      </w:r>
      <w:r w:rsidRPr="00F63BAF">
        <w:t xml:space="preserve"> participates in identifying, planning, implementing, monitoring</w:t>
      </w:r>
      <w:r w:rsidR="0056259C">
        <w:t>,</w:t>
      </w:r>
      <w:r w:rsidRPr="00F63BAF">
        <w:t xml:space="preserve"> and evaluati</w:t>
      </w:r>
      <w:r w:rsidR="0056259C">
        <w:t>ng</w:t>
      </w:r>
      <w:r w:rsidR="00F41675">
        <w:t xml:space="preserve"> </w:t>
      </w:r>
      <w:r w:rsidRPr="00F63BAF">
        <w:t xml:space="preserve">this project.  </w:t>
      </w:r>
    </w:p>
    <w:p w14:paraId="538278D3" w14:textId="77777777" w:rsidR="00D71F02" w:rsidRDefault="00D71F02" w:rsidP="00D71F02"/>
    <w:p w14:paraId="4F62100B" w14:textId="77777777" w:rsidR="00D71F02" w:rsidRDefault="00D71F02" w:rsidP="00D71F02">
      <w:r>
        <w:t>If you have created an RBM (including Logic Model and PMF), please attach it as an appendix.</w:t>
      </w:r>
    </w:p>
    <w:p w14:paraId="000E443A" w14:textId="4F7F0E12" w:rsidR="00D71F02" w:rsidRPr="00A60DC5" w:rsidRDefault="00D71F02" w:rsidP="00D71F02">
      <w:pPr>
        <w:pStyle w:val="Heading3"/>
        <w:rPr>
          <w:lang w:val="en-CA"/>
        </w:rPr>
      </w:pPr>
      <w:bookmarkStart w:id="10" w:name="_Toc259178480"/>
      <w:bookmarkStart w:id="11" w:name="_Toc361316499"/>
      <w:bookmarkStart w:id="12" w:name="_Toc259178481"/>
      <w:r>
        <w:t xml:space="preserve">II.  </w:t>
      </w:r>
      <w:r w:rsidRPr="007949D0">
        <w:t>Annual Work</w:t>
      </w:r>
      <w:r>
        <w:rPr>
          <w:lang w:val="en-US"/>
        </w:rPr>
        <w:t xml:space="preserve"> </w:t>
      </w:r>
      <w:r w:rsidR="002908AD">
        <w:rPr>
          <w:lang w:val="en-US"/>
        </w:rPr>
        <w:t>Plan</w:t>
      </w:r>
      <w:bookmarkEnd w:id="10"/>
      <w:bookmarkEnd w:id="11"/>
      <w:r w:rsidR="00A60DC5">
        <w:rPr>
          <w:lang w:val="en-CA"/>
        </w:rPr>
        <w:t xml:space="preserve"> (</w:t>
      </w:r>
      <w:r w:rsidR="00CF0302">
        <w:rPr>
          <w:lang w:val="en-CA"/>
        </w:rPr>
        <w:t xml:space="preserve"> For the current year)</w:t>
      </w:r>
    </w:p>
    <w:p w14:paraId="628B58C0" w14:textId="537C38B0" w:rsidR="00D71F02" w:rsidRDefault="00D71F02" w:rsidP="00D5169B">
      <w:pPr>
        <w:contextualSpacing/>
      </w:pPr>
      <w:r>
        <w:t>Please complete this section if</w:t>
      </w:r>
      <w:r w:rsidR="00E91471">
        <w:t xml:space="preserve"> y</w:t>
      </w:r>
      <w:r>
        <w:t>ou are applying to MCIC for single</w:t>
      </w:r>
      <w:r w:rsidR="0056259C">
        <w:t>-</w:t>
      </w:r>
      <w:r>
        <w:t xml:space="preserve">year funding, but the project is part of a </w:t>
      </w:r>
      <w:r w:rsidR="00E91471">
        <w:t xml:space="preserve">larger </w:t>
      </w:r>
      <w:r>
        <w:t>program</w:t>
      </w:r>
      <w:r w:rsidR="00E91471">
        <w:t xml:space="preserve">. </w:t>
      </w:r>
    </w:p>
    <w:p w14:paraId="1D4EBC4B" w14:textId="557B16BC" w:rsidR="00255160" w:rsidRDefault="00255160" w:rsidP="00255160">
      <w:pPr>
        <w:numPr>
          <w:ilvl w:val="0"/>
          <w:numId w:val="6"/>
        </w:numPr>
        <w:contextualSpacing/>
      </w:pPr>
      <w:r>
        <w:t>Provide the work plan</w:t>
      </w:r>
      <w:r w:rsidR="00A7454C">
        <w:t xml:space="preserve"> </w:t>
      </w:r>
      <w:r w:rsidR="00C17428">
        <w:t>f</w:t>
      </w:r>
      <w:r>
        <w:t xml:space="preserve">or </w:t>
      </w:r>
      <w:r w:rsidR="00C17428">
        <w:t xml:space="preserve">the </w:t>
      </w:r>
      <w:r>
        <w:t>MCIC funded portion</w:t>
      </w:r>
      <w:r w:rsidR="00A7454C">
        <w:t xml:space="preserve"> only.</w:t>
      </w:r>
    </w:p>
    <w:p w14:paraId="113BCB00" w14:textId="582FE964" w:rsidR="00D71F02" w:rsidRDefault="00255160" w:rsidP="00D71F02">
      <w:pPr>
        <w:numPr>
          <w:ilvl w:val="0"/>
          <w:numId w:val="6"/>
        </w:numPr>
        <w:contextualSpacing/>
      </w:pPr>
      <w:r>
        <w:t>D</w:t>
      </w:r>
      <w:r w:rsidR="00D71F02">
        <w:t xml:space="preserve">escribe the anticipated outcomes </w:t>
      </w:r>
      <w:r w:rsidR="008738FE">
        <w:t xml:space="preserve">and number of target </w:t>
      </w:r>
      <w:r w:rsidR="00323CD0">
        <w:t>participants</w:t>
      </w:r>
      <w:r w:rsidR="008738FE">
        <w:t xml:space="preserve"> (with </w:t>
      </w:r>
      <w:r w:rsidR="000E75DC">
        <w:t>gender</w:t>
      </w:r>
      <w:r w:rsidR="0056259C">
        <w:t>-</w:t>
      </w:r>
      <w:r w:rsidR="008738FE">
        <w:t xml:space="preserve">disaggregated information) </w:t>
      </w:r>
      <w:r w:rsidR="00D71F02">
        <w:t>for this project for the year in which funding is being requested in this application.</w:t>
      </w:r>
    </w:p>
    <w:p w14:paraId="3DE77E3D" w14:textId="41197FAA" w:rsidR="00D71F02" w:rsidRDefault="00255160" w:rsidP="00D71F02">
      <w:pPr>
        <w:numPr>
          <w:ilvl w:val="0"/>
          <w:numId w:val="6"/>
        </w:numPr>
        <w:contextualSpacing/>
      </w:pPr>
      <w:r>
        <w:t>D</w:t>
      </w:r>
      <w:r w:rsidR="00D71F02">
        <w:t>escribe the activities</w:t>
      </w:r>
      <w:r w:rsidR="008738FE">
        <w:t xml:space="preserve"> and corresponding target </w:t>
      </w:r>
      <w:r w:rsidR="00323CD0">
        <w:t>participants</w:t>
      </w:r>
      <w:r w:rsidR="008738FE">
        <w:t xml:space="preserve"> along with the indicators to track </w:t>
      </w:r>
      <w:r w:rsidR="0056259C">
        <w:t xml:space="preserve">the </w:t>
      </w:r>
      <w:r w:rsidR="008738FE">
        <w:t xml:space="preserve">progress of </w:t>
      </w:r>
      <w:r w:rsidR="00D71F02">
        <w:t>th</w:t>
      </w:r>
      <w:r w:rsidR="008738FE">
        <w:t>e</w:t>
      </w:r>
      <w:r w:rsidR="00D71F02">
        <w:t xml:space="preserve"> project for the year of funding being requested in this application.</w:t>
      </w:r>
    </w:p>
    <w:p w14:paraId="74E2CFAF" w14:textId="0FB9D10A" w:rsidR="00D71F02" w:rsidRDefault="00D71F02" w:rsidP="003D4D2E">
      <w:pPr>
        <w:pStyle w:val="Heading3"/>
      </w:pPr>
      <w:bookmarkStart w:id="13" w:name="_Toc259178482"/>
      <w:bookmarkStart w:id="14" w:name="_Toc361316500"/>
      <w:bookmarkEnd w:id="12"/>
      <w:r>
        <w:lastRenderedPageBreak/>
        <w:t xml:space="preserve">III.  </w:t>
      </w:r>
      <w:r w:rsidR="00323CD0">
        <w:t>Participants</w:t>
      </w:r>
      <w:bookmarkEnd w:id="13"/>
      <w:bookmarkEnd w:id="14"/>
    </w:p>
    <w:p w14:paraId="3C46717F" w14:textId="575AD213" w:rsidR="00913FB3" w:rsidRDefault="00D71F02" w:rsidP="007718DB">
      <w:pPr>
        <w:numPr>
          <w:ilvl w:val="0"/>
          <w:numId w:val="24"/>
        </w:numPr>
      </w:pPr>
      <w:r>
        <w:t xml:space="preserve">Describe </w:t>
      </w:r>
      <w:r w:rsidR="000B1428">
        <w:t>who are you targeting</w:t>
      </w:r>
      <w:r w:rsidR="000A25AF">
        <w:t xml:space="preserve"> </w:t>
      </w:r>
      <w:r w:rsidR="000B1428">
        <w:t>(</w:t>
      </w:r>
      <w:r>
        <w:t>direct</w:t>
      </w:r>
      <w:r w:rsidR="000B1428">
        <w:t xml:space="preserve"> </w:t>
      </w:r>
      <w:r w:rsidR="00323CD0">
        <w:t>participants</w:t>
      </w:r>
      <w:r w:rsidR="000B1428">
        <w:t>)</w:t>
      </w:r>
      <w:r>
        <w:t xml:space="preserve"> and</w:t>
      </w:r>
      <w:r w:rsidR="000B1428">
        <w:t xml:space="preserve"> who will also benefit (</w:t>
      </w:r>
      <w:r>
        <w:t xml:space="preserve">indirect </w:t>
      </w:r>
      <w:r w:rsidR="00323CD0">
        <w:t>participants</w:t>
      </w:r>
      <w:r w:rsidR="000B1428">
        <w:t>) from</w:t>
      </w:r>
      <w:r>
        <w:t xml:space="preserve"> your planned project</w:t>
      </w:r>
      <w:r w:rsidR="006A46AA">
        <w:t>. Please provide</w:t>
      </w:r>
      <w:r>
        <w:t xml:space="preserve"> </w:t>
      </w:r>
      <w:r w:rsidR="0055491D">
        <w:t xml:space="preserve">numbers including </w:t>
      </w:r>
      <w:r w:rsidR="0023159F">
        <w:t>gender</w:t>
      </w:r>
      <w:r w:rsidR="0056259C">
        <w:t>-</w:t>
      </w:r>
      <w:r w:rsidR="00913FB3">
        <w:t xml:space="preserve">disaggregated information: </w:t>
      </w:r>
      <w:r w:rsidR="0023159F">
        <w:t>men</w:t>
      </w:r>
      <w:r w:rsidR="0029651A">
        <w:t>/boys</w:t>
      </w:r>
      <w:r w:rsidR="00913FB3">
        <w:t xml:space="preserve">, </w:t>
      </w:r>
      <w:r w:rsidR="0023159F">
        <w:t>women</w:t>
      </w:r>
      <w:r w:rsidR="0029651A">
        <w:t>/girls</w:t>
      </w:r>
      <w:r w:rsidR="00913FB3">
        <w:t xml:space="preserve">, </w:t>
      </w:r>
      <w:r w:rsidR="0029651A">
        <w:t>non-binary</w:t>
      </w:r>
      <w:r w:rsidR="00913FB3">
        <w:t>, undefined.</w:t>
      </w:r>
    </w:p>
    <w:p w14:paraId="757CF7F7" w14:textId="523A079B" w:rsidR="00D71F02" w:rsidRDefault="00913FB3" w:rsidP="007718DB">
      <w:pPr>
        <w:numPr>
          <w:ilvl w:val="0"/>
          <w:numId w:val="24"/>
        </w:numPr>
      </w:pPr>
      <w:r>
        <w:t xml:space="preserve">Describe </w:t>
      </w:r>
      <w:r w:rsidR="00D71F02">
        <w:t>how</w:t>
      </w:r>
      <w:r>
        <w:t xml:space="preserve"> you recruit </w:t>
      </w:r>
      <w:r w:rsidR="00323CD0">
        <w:t>participants</w:t>
      </w:r>
      <w:r w:rsidR="000B1428">
        <w:t>, what criteria you use to select them</w:t>
      </w:r>
      <w:r w:rsidR="0056259C">
        <w:t>,</w:t>
      </w:r>
      <w:r w:rsidR="00FB6431">
        <w:t xml:space="preserve"> </w:t>
      </w:r>
      <w:r>
        <w:t>and how</w:t>
      </w:r>
      <w:r w:rsidR="00D71F02">
        <w:t xml:space="preserve"> </w:t>
      </w:r>
      <w:r>
        <w:t xml:space="preserve">the project </w:t>
      </w:r>
      <w:r w:rsidR="00D71F02">
        <w:t>will benefit them</w:t>
      </w:r>
    </w:p>
    <w:p w14:paraId="5641AEF9" w14:textId="77777777" w:rsidR="00D71F02" w:rsidRPr="003D4D2E" w:rsidRDefault="00D71F02" w:rsidP="003D4D2E">
      <w:pPr>
        <w:pStyle w:val="Heading3"/>
      </w:pPr>
      <w:bookmarkStart w:id="15" w:name="_Toc259178483"/>
      <w:bookmarkStart w:id="16" w:name="_Toc361316501"/>
      <w:r w:rsidRPr="00F63BAF">
        <w:t>IV.  Sustainability</w:t>
      </w:r>
      <w:bookmarkEnd w:id="15"/>
      <w:bookmarkEnd w:id="16"/>
      <w:r w:rsidRPr="00F63BAF">
        <w:t xml:space="preserve"> </w:t>
      </w:r>
    </w:p>
    <w:p w14:paraId="30E26432" w14:textId="626B536F" w:rsidR="00D71F02" w:rsidRPr="00F63BAF" w:rsidRDefault="00D71F02" w:rsidP="00D71F02">
      <w:pPr>
        <w:numPr>
          <w:ilvl w:val="0"/>
          <w:numId w:val="14"/>
        </w:numPr>
      </w:pPr>
      <w:r w:rsidRPr="00F63BAF">
        <w:t xml:space="preserve">Please detail how your project will </w:t>
      </w:r>
      <w:r w:rsidR="008B18C8">
        <w:t>have</w:t>
      </w:r>
      <w:r w:rsidR="008B18C8" w:rsidRPr="00F63BAF">
        <w:t xml:space="preserve"> </w:t>
      </w:r>
      <w:r w:rsidRPr="00F63BAF">
        <w:t xml:space="preserve">financial and </w:t>
      </w:r>
      <w:r w:rsidR="008B18C8" w:rsidRPr="00F63BAF">
        <w:t>social</w:t>
      </w:r>
      <w:r w:rsidR="008B18C8">
        <w:t xml:space="preserve"> conditions that ensure sustainability</w:t>
      </w:r>
      <w:r w:rsidR="008B18C8" w:rsidRPr="00F63BAF">
        <w:t xml:space="preserve"> </w:t>
      </w:r>
      <w:r w:rsidRPr="00F63BAF">
        <w:t xml:space="preserve">into the future, and what steps will be taken to ensure this sustainability? </w:t>
      </w:r>
    </w:p>
    <w:p w14:paraId="13ABC6DD" w14:textId="77777777" w:rsidR="00D71F02" w:rsidRDefault="00D71F02" w:rsidP="00D71F02">
      <w:pPr>
        <w:numPr>
          <w:ilvl w:val="0"/>
          <w:numId w:val="14"/>
        </w:numPr>
      </w:pPr>
      <w:r w:rsidRPr="00F63BAF">
        <w:t xml:space="preserve">Describe how this project will seek to address the root causes of poverty. </w:t>
      </w:r>
      <w:bookmarkStart w:id="17" w:name="_Toc259178484"/>
    </w:p>
    <w:p w14:paraId="3FF8C7B4" w14:textId="3E798E00" w:rsidR="007718DB" w:rsidRDefault="00D71F02" w:rsidP="003D4D2E">
      <w:pPr>
        <w:pStyle w:val="Heading3"/>
      </w:pPr>
      <w:bookmarkStart w:id="18" w:name="_Toc361316502"/>
      <w:r w:rsidRPr="00F63BAF">
        <w:t>V.  Innovation</w:t>
      </w:r>
      <w:bookmarkEnd w:id="17"/>
      <w:bookmarkEnd w:id="18"/>
    </w:p>
    <w:p w14:paraId="4839977B" w14:textId="4E8BD45F" w:rsidR="00AB79BB" w:rsidRDefault="00AB79BB" w:rsidP="00AB79BB">
      <w:r>
        <w:t xml:space="preserve">MCIC is using Global Affairs Canada’s definition of development innovation, which states that innovation is </w:t>
      </w:r>
      <w:proofErr w:type="gramStart"/>
      <w:r>
        <w:t>“ a</w:t>
      </w:r>
      <w:proofErr w:type="gramEnd"/>
      <w:r>
        <w:t xml:space="preserve"> process, a mindset, and means to enable new or improved locally-driven solutions for better results and greater impact, which benefit and empower the poorest and most vulnerable, including women and girls.”</w:t>
      </w:r>
    </w:p>
    <w:p w14:paraId="0BAB2A12" w14:textId="77777777" w:rsidR="00AB79BB" w:rsidRDefault="00AB79BB" w:rsidP="00AB79BB"/>
    <w:p w14:paraId="4079A9BD" w14:textId="1742A3F2" w:rsidR="00AB79BB" w:rsidRDefault="00AB79BB" w:rsidP="00AB79BB">
      <w:r>
        <w:t>Examples of innovation include business models, policy practices, approaches, partnerships, technologies, behavioral insights, financing mechanisms</w:t>
      </w:r>
      <w:r w:rsidR="0056259C">
        <w:t>,</w:t>
      </w:r>
      <w:r>
        <w:t xml:space="preserve"> or ways of delivering products and services.</w:t>
      </w:r>
    </w:p>
    <w:p w14:paraId="655F14BB" w14:textId="77777777" w:rsidR="00AB79BB" w:rsidRDefault="00AB79BB" w:rsidP="00AB79BB"/>
    <w:p w14:paraId="58496DE4" w14:textId="77777777" w:rsidR="00AB79BB" w:rsidRPr="00132E14" w:rsidRDefault="00AB79BB" w:rsidP="009F3AC1"/>
    <w:p w14:paraId="405AEC64" w14:textId="4251996E" w:rsidR="00F758B7" w:rsidRDefault="007718DB" w:rsidP="00A73DED">
      <w:pPr>
        <w:numPr>
          <w:ilvl w:val="0"/>
          <w:numId w:val="25"/>
        </w:numPr>
      </w:pPr>
      <w:r w:rsidRPr="004A585B">
        <w:t xml:space="preserve">In what ways </w:t>
      </w:r>
      <w:r>
        <w:t xml:space="preserve">do </w:t>
      </w:r>
      <w:r w:rsidRPr="004A585B">
        <w:t>you consider your pro</w:t>
      </w:r>
      <w:r>
        <w:t>ject to be innovative</w:t>
      </w:r>
      <w:r w:rsidR="00606A4F">
        <w:t xml:space="preserve"> (as defined above)</w:t>
      </w:r>
      <w:r>
        <w:t>?</w:t>
      </w:r>
      <w:r w:rsidRPr="007718DB">
        <w:t xml:space="preserve"> </w:t>
      </w:r>
      <w:r w:rsidR="00F758B7">
        <w:t>Or</w:t>
      </w:r>
      <w:r w:rsidR="00A73DED">
        <w:t xml:space="preserve"> d</w:t>
      </w:r>
      <w:r w:rsidR="00F758B7">
        <w:t xml:space="preserve">escribe </w:t>
      </w:r>
      <w:r w:rsidR="00914D21">
        <w:t>whether</w:t>
      </w:r>
      <w:r w:rsidR="00F758B7">
        <w:t xml:space="preserve"> </w:t>
      </w:r>
      <w:r w:rsidR="00914D21">
        <w:t xml:space="preserve">the proposed project is a proven </w:t>
      </w:r>
      <w:r w:rsidR="00F758B7">
        <w:t>approach/model/</w:t>
      </w:r>
      <w:proofErr w:type="gramStart"/>
      <w:r w:rsidR="00F758B7">
        <w:t>method</w:t>
      </w:r>
      <w:proofErr w:type="gramEnd"/>
      <w:r w:rsidR="00F758B7">
        <w:t xml:space="preserve"> and you </w:t>
      </w:r>
      <w:r w:rsidR="00914D21">
        <w:t>want</w:t>
      </w:r>
      <w:r w:rsidR="00F758B7">
        <w:t xml:space="preserve"> to expand.</w:t>
      </w:r>
    </w:p>
    <w:p w14:paraId="64CEEFED" w14:textId="6165B7B7" w:rsidR="00366940" w:rsidRDefault="00366940" w:rsidP="00A73DED">
      <w:pPr>
        <w:numPr>
          <w:ilvl w:val="0"/>
          <w:numId w:val="25"/>
        </w:numPr>
      </w:pPr>
      <w:r>
        <w:t>A</w:t>
      </w:r>
      <w:r w:rsidRPr="00366940">
        <w:t>pplican</w:t>
      </w:r>
      <w:r>
        <w:t xml:space="preserve">ts are encouraged </w:t>
      </w:r>
      <w:r w:rsidR="006D010A">
        <w:t>to</w:t>
      </w:r>
      <w:r w:rsidRPr="00366940">
        <w:t xml:space="preserve"> provide </w:t>
      </w:r>
      <w:r w:rsidR="000D06F7" w:rsidRPr="00366940">
        <w:t xml:space="preserve">evidence of innovation or evidence-based results </w:t>
      </w:r>
      <w:r w:rsidRPr="00366940">
        <w:t xml:space="preserve">for </w:t>
      </w:r>
      <w:r w:rsidR="006D010A">
        <w:t>your</w:t>
      </w:r>
      <w:r w:rsidRPr="00366940">
        <w:t xml:space="preserve"> project`s innovation (if </w:t>
      </w:r>
      <w:r w:rsidR="006D010A">
        <w:t>you</w:t>
      </w:r>
      <w:r w:rsidRPr="00366940">
        <w:t xml:space="preserve"> have). </w:t>
      </w:r>
    </w:p>
    <w:p w14:paraId="59D96A96" w14:textId="04DADD61" w:rsidR="00612187" w:rsidRPr="00612187" w:rsidRDefault="00612187" w:rsidP="00612187">
      <w:pPr>
        <w:rPr>
          <w:lang w:val="en-CA"/>
        </w:rPr>
      </w:pPr>
    </w:p>
    <w:p w14:paraId="7B2B87E6" w14:textId="77777777" w:rsidR="00D71F02" w:rsidRPr="00D5169B" w:rsidRDefault="00D71F02" w:rsidP="003D4D2E">
      <w:pPr>
        <w:pStyle w:val="Heading3"/>
        <w:rPr>
          <w:lang w:val="en-US"/>
        </w:rPr>
      </w:pPr>
      <w:bookmarkStart w:id="19" w:name="_Toc361316503"/>
      <w:r w:rsidRPr="00C1116E">
        <w:t>VI. Risk</w:t>
      </w:r>
      <w:bookmarkEnd w:id="19"/>
      <w:r w:rsidR="00E862C9">
        <w:rPr>
          <w:lang w:val="en-US"/>
        </w:rPr>
        <w:t>s</w:t>
      </w:r>
    </w:p>
    <w:p w14:paraId="50097F03" w14:textId="1645D16F" w:rsidR="00D71F02" w:rsidRDefault="00D71F02" w:rsidP="007718DB">
      <w:pPr>
        <w:numPr>
          <w:ilvl w:val="0"/>
          <w:numId w:val="26"/>
        </w:numPr>
      </w:pPr>
      <w:r>
        <w:t>What issues might arise that would put an aspect of your project at risk and how would you deal with that situation (risks could include financial, environment</w:t>
      </w:r>
      <w:r w:rsidR="00D32D8B">
        <w:t>al</w:t>
      </w:r>
      <w:r>
        <w:t>, partner, political, etc.?</w:t>
      </w:r>
      <w:r w:rsidR="0055491D">
        <w:t>)</w:t>
      </w:r>
    </w:p>
    <w:p w14:paraId="175A64B1" w14:textId="77777777" w:rsidR="00550035" w:rsidRPr="00C1116E" w:rsidRDefault="00550035" w:rsidP="00023DF7"/>
    <w:p w14:paraId="4E725149" w14:textId="77777777" w:rsidR="00D71F02" w:rsidRDefault="00D71F02" w:rsidP="00023DF7"/>
    <w:p w14:paraId="66D97B23" w14:textId="1A1A8094" w:rsidR="009D7C42" w:rsidRPr="004A585B" w:rsidRDefault="009D7C42" w:rsidP="009D7C42">
      <w:pPr>
        <w:pStyle w:val="Heading2"/>
      </w:pPr>
      <w:r>
        <w:t xml:space="preserve">Part </w:t>
      </w:r>
      <w:r w:rsidR="00EE1146">
        <w:rPr>
          <w:lang w:val="en-US"/>
        </w:rPr>
        <w:t>D</w:t>
      </w:r>
      <w:r w:rsidRPr="004A585B">
        <w:t>:  Public Engagement</w:t>
      </w:r>
    </w:p>
    <w:p w14:paraId="36DAF87D" w14:textId="0F803CA9" w:rsidR="009D7C42" w:rsidRDefault="009D7C42" w:rsidP="009D7C42">
      <w:r w:rsidRPr="004A585B">
        <w:t>Describe how you will promote public engagement with</w:t>
      </w:r>
      <w:r w:rsidR="00F41987">
        <w:t>in</w:t>
      </w:r>
      <w:r w:rsidRPr="004A585B">
        <w:t xml:space="preserve"> your </w:t>
      </w:r>
      <w:r w:rsidR="0055491D">
        <w:t>constituency</w:t>
      </w:r>
      <w:r w:rsidRPr="004A585B">
        <w:t xml:space="preserve"> and the broader Manitoba community during and/or after the p</w:t>
      </w:r>
      <w:r w:rsidR="000E79BE">
        <w:t xml:space="preserve">roject. </w:t>
      </w:r>
      <w:r>
        <w:t>It is expected that your</w:t>
      </w:r>
      <w:r w:rsidRPr="004A585B">
        <w:t xml:space="preserve"> Public Engage</w:t>
      </w:r>
      <w:r>
        <w:t>ment</w:t>
      </w:r>
      <w:r w:rsidRPr="004A585B">
        <w:t xml:space="preserve"> strategy will be more than </w:t>
      </w:r>
      <w:r w:rsidR="00D32D8B">
        <w:t xml:space="preserve">the </w:t>
      </w:r>
      <w:r w:rsidRPr="004A585B">
        <w:t xml:space="preserve">inclusion </w:t>
      </w:r>
      <w:r>
        <w:t>of the project in a media</w:t>
      </w:r>
      <w:r w:rsidRPr="004A585B">
        <w:t xml:space="preserve"> release or newsletter. Examples of </w:t>
      </w:r>
      <w:r>
        <w:t>public engagement activities</w:t>
      </w:r>
      <w:r w:rsidRPr="004A585B">
        <w:t xml:space="preserve"> include learning sessions and presentations, sharing formally and informally with peers, engaging the media, etc.</w:t>
      </w:r>
      <w:r w:rsidR="00720853">
        <w:t xml:space="preserve"> Please </w:t>
      </w:r>
      <w:r w:rsidR="00A129CB">
        <w:t xml:space="preserve">see </w:t>
      </w:r>
      <w:r w:rsidR="00720853">
        <w:t>A</w:t>
      </w:r>
      <w:r w:rsidR="00D469EF">
        <w:t>ppendix</w:t>
      </w:r>
      <w:r w:rsidR="00720853">
        <w:t xml:space="preserve"> 2 of the Guide </w:t>
      </w:r>
      <w:r w:rsidR="0055491D">
        <w:t>for</w:t>
      </w:r>
      <w:r w:rsidR="00720853">
        <w:t xml:space="preserve"> information on public engagement for MGMGP supported projects.</w:t>
      </w:r>
    </w:p>
    <w:p w14:paraId="097BB56C" w14:textId="77777777" w:rsidR="009D7C42" w:rsidRDefault="009D7C42" w:rsidP="009D7C42"/>
    <w:p w14:paraId="0D92EA36" w14:textId="36AC7435" w:rsidR="00D71F02" w:rsidRDefault="00D71F02" w:rsidP="00D71F02">
      <w:pPr>
        <w:pStyle w:val="Heading2"/>
      </w:pPr>
      <w:bookmarkStart w:id="20" w:name="_Toc258412077"/>
      <w:bookmarkStart w:id="21" w:name="_Toc259178487"/>
      <w:bookmarkStart w:id="22" w:name="_Toc361316505"/>
      <w:r w:rsidRPr="004A585B">
        <w:lastRenderedPageBreak/>
        <w:t xml:space="preserve">Part </w:t>
      </w:r>
      <w:r w:rsidR="00EE1146">
        <w:rPr>
          <w:lang w:val="en-US"/>
        </w:rPr>
        <w:t>E</w:t>
      </w:r>
      <w:r w:rsidRPr="004A585B">
        <w:t>:  Applying MCIC’s Principles</w:t>
      </w:r>
      <w:bookmarkEnd w:id="20"/>
      <w:bookmarkEnd w:id="21"/>
      <w:bookmarkEnd w:id="22"/>
    </w:p>
    <w:p w14:paraId="3B7D332B" w14:textId="45A3CEC0" w:rsidR="00D71F02" w:rsidRPr="00F63BAF" w:rsidRDefault="00D71F02" w:rsidP="00D71F02">
      <w:r w:rsidRPr="00F63BAF">
        <w:t xml:space="preserve">MCIC’s requirements for meeting its principles in respect to </w:t>
      </w:r>
      <w:r w:rsidR="0055491D">
        <w:t>P</w:t>
      </w:r>
      <w:r w:rsidR="0055491D" w:rsidRPr="00F63BAF">
        <w:t>rinciple</w:t>
      </w:r>
      <w:r w:rsidR="0055491D">
        <w:t>s</w:t>
      </w:r>
      <w:r w:rsidR="0055491D" w:rsidRPr="00F63BAF">
        <w:t xml:space="preserve"> </w:t>
      </w:r>
      <w:r w:rsidRPr="00F63BAF">
        <w:t xml:space="preserve">3, </w:t>
      </w:r>
      <w:r w:rsidR="0055491D">
        <w:t xml:space="preserve">5, </w:t>
      </w:r>
      <w:r w:rsidRPr="00F63BAF">
        <w:t>6, 7</w:t>
      </w:r>
      <w:r w:rsidR="00D32D8B">
        <w:t>,</w:t>
      </w:r>
      <w:r w:rsidRPr="00F63BAF">
        <w:t xml:space="preserve"> and 8 are addressed in other sections of the application form.  Please address the remaining MCIC principles through these questions.</w:t>
      </w:r>
    </w:p>
    <w:p w14:paraId="4D20D60E" w14:textId="77777777" w:rsidR="00D71F02" w:rsidRPr="00F63BAF" w:rsidRDefault="00D71F02" w:rsidP="00D71F02"/>
    <w:p w14:paraId="7FC0C454" w14:textId="77777777" w:rsidR="00D71F02" w:rsidRPr="00F63BAF" w:rsidRDefault="00F53777" w:rsidP="00023DF7">
      <w:pPr>
        <w:rPr>
          <w:b/>
        </w:rPr>
      </w:pPr>
      <w:r>
        <w:rPr>
          <w:b/>
        </w:rPr>
        <w:t xml:space="preserve">Principle 1: </w:t>
      </w:r>
      <w:r w:rsidR="00D71F02" w:rsidRPr="00F63BAF">
        <w:rPr>
          <w:b/>
        </w:rPr>
        <w:t xml:space="preserve">Respect and Promote Human Rights </w:t>
      </w:r>
    </w:p>
    <w:p w14:paraId="2138C447" w14:textId="383F6DCC" w:rsidR="00D71F02" w:rsidRPr="00F63BAF" w:rsidRDefault="00D71F02" w:rsidP="00D71F02">
      <w:pPr>
        <w:numPr>
          <w:ilvl w:val="1"/>
          <w:numId w:val="3"/>
        </w:numPr>
      </w:pPr>
      <w:r w:rsidRPr="00F63BAF">
        <w:t>Please highlight how this project will implement strategies, activities</w:t>
      </w:r>
      <w:r w:rsidR="00D32D8B">
        <w:t>,</w:t>
      </w:r>
      <w:r w:rsidRPr="00F63BAF">
        <w:t xml:space="preserve"> and practices that promote individual and collective human rights (please see MCIC principle 1 for more description of how we define these rights).</w:t>
      </w:r>
    </w:p>
    <w:p w14:paraId="19CE91B7" w14:textId="77777777" w:rsidR="00D71F02" w:rsidRPr="00F63BAF" w:rsidRDefault="00D71F02" w:rsidP="00D71F02">
      <w:pPr>
        <w:numPr>
          <w:ilvl w:val="1"/>
          <w:numId w:val="3"/>
        </w:numPr>
      </w:pPr>
      <w:r w:rsidRPr="00F63BAF">
        <w:t xml:space="preserve">How will people with disabilities be involved in identifying, planning, implementing, and evaluating this project? How will the program ensure equitable access to services for people with disabilities?  </w:t>
      </w:r>
    </w:p>
    <w:p w14:paraId="24B8DC9E" w14:textId="77777777" w:rsidR="00D71F02" w:rsidRPr="00F63BAF" w:rsidRDefault="00D71F02" w:rsidP="00D71F02">
      <w:pPr>
        <w:ind w:left="720"/>
        <w:rPr>
          <w:b/>
        </w:rPr>
      </w:pPr>
    </w:p>
    <w:p w14:paraId="6C996979" w14:textId="77777777" w:rsidR="00E17E9C" w:rsidRDefault="00E17E9C" w:rsidP="00023DF7">
      <w:pPr>
        <w:rPr>
          <w:b/>
        </w:rPr>
      </w:pPr>
    </w:p>
    <w:p w14:paraId="62F469A5" w14:textId="2ADFF3D1" w:rsidR="00D71F02" w:rsidRPr="00F63BAF" w:rsidRDefault="00F53777" w:rsidP="00023DF7">
      <w:pPr>
        <w:rPr>
          <w:b/>
        </w:rPr>
      </w:pPr>
      <w:r>
        <w:rPr>
          <w:b/>
        </w:rPr>
        <w:t xml:space="preserve">Principle 2: </w:t>
      </w:r>
      <w:r w:rsidR="00D71F02" w:rsidRPr="00F63BAF">
        <w:rPr>
          <w:b/>
        </w:rPr>
        <w:t xml:space="preserve">Embody gender equality and equity while promoting women and girls’ rights </w:t>
      </w:r>
    </w:p>
    <w:p w14:paraId="5585CD62" w14:textId="77777777" w:rsidR="00D71F02" w:rsidRPr="00F63BAF" w:rsidRDefault="00D71F02" w:rsidP="00D71F02">
      <w:pPr>
        <w:numPr>
          <w:ilvl w:val="1"/>
          <w:numId w:val="3"/>
        </w:numPr>
      </w:pPr>
      <w:r w:rsidRPr="00F63BAF">
        <w:t>How will both women and men be involved in identifying, planning, implementing, and evaluating this project?</w:t>
      </w:r>
    </w:p>
    <w:p w14:paraId="09251EC4" w14:textId="746400F9" w:rsidR="00AB44FA" w:rsidRDefault="00D71F02" w:rsidP="003D4D2E">
      <w:pPr>
        <w:numPr>
          <w:ilvl w:val="1"/>
          <w:numId w:val="3"/>
        </w:numPr>
      </w:pPr>
      <w:r w:rsidRPr="00F63BAF">
        <w:t>How will the program ensure equitable access</w:t>
      </w:r>
      <w:r w:rsidR="004D3C59">
        <w:t>,</w:t>
      </w:r>
      <w:r w:rsidR="002A7319">
        <w:t xml:space="preserve"> participation</w:t>
      </w:r>
      <w:r w:rsidR="00D32D8B">
        <w:t>,</w:t>
      </w:r>
      <w:r w:rsidR="002A7319">
        <w:t xml:space="preserve"> and contribution</w:t>
      </w:r>
      <w:r w:rsidRPr="00F63BAF">
        <w:t xml:space="preserve"> to services </w:t>
      </w:r>
      <w:r w:rsidR="5B4739DC">
        <w:t>(activities)</w:t>
      </w:r>
      <w:r>
        <w:t xml:space="preserve"> </w:t>
      </w:r>
      <w:r w:rsidRPr="00F63BAF">
        <w:t>for both women and men?  If the program will not, please explain the reason.</w:t>
      </w:r>
    </w:p>
    <w:p w14:paraId="701A09D6" w14:textId="77777777" w:rsidR="00AB44FA" w:rsidRPr="00F63BAF" w:rsidRDefault="00AB44FA" w:rsidP="00D71F02">
      <w:pPr>
        <w:ind w:left="1080"/>
      </w:pPr>
    </w:p>
    <w:p w14:paraId="31F83F45" w14:textId="77777777" w:rsidR="00D71F02" w:rsidRPr="00F63BAF" w:rsidRDefault="00F53777" w:rsidP="00023DF7">
      <w:pPr>
        <w:rPr>
          <w:b/>
        </w:rPr>
      </w:pPr>
      <w:r>
        <w:rPr>
          <w:b/>
        </w:rPr>
        <w:t xml:space="preserve">Principle 4: </w:t>
      </w:r>
      <w:r w:rsidR="00D71F02" w:rsidRPr="00F63BAF">
        <w:rPr>
          <w:b/>
        </w:rPr>
        <w:t xml:space="preserve">Promote Environmental Sustainability </w:t>
      </w:r>
    </w:p>
    <w:p w14:paraId="1B9FFC88" w14:textId="77777777" w:rsidR="00D71F02" w:rsidRPr="00F63BAF" w:rsidRDefault="00D71F02" w:rsidP="00D71F02">
      <w:pPr>
        <w:numPr>
          <w:ilvl w:val="0"/>
          <w:numId w:val="17"/>
        </w:numPr>
      </w:pPr>
      <w:r w:rsidRPr="00F63BAF">
        <w:t>How will the planned activities promote positive change(s) to the natural and or built environment?  Have these changes been discussed with and approved by the community concerned?</w:t>
      </w:r>
    </w:p>
    <w:p w14:paraId="63A7A54D" w14:textId="2BBCEA8A" w:rsidR="00D71F02" w:rsidRPr="00F63BAF" w:rsidRDefault="00D71F02" w:rsidP="00D71F02">
      <w:pPr>
        <w:numPr>
          <w:ilvl w:val="0"/>
          <w:numId w:val="17"/>
        </w:numPr>
      </w:pPr>
      <w:r w:rsidRPr="00F63BAF">
        <w:t xml:space="preserve">Outline any negative effects </w:t>
      </w:r>
      <w:r w:rsidR="00D32D8B">
        <w:t>on</w:t>
      </w:r>
      <w:r w:rsidRPr="00F63BAF">
        <w:t xml:space="preserve"> the environment that may occur </w:t>
      </w:r>
      <w:proofErr w:type="gramStart"/>
      <w:r w:rsidRPr="00F63BAF">
        <w:t>as a result of</w:t>
      </w:r>
      <w:proofErr w:type="gramEnd"/>
      <w:r w:rsidRPr="00F63BAF">
        <w:t xml:space="preserve"> this project.  How will these effects be mitigated?</w:t>
      </w:r>
    </w:p>
    <w:p w14:paraId="317D6825" w14:textId="77777777" w:rsidR="00D71F02" w:rsidRPr="00F63BAF" w:rsidRDefault="00D71F02" w:rsidP="003D4D2E">
      <w:pPr>
        <w:numPr>
          <w:ilvl w:val="0"/>
          <w:numId w:val="17"/>
        </w:numPr>
      </w:pPr>
      <w:r w:rsidRPr="00F63BAF">
        <w:t>To assess their contribution to the protection of local environments, some projects may be required to undertake an environmental impact assessment (EIA) by a funder other than MCIC.  If an EIA has been undertaken for your project, please include the results with your application.</w:t>
      </w:r>
    </w:p>
    <w:p w14:paraId="479042B6" w14:textId="78651BBD" w:rsidR="00A436FC" w:rsidRDefault="00A436FC" w:rsidP="00D5169B"/>
    <w:p w14:paraId="33006BFB" w14:textId="54522BCD" w:rsidR="00FE3161" w:rsidRDefault="00FE3161" w:rsidP="003D4D2E">
      <w:pPr>
        <w:pStyle w:val="Heading2"/>
      </w:pPr>
      <w:bookmarkStart w:id="23" w:name="_Toc258412080"/>
      <w:bookmarkStart w:id="24" w:name="_Toc259178489"/>
      <w:bookmarkStart w:id="25" w:name="_Toc361316507"/>
      <w:r>
        <w:t xml:space="preserve">Part </w:t>
      </w:r>
      <w:r w:rsidR="00EE1146">
        <w:rPr>
          <w:lang w:val="en-CA"/>
        </w:rPr>
        <w:t>F</w:t>
      </w:r>
      <w:r>
        <w:t>: Sustainable Development Goals</w:t>
      </w:r>
    </w:p>
    <w:p w14:paraId="24DF49B7" w14:textId="53C93BDD" w:rsidR="00F53777" w:rsidRDefault="00F53777" w:rsidP="00F53777">
      <w:r>
        <w:t xml:space="preserve">Please rank the following Sustainable Development Goals (SDGs) your project is going to address. In the following table, please rank 1 in the third column for the main or primary </w:t>
      </w:r>
      <w:r w:rsidR="007D4572">
        <w:t>g</w:t>
      </w:r>
      <w:r>
        <w:t xml:space="preserve">oal that your project </w:t>
      </w:r>
      <w:r w:rsidR="007D4572">
        <w:t xml:space="preserve">will </w:t>
      </w:r>
      <w:r>
        <w:t xml:space="preserve">address and rank up to three more Goals your project is likely to address with 2, 3, and 4. </w:t>
      </w:r>
      <w:r w:rsidR="00BC12DF">
        <w:t xml:space="preserve">You do not need to check off all the goals, only the top 4 goals that your project is going to </w:t>
      </w:r>
      <w:r w:rsidR="007D4572">
        <w:t xml:space="preserve">significantly </w:t>
      </w:r>
      <w:r w:rsidR="00BC12DF">
        <w:t>contribute</w:t>
      </w:r>
      <w:r w:rsidR="007D4572">
        <w:t xml:space="preserve"> to</w:t>
      </w:r>
      <w:r w:rsidR="00BC12DF">
        <w:t>.</w:t>
      </w:r>
      <w:r w:rsidR="00582D32">
        <w:t xml:space="preserve"> Here is a link to the </w:t>
      </w:r>
      <w:hyperlink r:id="rId13" w:history="1">
        <w:r w:rsidR="00582D32" w:rsidRPr="00582D32">
          <w:rPr>
            <w:rStyle w:val="Hyperlink"/>
          </w:rPr>
          <w:t>SDGs targets and indicators</w:t>
        </w:r>
      </w:hyperlink>
      <w:r w:rsidR="00582D32">
        <w:t>.</w:t>
      </w:r>
    </w:p>
    <w:p w14:paraId="251BA76E" w14:textId="77777777" w:rsidR="00F53777" w:rsidRDefault="00F53777" w:rsidP="00FE316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7871"/>
        <w:gridCol w:w="714"/>
      </w:tblGrid>
      <w:tr w:rsidR="00F53777" w:rsidRPr="00BB2A1F" w14:paraId="772050F7" w14:textId="77777777" w:rsidTr="00500BD5">
        <w:trPr>
          <w:trHeight w:val="440"/>
        </w:trPr>
        <w:tc>
          <w:tcPr>
            <w:tcW w:w="1008" w:type="dxa"/>
            <w:shd w:val="clear" w:color="auto" w:fill="BFBFBF"/>
            <w:vAlign w:val="center"/>
          </w:tcPr>
          <w:p w14:paraId="30F2F869" w14:textId="77777777" w:rsidR="00F53777" w:rsidRPr="00BB2A1F" w:rsidRDefault="00F53777" w:rsidP="00500BD5">
            <w:pPr>
              <w:jc w:val="center"/>
              <w:rPr>
                <w:b/>
              </w:rPr>
            </w:pPr>
            <w:r w:rsidRPr="00BB2A1F">
              <w:rPr>
                <w:b/>
              </w:rPr>
              <w:t>SDG #</w:t>
            </w:r>
          </w:p>
        </w:tc>
        <w:tc>
          <w:tcPr>
            <w:tcW w:w="7871" w:type="dxa"/>
            <w:shd w:val="clear" w:color="auto" w:fill="BFBFBF"/>
            <w:vAlign w:val="center"/>
          </w:tcPr>
          <w:p w14:paraId="743098A0" w14:textId="77777777" w:rsidR="00F53777" w:rsidRPr="00BB2A1F" w:rsidRDefault="00F53777" w:rsidP="00500BD5">
            <w:pPr>
              <w:jc w:val="center"/>
              <w:rPr>
                <w:b/>
              </w:rPr>
            </w:pPr>
            <w:r w:rsidRPr="00BB2A1F">
              <w:rPr>
                <w:b/>
              </w:rPr>
              <w:t>Goal</w:t>
            </w:r>
            <w:r>
              <w:rPr>
                <w:b/>
              </w:rPr>
              <w:t xml:space="preserve"> Description</w:t>
            </w:r>
          </w:p>
        </w:tc>
        <w:tc>
          <w:tcPr>
            <w:tcW w:w="697" w:type="dxa"/>
            <w:shd w:val="clear" w:color="auto" w:fill="BFBFBF"/>
            <w:vAlign w:val="center"/>
          </w:tcPr>
          <w:p w14:paraId="075C3315" w14:textId="77777777" w:rsidR="00F53777" w:rsidRPr="00BB2A1F" w:rsidRDefault="00F53777" w:rsidP="00500BD5">
            <w:pPr>
              <w:jc w:val="center"/>
              <w:rPr>
                <w:b/>
              </w:rPr>
            </w:pPr>
            <w:r w:rsidRPr="00BB2A1F">
              <w:rPr>
                <w:b/>
              </w:rPr>
              <w:t>Rank</w:t>
            </w:r>
          </w:p>
        </w:tc>
      </w:tr>
      <w:tr w:rsidR="00F53777" w14:paraId="4663B15A" w14:textId="77777777" w:rsidTr="00500BD5">
        <w:tc>
          <w:tcPr>
            <w:tcW w:w="1008" w:type="dxa"/>
            <w:shd w:val="clear" w:color="auto" w:fill="auto"/>
          </w:tcPr>
          <w:p w14:paraId="2DCF179B" w14:textId="77777777" w:rsidR="00F53777" w:rsidRDefault="00F53777" w:rsidP="00500BD5">
            <w:r>
              <w:t>SDG 1</w:t>
            </w:r>
          </w:p>
        </w:tc>
        <w:tc>
          <w:tcPr>
            <w:tcW w:w="7871" w:type="dxa"/>
            <w:shd w:val="clear" w:color="auto" w:fill="auto"/>
          </w:tcPr>
          <w:p w14:paraId="7CC96328" w14:textId="77777777" w:rsidR="00F53777" w:rsidRDefault="00F53777" w:rsidP="00500BD5">
            <w:r>
              <w:t>End poverty in all its forms everywhere</w:t>
            </w:r>
          </w:p>
        </w:tc>
        <w:tc>
          <w:tcPr>
            <w:tcW w:w="697" w:type="dxa"/>
            <w:shd w:val="clear" w:color="auto" w:fill="auto"/>
          </w:tcPr>
          <w:p w14:paraId="54EDEB2B" w14:textId="77777777" w:rsidR="00F53777" w:rsidRDefault="00F53777" w:rsidP="00500BD5"/>
        </w:tc>
      </w:tr>
      <w:tr w:rsidR="00F53777" w14:paraId="2CD838DB" w14:textId="77777777" w:rsidTr="00500BD5">
        <w:tc>
          <w:tcPr>
            <w:tcW w:w="1008" w:type="dxa"/>
            <w:shd w:val="clear" w:color="auto" w:fill="auto"/>
          </w:tcPr>
          <w:p w14:paraId="7997B6A3" w14:textId="77777777" w:rsidR="00F53777" w:rsidRDefault="00F53777" w:rsidP="00500BD5">
            <w:r>
              <w:t>SDG 2</w:t>
            </w:r>
          </w:p>
        </w:tc>
        <w:tc>
          <w:tcPr>
            <w:tcW w:w="7871" w:type="dxa"/>
            <w:shd w:val="clear" w:color="auto" w:fill="auto"/>
          </w:tcPr>
          <w:p w14:paraId="4C468F76" w14:textId="097E7179" w:rsidR="00F53777" w:rsidRDefault="00F53777" w:rsidP="00500BD5">
            <w:r w:rsidRPr="006F4D02">
              <w:t>End hunger, achieve food security and improved nutrition</w:t>
            </w:r>
            <w:r w:rsidR="00D32D8B">
              <w:t>,</w:t>
            </w:r>
            <w:r w:rsidRPr="006F4D02">
              <w:t xml:space="preserve"> and promote sustainable agriculture</w:t>
            </w:r>
          </w:p>
        </w:tc>
        <w:tc>
          <w:tcPr>
            <w:tcW w:w="697" w:type="dxa"/>
            <w:shd w:val="clear" w:color="auto" w:fill="auto"/>
          </w:tcPr>
          <w:p w14:paraId="49FA92A2" w14:textId="77777777" w:rsidR="00F53777" w:rsidRDefault="00F53777" w:rsidP="00500BD5"/>
        </w:tc>
      </w:tr>
      <w:tr w:rsidR="00F53777" w14:paraId="616120AE" w14:textId="77777777" w:rsidTr="00500BD5">
        <w:tc>
          <w:tcPr>
            <w:tcW w:w="1008" w:type="dxa"/>
            <w:shd w:val="clear" w:color="auto" w:fill="auto"/>
          </w:tcPr>
          <w:p w14:paraId="7E09E187" w14:textId="77777777" w:rsidR="00F53777" w:rsidRDefault="00F53777" w:rsidP="00500BD5">
            <w:r>
              <w:t>SDG 3</w:t>
            </w:r>
          </w:p>
        </w:tc>
        <w:tc>
          <w:tcPr>
            <w:tcW w:w="7871" w:type="dxa"/>
            <w:shd w:val="clear" w:color="auto" w:fill="auto"/>
          </w:tcPr>
          <w:p w14:paraId="5C1DEC2E" w14:textId="77777777" w:rsidR="00F53777" w:rsidRPr="006F4D02" w:rsidRDefault="00F53777" w:rsidP="00500BD5">
            <w:r w:rsidRPr="006F4D02">
              <w:t>Ensure healthy lives and promote well-being for all at all ages</w:t>
            </w:r>
          </w:p>
        </w:tc>
        <w:tc>
          <w:tcPr>
            <w:tcW w:w="697" w:type="dxa"/>
            <w:shd w:val="clear" w:color="auto" w:fill="auto"/>
          </w:tcPr>
          <w:p w14:paraId="02FA8F89" w14:textId="77777777" w:rsidR="00F53777" w:rsidRDefault="00F53777" w:rsidP="00500BD5"/>
        </w:tc>
      </w:tr>
      <w:tr w:rsidR="00F53777" w14:paraId="185F1FC8" w14:textId="77777777" w:rsidTr="00500BD5">
        <w:tc>
          <w:tcPr>
            <w:tcW w:w="1008" w:type="dxa"/>
            <w:shd w:val="clear" w:color="auto" w:fill="auto"/>
          </w:tcPr>
          <w:p w14:paraId="662FAFF8" w14:textId="77777777" w:rsidR="00F53777" w:rsidRDefault="00F53777" w:rsidP="00500BD5">
            <w:r>
              <w:lastRenderedPageBreak/>
              <w:t>SDG 4</w:t>
            </w:r>
          </w:p>
        </w:tc>
        <w:tc>
          <w:tcPr>
            <w:tcW w:w="7871" w:type="dxa"/>
            <w:shd w:val="clear" w:color="auto" w:fill="auto"/>
          </w:tcPr>
          <w:p w14:paraId="4E7E9822" w14:textId="77777777" w:rsidR="00F53777" w:rsidRPr="006F4D02" w:rsidRDefault="00F53777" w:rsidP="00500BD5">
            <w:r w:rsidRPr="006F4D02">
              <w:t>Ensure inclusive and equitable quality education and promote lifelong learning opportunities for all</w:t>
            </w:r>
          </w:p>
        </w:tc>
        <w:tc>
          <w:tcPr>
            <w:tcW w:w="697" w:type="dxa"/>
            <w:shd w:val="clear" w:color="auto" w:fill="auto"/>
          </w:tcPr>
          <w:p w14:paraId="699F1E6D" w14:textId="77777777" w:rsidR="00F53777" w:rsidRDefault="00F53777" w:rsidP="00500BD5"/>
        </w:tc>
      </w:tr>
      <w:tr w:rsidR="00F53777" w14:paraId="4048F80F" w14:textId="77777777" w:rsidTr="00500BD5">
        <w:tc>
          <w:tcPr>
            <w:tcW w:w="1008" w:type="dxa"/>
            <w:shd w:val="clear" w:color="auto" w:fill="auto"/>
          </w:tcPr>
          <w:p w14:paraId="1452E984" w14:textId="77777777" w:rsidR="00F53777" w:rsidRDefault="00F53777" w:rsidP="00500BD5">
            <w:r>
              <w:t>SDG 5</w:t>
            </w:r>
          </w:p>
        </w:tc>
        <w:tc>
          <w:tcPr>
            <w:tcW w:w="7871" w:type="dxa"/>
            <w:shd w:val="clear" w:color="auto" w:fill="auto"/>
          </w:tcPr>
          <w:p w14:paraId="4BD526B9" w14:textId="77777777" w:rsidR="00F53777" w:rsidRPr="006F4D02" w:rsidRDefault="00F53777" w:rsidP="00500BD5">
            <w:r w:rsidRPr="006F4D02">
              <w:t>Achieve gender equality and empower all women and girls</w:t>
            </w:r>
          </w:p>
        </w:tc>
        <w:tc>
          <w:tcPr>
            <w:tcW w:w="697" w:type="dxa"/>
            <w:shd w:val="clear" w:color="auto" w:fill="auto"/>
          </w:tcPr>
          <w:p w14:paraId="4B3B62C5" w14:textId="77777777" w:rsidR="00F53777" w:rsidRDefault="00F53777" w:rsidP="00500BD5"/>
        </w:tc>
      </w:tr>
      <w:tr w:rsidR="00F53777" w14:paraId="21F19FF7" w14:textId="77777777" w:rsidTr="00500BD5">
        <w:tc>
          <w:tcPr>
            <w:tcW w:w="1008" w:type="dxa"/>
            <w:shd w:val="clear" w:color="auto" w:fill="auto"/>
          </w:tcPr>
          <w:p w14:paraId="4A611EC8" w14:textId="77777777" w:rsidR="00F53777" w:rsidRDefault="00F53777" w:rsidP="00500BD5">
            <w:r>
              <w:t>SDG 6</w:t>
            </w:r>
          </w:p>
        </w:tc>
        <w:tc>
          <w:tcPr>
            <w:tcW w:w="7871" w:type="dxa"/>
            <w:shd w:val="clear" w:color="auto" w:fill="auto"/>
          </w:tcPr>
          <w:p w14:paraId="0AE6B580" w14:textId="77777777" w:rsidR="00F53777" w:rsidRPr="006F4D02" w:rsidRDefault="00F53777" w:rsidP="00500BD5">
            <w:r w:rsidRPr="006F4D02">
              <w:t>Ensure availability and sustainable management of water and sanitation for all</w:t>
            </w:r>
          </w:p>
        </w:tc>
        <w:tc>
          <w:tcPr>
            <w:tcW w:w="697" w:type="dxa"/>
            <w:shd w:val="clear" w:color="auto" w:fill="auto"/>
          </w:tcPr>
          <w:p w14:paraId="4FCDB6FB" w14:textId="77777777" w:rsidR="00F53777" w:rsidRDefault="00F53777" w:rsidP="00500BD5"/>
        </w:tc>
      </w:tr>
      <w:tr w:rsidR="00F53777" w14:paraId="04FF3679" w14:textId="77777777" w:rsidTr="00500BD5">
        <w:tc>
          <w:tcPr>
            <w:tcW w:w="1008" w:type="dxa"/>
            <w:shd w:val="clear" w:color="auto" w:fill="auto"/>
          </w:tcPr>
          <w:p w14:paraId="4D9285F8" w14:textId="77777777" w:rsidR="00F53777" w:rsidRDefault="00F53777" w:rsidP="00500BD5">
            <w:r>
              <w:t>SDG 7</w:t>
            </w:r>
          </w:p>
        </w:tc>
        <w:tc>
          <w:tcPr>
            <w:tcW w:w="7871" w:type="dxa"/>
            <w:shd w:val="clear" w:color="auto" w:fill="auto"/>
          </w:tcPr>
          <w:p w14:paraId="092A60A0" w14:textId="52D3F16B" w:rsidR="00F53777" w:rsidRPr="006F4D02" w:rsidRDefault="00F53777" w:rsidP="00500BD5">
            <w:r w:rsidRPr="006F4D02">
              <w:t>Ensure access to affordable, reliable, sustainable</w:t>
            </w:r>
            <w:r w:rsidR="00D32D8B">
              <w:t>,</w:t>
            </w:r>
            <w:r w:rsidRPr="006F4D02">
              <w:t xml:space="preserve"> and modern energy for all</w:t>
            </w:r>
          </w:p>
        </w:tc>
        <w:tc>
          <w:tcPr>
            <w:tcW w:w="697" w:type="dxa"/>
            <w:shd w:val="clear" w:color="auto" w:fill="auto"/>
          </w:tcPr>
          <w:p w14:paraId="39C99252" w14:textId="77777777" w:rsidR="00F53777" w:rsidRDefault="00F53777" w:rsidP="00500BD5"/>
        </w:tc>
      </w:tr>
      <w:tr w:rsidR="00F53777" w14:paraId="0AC79BAF" w14:textId="77777777" w:rsidTr="00500BD5">
        <w:tc>
          <w:tcPr>
            <w:tcW w:w="1008" w:type="dxa"/>
            <w:shd w:val="clear" w:color="auto" w:fill="auto"/>
          </w:tcPr>
          <w:p w14:paraId="4DD97BE6" w14:textId="77777777" w:rsidR="00F53777" w:rsidRDefault="00F53777" w:rsidP="00500BD5">
            <w:r>
              <w:t>SDG 8</w:t>
            </w:r>
          </w:p>
        </w:tc>
        <w:tc>
          <w:tcPr>
            <w:tcW w:w="7871" w:type="dxa"/>
            <w:shd w:val="clear" w:color="auto" w:fill="auto"/>
          </w:tcPr>
          <w:p w14:paraId="2B730C62" w14:textId="0F310329" w:rsidR="00F53777" w:rsidRPr="006F4D02" w:rsidRDefault="00F53777" w:rsidP="00500BD5">
            <w:r w:rsidRPr="006F4D02">
              <w:t>Promote sustained, inclusive</w:t>
            </w:r>
            <w:r w:rsidR="00D32D8B">
              <w:t>,</w:t>
            </w:r>
            <w:r w:rsidRPr="006F4D02">
              <w:t xml:space="preserve"> and sustainable economic growth, full and productive employment</w:t>
            </w:r>
            <w:r w:rsidR="00D32D8B">
              <w:t>,</w:t>
            </w:r>
            <w:r w:rsidRPr="006F4D02">
              <w:t xml:space="preserve"> and decent work for all</w:t>
            </w:r>
          </w:p>
        </w:tc>
        <w:tc>
          <w:tcPr>
            <w:tcW w:w="697" w:type="dxa"/>
            <w:shd w:val="clear" w:color="auto" w:fill="auto"/>
          </w:tcPr>
          <w:p w14:paraId="77AEDFAB" w14:textId="77777777" w:rsidR="00F53777" w:rsidRDefault="00F53777" w:rsidP="00500BD5"/>
        </w:tc>
      </w:tr>
      <w:tr w:rsidR="00F53777" w14:paraId="7B1D8B05" w14:textId="77777777" w:rsidTr="00500BD5">
        <w:tc>
          <w:tcPr>
            <w:tcW w:w="1008" w:type="dxa"/>
            <w:shd w:val="clear" w:color="auto" w:fill="auto"/>
          </w:tcPr>
          <w:p w14:paraId="26AC4618" w14:textId="77777777" w:rsidR="00F53777" w:rsidRDefault="00F53777" w:rsidP="00500BD5">
            <w:r>
              <w:t>SDG 9</w:t>
            </w:r>
          </w:p>
        </w:tc>
        <w:tc>
          <w:tcPr>
            <w:tcW w:w="7871" w:type="dxa"/>
            <w:shd w:val="clear" w:color="auto" w:fill="auto"/>
          </w:tcPr>
          <w:p w14:paraId="3A09BF11" w14:textId="66530852" w:rsidR="00F53777" w:rsidRPr="006F4D02" w:rsidRDefault="00F53777" w:rsidP="00500BD5">
            <w:r w:rsidRPr="006F4D02">
              <w:t>Build resilient infrastructure, promote inclusive and sustainable industrialization</w:t>
            </w:r>
            <w:r w:rsidR="00D32D8B">
              <w:t>,</w:t>
            </w:r>
            <w:r w:rsidRPr="006F4D02">
              <w:t xml:space="preserve"> and foster innovation</w:t>
            </w:r>
          </w:p>
        </w:tc>
        <w:tc>
          <w:tcPr>
            <w:tcW w:w="697" w:type="dxa"/>
            <w:shd w:val="clear" w:color="auto" w:fill="auto"/>
          </w:tcPr>
          <w:p w14:paraId="22F3B96F" w14:textId="77777777" w:rsidR="00F53777" w:rsidRDefault="00F53777" w:rsidP="00500BD5"/>
        </w:tc>
      </w:tr>
      <w:tr w:rsidR="00F53777" w14:paraId="00940B10" w14:textId="77777777" w:rsidTr="00500BD5">
        <w:tc>
          <w:tcPr>
            <w:tcW w:w="1008" w:type="dxa"/>
            <w:shd w:val="clear" w:color="auto" w:fill="auto"/>
          </w:tcPr>
          <w:p w14:paraId="376B4BC2" w14:textId="77777777" w:rsidR="00F53777" w:rsidRDefault="00F53777" w:rsidP="00500BD5">
            <w:r>
              <w:t>SDG 10</w:t>
            </w:r>
          </w:p>
        </w:tc>
        <w:tc>
          <w:tcPr>
            <w:tcW w:w="7871" w:type="dxa"/>
            <w:shd w:val="clear" w:color="auto" w:fill="auto"/>
          </w:tcPr>
          <w:p w14:paraId="2A461E94" w14:textId="77777777" w:rsidR="00F53777" w:rsidRPr="006F4D02" w:rsidRDefault="00F53777" w:rsidP="00500BD5">
            <w:r w:rsidRPr="006F4D02">
              <w:t>Reduce inequality within and among countries</w:t>
            </w:r>
          </w:p>
        </w:tc>
        <w:tc>
          <w:tcPr>
            <w:tcW w:w="697" w:type="dxa"/>
            <w:shd w:val="clear" w:color="auto" w:fill="auto"/>
          </w:tcPr>
          <w:p w14:paraId="5F0FEA15" w14:textId="77777777" w:rsidR="00F53777" w:rsidRDefault="00F53777" w:rsidP="00500BD5"/>
        </w:tc>
      </w:tr>
      <w:tr w:rsidR="00F53777" w14:paraId="22E4451D" w14:textId="77777777" w:rsidTr="00500BD5">
        <w:tc>
          <w:tcPr>
            <w:tcW w:w="1008" w:type="dxa"/>
            <w:shd w:val="clear" w:color="auto" w:fill="auto"/>
          </w:tcPr>
          <w:p w14:paraId="4A7919B6" w14:textId="77777777" w:rsidR="00F53777" w:rsidRDefault="00F53777" w:rsidP="00500BD5">
            <w:r>
              <w:t>SDG 11</w:t>
            </w:r>
          </w:p>
        </w:tc>
        <w:tc>
          <w:tcPr>
            <w:tcW w:w="7871" w:type="dxa"/>
            <w:shd w:val="clear" w:color="auto" w:fill="auto"/>
          </w:tcPr>
          <w:p w14:paraId="22DC3E1A" w14:textId="1A73161F" w:rsidR="00F53777" w:rsidRPr="006F4D02" w:rsidRDefault="00F53777" w:rsidP="00500BD5">
            <w:r w:rsidRPr="006F4D02">
              <w:t>Make cities and human settlements inclusive, safe, resilient</w:t>
            </w:r>
            <w:r w:rsidR="00D32D8B">
              <w:t>,</w:t>
            </w:r>
            <w:r w:rsidRPr="006F4D02">
              <w:t xml:space="preserve"> and sustainable</w:t>
            </w:r>
          </w:p>
        </w:tc>
        <w:tc>
          <w:tcPr>
            <w:tcW w:w="697" w:type="dxa"/>
            <w:shd w:val="clear" w:color="auto" w:fill="auto"/>
          </w:tcPr>
          <w:p w14:paraId="7647285C" w14:textId="77777777" w:rsidR="00F53777" w:rsidRDefault="00F53777" w:rsidP="00500BD5"/>
        </w:tc>
      </w:tr>
      <w:tr w:rsidR="00F53777" w14:paraId="2AA5D3B4" w14:textId="77777777" w:rsidTr="00500BD5">
        <w:tc>
          <w:tcPr>
            <w:tcW w:w="1008" w:type="dxa"/>
            <w:shd w:val="clear" w:color="auto" w:fill="auto"/>
          </w:tcPr>
          <w:p w14:paraId="2A3C2E65" w14:textId="77777777" w:rsidR="00F53777" w:rsidRDefault="00F53777" w:rsidP="00500BD5">
            <w:r>
              <w:t>SDG 12</w:t>
            </w:r>
          </w:p>
        </w:tc>
        <w:tc>
          <w:tcPr>
            <w:tcW w:w="7871" w:type="dxa"/>
            <w:shd w:val="clear" w:color="auto" w:fill="auto"/>
          </w:tcPr>
          <w:p w14:paraId="61CCAFC2" w14:textId="77777777" w:rsidR="00F53777" w:rsidRPr="006F4D02" w:rsidRDefault="00F53777" w:rsidP="00500BD5">
            <w:r w:rsidRPr="006F4D02">
              <w:t>Ensure sustainable consumption and production patterns</w:t>
            </w:r>
          </w:p>
        </w:tc>
        <w:tc>
          <w:tcPr>
            <w:tcW w:w="697" w:type="dxa"/>
            <w:shd w:val="clear" w:color="auto" w:fill="auto"/>
          </w:tcPr>
          <w:p w14:paraId="047F81DE" w14:textId="77777777" w:rsidR="00F53777" w:rsidRDefault="00F53777" w:rsidP="00500BD5"/>
        </w:tc>
      </w:tr>
      <w:tr w:rsidR="00F53777" w14:paraId="608731CF" w14:textId="77777777" w:rsidTr="00500BD5">
        <w:tc>
          <w:tcPr>
            <w:tcW w:w="1008" w:type="dxa"/>
            <w:shd w:val="clear" w:color="auto" w:fill="auto"/>
          </w:tcPr>
          <w:p w14:paraId="36B760C1" w14:textId="77777777" w:rsidR="00F53777" w:rsidRDefault="00F53777" w:rsidP="00500BD5">
            <w:r>
              <w:t>SDG 13</w:t>
            </w:r>
          </w:p>
        </w:tc>
        <w:tc>
          <w:tcPr>
            <w:tcW w:w="7871" w:type="dxa"/>
            <w:shd w:val="clear" w:color="auto" w:fill="auto"/>
          </w:tcPr>
          <w:p w14:paraId="3407A714" w14:textId="77777777" w:rsidR="00F53777" w:rsidRPr="006F4D02" w:rsidRDefault="00F53777" w:rsidP="00500BD5">
            <w:r w:rsidRPr="006F4D02">
              <w:t>Take urgent action to combat climate change and its impacts</w:t>
            </w:r>
          </w:p>
        </w:tc>
        <w:tc>
          <w:tcPr>
            <w:tcW w:w="697" w:type="dxa"/>
            <w:shd w:val="clear" w:color="auto" w:fill="auto"/>
          </w:tcPr>
          <w:p w14:paraId="24A17160" w14:textId="77777777" w:rsidR="00F53777" w:rsidRDefault="00F53777" w:rsidP="00500BD5"/>
        </w:tc>
      </w:tr>
      <w:tr w:rsidR="00F53777" w14:paraId="5563BF64" w14:textId="77777777" w:rsidTr="00500BD5">
        <w:tc>
          <w:tcPr>
            <w:tcW w:w="1008" w:type="dxa"/>
            <w:shd w:val="clear" w:color="auto" w:fill="auto"/>
          </w:tcPr>
          <w:p w14:paraId="3D8ECC68" w14:textId="77777777" w:rsidR="00F53777" w:rsidRDefault="00F53777" w:rsidP="00500BD5">
            <w:r>
              <w:t>SDG 14</w:t>
            </w:r>
          </w:p>
        </w:tc>
        <w:tc>
          <w:tcPr>
            <w:tcW w:w="7871" w:type="dxa"/>
            <w:shd w:val="clear" w:color="auto" w:fill="auto"/>
          </w:tcPr>
          <w:p w14:paraId="2A449570" w14:textId="4C245F0E" w:rsidR="00F53777" w:rsidRPr="006F4D02" w:rsidRDefault="00F53777" w:rsidP="00500BD5">
            <w:r w:rsidRPr="006F4D02">
              <w:t>Conserve and sustainably use the oceans, seas</w:t>
            </w:r>
            <w:r w:rsidR="00D32D8B">
              <w:t>,</w:t>
            </w:r>
            <w:r w:rsidRPr="006F4D02">
              <w:t xml:space="preserve"> and marine resources for sustainable development</w:t>
            </w:r>
          </w:p>
        </w:tc>
        <w:tc>
          <w:tcPr>
            <w:tcW w:w="697" w:type="dxa"/>
            <w:shd w:val="clear" w:color="auto" w:fill="auto"/>
          </w:tcPr>
          <w:p w14:paraId="2425B37E" w14:textId="77777777" w:rsidR="00F53777" w:rsidRDefault="00F53777" w:rsidP="00500BD5"/>
        </w:tc>
      </w:tr>
      <w:tr w:rsidR="00F53777" w14:paraId="3734EEC0" w14:textId="77777777" w:rsidTr="00500BD5">
        <w:tc>
          <w:tcPr>
            <w:tcW w:w="1008" w:type="dxa"/>
            <w:shd w:val="clear" w:color="auto" w:fill="auto"/>
          </w:tcPr>
          <w:p w14:paraId="6EB23844" w14:textId="77777777" w:rsidR="00F53777" w:rsidRDefault="00F53777" w:rsidP="00500BD5">
            <w:r>
              <w:t>SDG 15</w:t>
            </w:r>
          </w:p>
        </w:tc>
        <w:tc>
          <w:tcPr>
            <w:tcW w:w="7871" w:type="dxa"/>
            <w:shd w:val="clear" w:color="auto" w:fill="auto"/>
          </w:tcPr>
          <w:p w14:paraId="462579D8" w14:textId="77777777" w:rsidR="00F53777" w:rsidRPr="006F4D02" w:rsidRDefault="00F53777" w:rsidP="00500BD5">
            <w:r w:rsidRPr="006F4D02">
              <w:t xml:space="preserve">Protect, </w:t>
            </w:r>
            <w:proofErr w:type="gramStart"/>
            <w:r w:rsidRPr="006F4D02">
              <w:t>restore</w:t>
            </w:r>
            <w:proofErr w:type="gramEnd"/>
            <w:r w:rsidRPr="006F4D02">
              <w:t xml:space="preserve"> and promote sustainable use of terrestrial ecosystems, sustainably manage forests, combat desertification, and halt and reverse land degradation and halt biodiversity loss</w:t>
            </w:r>
          </w:p>
        </w:tc>
        <w:tc>
          <w:tcPr>
            <w:tcW w:w="697" w:type="dxa"/>
            <w:shd w:val="clear" w:color="auto" w:fill="auto"/>
          </w:tcPr>
          <w:p w14:paraId="26C03819" w14:textId="77777777" w:rsidR="00F53777" w:rsidRDefault="00F53777" w:rsidP="00500BD5"/>
        </w:tc>
      </w:tr>
      <w:tr w:rsidR="00F53777" w14:paraId="72C38DAB" w14:textId="77777777" w:rsidTr="00500BD5">
        <w:tc>
          <w:tcPr>
            <w:tcW w:w="1008" w:type="dxa"/>
            <w:shd w:val="clear" w:color="auto" w:fill="auto"/>
          </w:tcPr>
          <w:p w14:paraId="04B80329" w14:textId="77777777" w:rsidR="00F53777" w:rsidRDefault="00F53777" w:rsidP="00500BD5">
            <w:r>
              <w:t>SDG 16</w:t>
            </w:r>
          </w:p>
        </w:tc>
        <w:tc>
          <w:tcPr>
            <w:tcW w:w="7871" w:type="dxa"/>
            <w:shd w:val="clear" w:color="auto" w:fill="auto"/>
          </w:tcPr>
          <w:p w14:paraId="225DF358" w14:textId="2AF11A22" w:rsidR="00F53777" w:rsidRPr="006F4D02" w:rsidRDefault="00F53777" w:rsidP="00500BD5">
            <w:r w:rsidRPr="006F4D02">
              <w:t>Promote peaceful and inclusive societies for sustainable development, provide access to justice for all</w:t>
            </w:r>
            <w:r w:rsidR="00D32D8B">
              <w:t>,</w:t>
            </w:r>
            <w:r w:rsidRPr="006F4D02">
              <w:t xml:space="preserve"> and build effective, accountable</w:t>
            </w:r>
            <w:r w:rsidR="00D32D8B">
              <w:t>,</w:t>
            </w:r>
            <w:r w:rsidRPr="006F4D02">
              <w:t xml:space="preserve"> and inclusive institutions at all levels</w:t>
            </w:r>
          </w:p>
        </w:tc>
        <w:tc>
          <w:tcPr>
            <w:tcW w:w="697" w:type="dxa"/>
            <w:shd w:val="clear" w:color="auto" w:fill="auto"/>
          </w:tcPr>
          <w:p w14:paraId="094D3A55" w14:textId="77777777" w:rsidR="00F53777" w:rsidRDefault="00F53777" w:rsidP="00500BD5"/>
        </w:tc>
      </w:tr>
      <w:tr w:rsidR="00F53777" w14:paraId="5369CA99" w14:textId="77777777" w:rsidTr="00500BD5">
        <w:tc>
          <w:tcPr>
            <w:tcW w:w="1008" w:type="dxa"/>
            <w:shd w:val="clear" w:color="auto" w:fill="auto"/>
          </w:tcPr>
          <w:p w14:paraId="531EBB34" w14:textId="77777777" w:rsidR="00F53777" w:rsidRDefault="00F53777" w:rsidP="00500BD5">
            <w:r>
              <w:t>SDG 17</w:t>
            </w:r>
          </w:p>
        </w:tc>
        <w:tc>
          <w:tcPr>
            <w:tcW w:w="7871" w:type="dxa"/>
            <w:shd w:val="clear" w:color="auto" w:fill="auto"/>
          </w:tcPr>
          <w:p w14:paraId="5D008AE3" w14:textId="77777777" w:rsidR="00F53777" w:rsidRPr="006F4D02" w:rsidRDefault="00F53777" w:rsidP="00500BD5">
            <w:r w:rsidRPr="006F4D02">
              <w:t>Strengthen the means of implementation and revitalize the Global Partnership for Sustainable Development</w:t>
            </w:r>
          </w:p>
        </w:tc>
        <w:tc>
          <w:tcPr>
            <w:tcW w:w="697" w:type="dxa"/>
            <w:shd w:val="clear" w:color="auto" w:fill="auto"/>
          </w:tcPr>
          <w:p w14:paraId="78DD0DDD" w14:textId="77777777" w:rsidR="00F53777" w:rsidRDefault="00F53777" w:rsidP="00500BD5"/>
        </w:tc>
      </w:tr>
    </w:tbl>
    <w:p w14:paraId="1C8E3E67" w14:textId="77777777" w:rsidR="0069252F" w:rsidRDefault="0069252F" w:rsidP="008E69CA"/>
    <w:p w14:paraId="17FCC1B3" w14:textId="7E845BCC" w:rsidR="00C66F01" w:rsidRDefault="00C66F01" w:rsidP="00C66F01">
      <w:r>
        <w:t xml:space="preserve">Once you select the top </w:t>
      </w:r>
      <w:r w:rsidR="00082060">
        <w:t>four</w:t>
      </w:r>
      <w:r>
        <w:t xml:space="preserve"> SDGs </w:t>
      </w:r>
      <w:r w:rsidR="008738FE">
        <w:t xml:space="preserve">most </w:t>
      </w:r>
      <w:r>
        <w:t>relevant to your project</w:t>
      </w:r>
      <w:r w:rsidR="009812F3">
        <w:t xml:space="preserve">, please do </w:t>
      </w:r>
      <w:r w:rsidR="00D32D8B">
        <w:t xml:space="preserve">the </w:t>
      </w:r>
      <w:r w:rsidR="009812F3">
        <w:t xml:space="preserve">following for the </w:t>
      </w:r>
      <w:r w:rsidR="003134EC">
        <w:t>t</w:t>
      </w:r>
      <w:r w:rsidR="009812F3">
        <w:t>op 1 ranked Goal</w:t>
      </w:r>
      <w:r>
        <w:t>:</w:t>
      </w:r>
    </w:p>
    <w:p w14:paraId="569FA00E" w14:textId="16F4AEC8" w:rsidR="00C66F01" w:rsidRDefault="009812F3" w:rsidP="00C66F01">
      <w:pPr>
        <w:pStyle w:val="ListParagraph"/>
        <w:numPr>
          <w:ilvl w:val="0"/>
          <w:numId w:val="27"/>
        </w:numPr>
      </w:pPr>
      <w:r>
        <w:t>S</w:t>
      </w:r>
      <w:r w:rsidR="00C66F01">
        <w:t xml:space="preserve">elect </w:t>
      </w:r>
      <w:r w:rsidR="007F53AD">
        <w:t>the</w:t>
      </w:r>
      <w:r w:rsidR="00C66F01">
        <w:t xml:space="preserve"> most relevant target </w:t>
      </w:r>
      <w:r w:rsidR="002F156E">
        <w:t xml:space="preserve">(or targets) </w:t>
      </w:r>
      <w:r w:rsidR="00C66F01">
        <w:t xml:space="preserve">from the </w:t>
      </w:r>
      <w:hyperlink r:id="rId14" w:history="1">
        <w:r w:rsidR="00C66F01" w:rsidRPr="0025303E">
          <w:rPr>
            <w:rStyle w:val="Hyperlink"/>
          </w:rPr>
          <w:t xml:space="preserve">list of </w:t>
        </w:r>
        <w:r w:rsidR="00C66F01">
          <w:rPr>
            <w:rStyle w:val="Hyperlink"/>
          </w:rPr>
          <w:t>SDG Targets and I</w:t>
        </w:r>
        <w:r w:rsidR="00C66F01" w:rsidRPr="0025303E">
          <w:rPr>
            <w:rStyle w:val="Hyperlink"/>
          </w:rPr>
          <w:t>ndicators</w:t>
        </w:r>
      </w:hyperlink>
      <w:r w:rsidR="00C66F01">
        <w:t>. Note that mostly these targets and corresponding indicators are at</w:t>
      </w:r>
      <w:r w:rsidR="000E3B14">
        <w:t xml:space="preserve"> the</w:t>
      </w:r>
      <w:r w:rsidR="00C66F01">
        <w:t xml:space="preserve"> macro level, which appear</w:t>
      </w:r>
      <w:r w:rsidR="00D32D8B">
        <w:t>s</w:t>
      </w:r>
      <w:r w:rsidR="00C66F01">
        <w:t xml:space="preserve"> to match for larger country</w:t>
      </w:r>
      <w:r w:rsidR="00D32D8B">
        <w:t>-</w:t>
      </w:r>
      <w:r w:rsidR="00C66F01">
        <w:t>level government projects</w:t>
      </w:r>
      <w:r w:rsidR="007F53AD">
        <w:t xml:space="preserve">. We need to downscale and </w:t>
      </w:r>
      <w:r>
        <w:t xml:space="preserve">make </w:t>
      </w:r>
      <w:r w:rsidR="000E3B14">
        <w:t>appropriately</w:t>
      </w:r>
      <w:r>
        <w:t xml:space="preserve"> size</w:t>
      </w:r>
      <w:r w:rsidR="000E3B14">
        <w:t>d</w:t>
      </w:r>
      <w:r>
        <w:t xml:space="preserve"> </w:t>
      </w:r>
      <w:r w:rsidR="002F156E">
        <w:t xml:space="preserve">project </w:t>
      </w:r>
      <w:r>
        <w:t>target</w:t>
      </w:r>
      <w:r w:rsidR="003134EC">
        <w:t>s</w:t>
      </w:r>
      <w:r>
        <w:t xml:space="preserve"> </w:t>
      </w:r>
      <w:r w:rsidR="003134EC">
        <w:t xml:space="preserve">(and indicators) </w:t>
      </w:r>
      <w:r>
        <w:t xml:space="preserve">that contribute to </w:t>
      </w:r>
      <w:r w:rsidR="002F156E">
        <w:t>achiev</w:t>
      </w:r>
      <w:r w:rsidR="00591A96">
        <w:t>ing</w:t>
      </w:r>
      <w:r w:rsidR="002F156E">
        <w:t xml:space="preserve"> </w:t>
      </w:r>
      <w:r>
        <w:t>the corresponding SDG</w:t>
      </w:r>
      <w:r w:rsidR="00C66F01">
        <w:t xml:space="preserve">. </w:t>
      </w:r>
    </w:p>
    <w:p w14:paraId="667A2330" w14:textId="449BD183" w:rsidR="00C66F01" w:rsidRDefault="00C66F01" w:rsidP="00C66F01">
      <w:pPr>
        <w:pStyle w:val="ListParagraph"/>
        <w:numPr>
          <w:ilvl w:val="0"/>
          <w:numId w:val="27"/>
        </w:numPr>
      </w:pPr>
      <w:r>
        <w:t xml:space="preserve">Once you choose and adapt </w:t>
      </w:r>
      <w:r w:rsidR="000E3B14">
        <w:t xml:space="preserve">the </w:t>
      </w:r>
      <w:r>
        <w:t xml:space="preserve">target, look at the indicators </w:t>
      </w:r>
      <w:r w:rsidR="003134EC">
        <w:t>that you have already developed in Part C</w:t>
      </w:r>
      <w:r w:rsidR="005C2AB6">
        <w:t>,</w:t>
      </w:r>
      <w:r w:rsidR="003134EC">
        <w:t xml:space="preserve"> Section </w:t>
      </w:r>
      <w:r w:rsidR="001F3DCF">
        <w:t>1</w:t>
      </w:r>
      <w:r w:rsidR="005C2AB6">
        <w:t>,</w:t>
      </w:r>
      <w:r w:rsidR="003134EC">
        <w:t xml:space="preserve"> of this proposal, </w:t>
      </w:r>
      <w:r>
        <w:t xml:space="preserve">and </w:t>
      </w:r>
      <w:r w:rsidR="003134EC">
        <w:t>select the most appropriate indicator for the corresponding target that you intend to meet in the project</w:t>
      </w:r>
      <w:r>
        <w:t xml:space="preserve">. </w:t>
      </w:r>
    </w:p>
    <w:p w14:paraId="76A4CBCA" w14:textId="53476450" w:rsidR="001D4641" w:rsidRDefault="00082060" w:rsidP="001D4641">
      <w:pPr>
        <w:pStyle w:val="ListParagraph"/>
        <w:numPr>
          <w:ilvl w:val="0"/>
          <w:numId w:val="27"/>
        </w:numPr>
      </w:pPr>
      <w:r>
        <w:t>P</w:t>
      </w:r>
      <w:r w:rsidR="001D4641">
        <w:t xml:space="preserve">lease keep in mind that you do not have to develop additional targets and indicators to show your contribution to SDGs, </w:t>
      </w:r>
      <w:r>
        <w:t xml:space="preserve">but </w:t>
      </w:r>
      <w:r w:rsidR="001D4641">
        <w:t xml:space="preserve">rather </w:t>
      </w:r>
      <w:r>
        <w:t xml:space="preserve">you </w:t>
      </w:r>
      <w:r w:rsidR="001D4641">
        <w:t>need to find your project targets and indicators that are relevant for SDG reporting</w:t>
      </w:r>
      <w:r w:rsidR="000E3B14">
        <w:t>. A</w:t>
      </w:r>
      <w:r w:rsidR="003D63CB">
        <w:t>part from the targets and indicators that are relevant to contribute towards achieving</w:t>
      </w:r>
      <w:r w:rsidR="000E3B14">
        <w:t xml:space="preserve"> the</w:t>
      </w:r>
      <w:r w:rsidR="003D63CB">
        <w:t xml:space="preserve"> SDGs, </w:t>
      </w:r>
      <w:r>
        <w:t xml:space="preserve">you may still have project targets and indicators that are not in line with the SDG ones. </w:t>
      </w:r>
    </w:p>
    <w:p w14:paraId="2B2AFF0B" w14:textId="77777777" w:rsidR="00C66F01" w:rsidRDefault="00C66F01" w:rsidP="00C66F01"/>
    <w:p w14:paraId="2B8709D0" w14:textId="77777777" w:rsidR="00C66F01" w:rsidRDefault="00C66F01" w:rsidP="00C66F01">
      <w:r>
        <w:t xml:space="preserve">The following table will provide you a </w:t>
      </w:r>
      <w:r w:rsidRPr="00082060">
        <w:t>guide:</w:t>
      </w:r>
    </w:p>
    <w:p w14:paraId="7690289B" w14:textId="77777777" w:rsidR="00C66F01" w:rsidRDefault="00C66F01" w:rsidP="00C66F01"/>
    <w:tbl>
      <w:tblPr>
        <w:tblStyle w:val="TableGrid"/>
        <w:tblW w:w="5000" w:type="pct"/>
        <w:tblLook w:val="04A0" w:firstRow="1" w:lastRow="0" w:firstColumn="1" w:lastColumn="0" w:noHBand="0" w:noVBand="1"/>
      </w:tblPr>
      <w:tblGrid>
        <w:gridCol w:w="2335"/>
        <w:gridCol w:w="2340"/>
        <w:gridCol w:w="2430"/>
        <w:gridCol w:w="2515"/>
      </w:tblGrid>
      <w:tr w:rsidR="00C66F01" w:rsidRPr="002246F3" w14:paraId="3895BC09" w14:textId="77777777" w:rsidTr="00E413BA">
        <w:tc>
          <w:tcPr>
            <w:tcW w:w="1214" w:type="pct"/>
          </w:tcPr>
          <w:p w14:paraId="1372BD6B" w14:textId="77777777" w:rsidR="00C66F01" w:rsidRPr="002246F3" w:rsidRDefault="00C66F01" w:rsidP="006F78EC">
            <w:pPr>
              <w:rPr>
                <w:b/>
              </w:rPr>
            </w:pPr>
            <w:r w:rsidRPr="002246F3">
              <w:rPr>
                <w:b/>
              </w:rPr>
              <w:t>Rank 1 Goal</w:t>
            </w:r>
          </w:p>
        </w:tc>
        <w:tc>
          <w:tcPr>
            <w:tcW w:w="3786" w:type="pct"/>
            <w:gridSpan w:val="3"/>
          </w:tcPr>
          <w:p w14:paraId="33D97622" w14:textId="77777777" w:rsidR="00C66F01" w:rsidRPr="002246F3" w:rsidRDefault="00C66F01" w:rsidP="006F78EC">
            <w:pPr>
              <w:rPr>
                <w:b/>
              </w:rPr>
            </w:pPr>
          </w:p>
        </w:tc>
      </w:tr>
      <w:tr w:rsidR="00C66F01" w:rsidRPr="00E41ED1" w14:paraId="23CB608A" w14:textId="77777777" w:rsidTr="00546867">
        <w:tc>
          <w:tcPr>
            <w:tcW w:w="1214" w:type="pct"/>
            <w:shd w:val="clear" w:color="auto" w:fill="FFF2CC" w:themeFill="accent4" w:themeFillTint="33"/>
          </w:tcPr>
          <w:p w14:paraId="635B7C42" w14:textId="77777777" w:rsidR="00C66F01" w:rsidRPr="00E413BA" w:rsidRDefault="007F53AD" w:rsidP="006F78EC">
            <w:pPr>
              <w:rPr>
                <w:i/>
              </w:rPr>
            </w:pPr>
            <w:r w:rsidRPr="00E413BA">
              <w:rPr>
                <w:i/>
              </w:rPr>
              <w:t xml:space="preserve">The relevant </w:t>
            </w:r>
            <w:r w:rsidR="00C66F01" w:rsidRPr="00E41ED1">
              <w:rPr>
                <w:b/>
                <w:i/>
              </w:rPr>
              <w:t>SDG</w:t>
            </w:r>
            <w:r>
              <w:rPr>
                <w:b/>
                <w:i/>
              </w:rPr>
              <w:t xml:space="preserve"> </w:t>
            </w:r>
            <w:r>
              <w:rPr>
                <w:i/>
              </w:rPr>
              <w:t>target(s)</w:t>
            </w:r>
          </w:p>
        </w:tc>
        <w:tc>
          <w:tcPr>
            <w:tcW w:w="1216" w:type="pct"/>
            <w:shd w:val="clear" w:color="auto" w:fill="DEEAF6" w:themeFill="accent1" w:themeFillTint="33"/>
          </w:tcPr>
          <w:p w14:paraId="47BAEBC2" w14:textId="23711FFA" w:rsidR="00C66F01" w:rsidRPr="00E413BA" w:rsidRDefault="00C66F01" w:rsidP="00C94A4E">
            <w:pPr>
              <w:rPr>
                <w:i/>
              </w:rPr>
            </w:pPr>
            <w:r w:rsidRPr="00E41ED1">
              <w:rPr>
                <w:b/>
                <w:i/>
              </w:rPr>
              <w:t>Project</w:t>
            </w:r>
            <w:r w:rsidR="007F53AD">
              <w:rPr>
                <w:i/>
              </w:rPr>
              <w:t xml:space="preserve"> target(s)</w:t>
            </w:r>
          </w:p>
        </w:tc>
        <w:tc>
          <w:tcPr>
            <w:tcW w:w="1263" w:type="pct"/>
            <w:shd w:val="clear" w:color="auto" w:fill="FFF2CC" w:themeFill="accent4" w:themeFillTint="33"/>
          </w:tcPr>
          <w:p w14:paraId="68F34E03" w14:textId="77777777" w:rsidR="00C66F01" w:rsidRPr="00E413BA" w:rsidRDefault="007F53AD" w:rsidP="006F78EC">
            <w:pPr>
              <w:rPr>
                <w:i/>
              </w:rPr>
            </w:pPr>
            <w:r>
              <w:rPr>
                <w:i/>
              </w:rPr>
              <w:t xml:space="preserve">The relevant </w:t>
            </w:r>
            <w:r w:rsidR="00C66F01" w:rsidRPr="00E41ED1">
              <w:rPr>
                <w:b/>
                <w:i/>
              </w:rPr>
              <w:t>SDG</w:t>
            </w:r>
            <w:r>
              <w:rPr>
                <w:b/>
                <w:i/>
              </w:rPr>
              <w:t xml:space="preserve"> </w:t>
            </w:r>
            <w:r>
              <w:rPr>
                <w:i/>
              </w:rPr>
              <w:t>indicator(s)</w:t>
            </w:r>
          </w:p>
        </w:tc>
        <w:tc>
          <w:tcPr>
            <w:tcW w:w="1307" w:type="pct"/>
            <w:shd w:val="clear" w:color="auto" w:fill="DEEAF6" w:themeFill="accent1" w:themeFillTint="33"/>
          </w:tcPr>
          <w:p w14:paraId="5904AF71" w14:textId="5C106369" w:rsidR="00C66F01" w:rsidRPr="00E413BA" w:rsidRDefault="00C66F01" w:rsidP="003B76A2">
            <w:pPr>
              <w:rPr>
                <w:i/>
              </w:rPr>
            </w:pPr>
            <w:r w:rsidRPr="00E41ED1">
              <w:rPr>
                <w:b/>
                <w:i/>
              </w:rPr>
              <w:t>Project</w:t>
            </w:r>
            <w:r w:rsidR="007F53AD">
              <w:rPr>
                <w:i/>
              </w:rPr>
              <w:t xml:space="preserve"> indicator(s)</w:t>
            </w:r>
          </w:p>
        </w:tc>
      </w:tr>
      <w:tr w:rsidR="00C66F01" w14:paraId="2EC5F458" w14:textId="77777777" w:rsidTr="00546867">
        <w:trPr>
          <w:trHeight w:val="1385"/>
        </w:trPr>
        <w:tc>
          <w:tcPr>
            <w:tcW w:w="1214" w:type="pct"/>
            <w:shd w:val="clear" w:color="auto" w:fill="FFF2CC" w:themeFill="accent4" w:themeFillTint="33"/>
          </w:tcPr>
          <w:p w14:paraId="4C43437B" w14:textId="77777777" w:rsidR="00C66F01" w:rsidRPr="00554D44" w:rsidRDefault="00645551" w:rsidP="006F78EC">
            <w:pPr>
              <w:rPr>
                <w:sz w:val="20"/>
                <w:szCs w:val="20"/>
              </w:rPr>
            </w:pPr>
            <w:r>
              <w:rPr>
                <w:sz w:val="20"/>
                <w:szCs w:val="20"/>
              </w:rPr>
              <w:lastRenderedPageBreak/>
              <w:t>1.</w:t>
            </w:r>
          </w:p>
        </w:tc>
        <w:tc>
          <w:tcPr>
            <w:tcW w:w="1216" w:type="pct"/>
            <w:shd w:val="clear" w:color="auto" w:fill="DEEAF6" w:themeFill="accent1" w:themeFillTint="33"/>
          </w:tcPr>
          <w:p w14:paraId="4B80AC1C" w14:textId="77777777" w:rsidR="00C66F01" w:rsidRDefault="00645551" w:rsidP="006F78EC">
            <w:pPr>
              <w:rPr>
                <w:sz w:val="20"/>
                <w:szCs w:val="20"/>
              </w:rPr>
            </w:pPr>
            <w:r>
              <w:rPr>
                <w:sz w:val="20"/>
                <w:szCs w:val="20"/>
              </w:rPr>
              <w:t>1.</w:t>
            </w:r>
          </w:p>
          <w:p w14:paraId="225793A0" w14:textId="77777777" w:rsidR="00645551" w:rsidRPr="004156A5" w:rsidRDefault="00645551" w:rsidP="006F78EC">
            <w:pPr>
              <w:rPr>
                <w:sz w:val="20"/>
                <w:szCs w:val="20"/>
              </w:rPr>
            </w:pPr>
            <w:r>
              <w:rPr>
                <w:sz w:val="20"/>
                <w:szCs w:val="20"/>
              </w:rPr>
              <w:t>2.</w:t>
            </w:r>
          </w:p>
        </w:tc>
        <w:tc>
          <w:tcPr>
            <w:tcW w:w="1263" w:type="pct"/>
            <w:shd w:val="clear" w:color="auto" w:fill="FFF2CC" w:themeFill="accent4" w:themeFillTint="33"/>
          </w:tcPr>
          <w:p w14:paraId="14C738B8" w14:textId="77777777" w:rsidR="00C66F01" w:rsidRDefault="00645551" w:rsidP="006F78EC">
            <w:r>
              <w:t>1.</w:t>
            </w:r>
          </w:p>
        </w:tc>
        <w:tc>
          <w:tcPr>
            <w:tcW w:w="1307" w:type="pct"/>
            <w:shd w:val="clear" w:color="auto" w:fill="DEEAF6" w:themeFill="accent1" w:themeFillTint="33"/>
          </w:tcPr>
          <w:p w14:paraId="39D7AB48" w14:textId="77777777" w:rsidR="00C66F01" w:rsidRDefault="00645551" w:rsidP="006F78EC">
            <w:pPr>
              <w:rPr>
                <w:sz w:val="20"/>
                <w:szCs w:val="20"/>
              </w:rPr>
            </w:pPr>
            <w:r>
              <w:rPr>
                <w:sz w:val="20"/>
                <w:szCs w:val="20"/>
              </w:rPr>
              <w:t>1.</w:t>
            </w:r>
          </w:p>
          <w:p w14:paraId="21D2CB17" w14:textId="77777777" w:rsidR="00645551" w:rsidRPr="00554D44" w:rsidRDefault="00645551" w:rsidP="006F78EC">
            <w:pPr>
              <w:rPr>
                <w:sz w:val="20"/>
                <w:szCs w:val="20"/>
              </w:rPr>
            </w:pPr>
            <w:r>
              <w:rPr>
                <w:sz w:val="20"/>
                <w:szCs w:val="20"/>
              </w:rPr>
              <w:t>2.</w:t>
            </w:r>
          </w:p>
        </w:tc>
      </w:tr>
    </w:tbl>
    <w:p w14:paraId="7B3B9647" w14:textId="779BBFA9" w:rsidR="00C66F01" w:rsidRDefault="00C66F01" w:rsidP="00C66F01"/>
    <w:p w14:paraId="0AA5F739" w14:textId="54F4EDFB" w:rsidR="009B5927" w:rsidRPr="009B5927" w:rsidRDefault="009B5927" w:rsidP="009B5927">
      <w:pPr>
        <w:pStyle w:val="Heading2"/>
        <w:rPr>
          <w:lang w:val="en-CA"/>
        </w:rPr>
      </w:pPr>
      <w:r>
        <w:t xml:space="preserve">Part </w:t>
      </w:r>
      <w:r>
        <w:rPr>
          <w:lang w:val="en-CA"/>
        </w:rPr>
        <w:t>G</w:t>
      </w:r>
      <w:r>
        <w:t xml:space="preserve">: </w:t>
      </w:r>
      <w:r>
        <w:rPr>
          <w:lang w:val="en-CA"/>
        </w:rPr>
        <w:t>Gender Equality Marker</w:t>
      </w:r>
      <w:r w:rsidR="63F74E67" w:rsidRPr="3CDDF27D">
        <w:rPr>
          <w:lang w:val="en-CA"/>
        </w:rPr>
        <w:t xml:space="preserve"> </w:t>
      </w:r>
    </w:p>
    <w:p w14:paraId="2D149BB3" w14:textId="77777777" w:rsidR="009B5927" w:rsidRDefault="009B5927" w:rsidP="00C66F01"/>
    <w:p w14:paraId="705302F5" w14:textId="04D9384D" w:rsidR="00D63659" w:rsidRDefault="008B651D" w:rsidP="00D63659">
      <w:pPr>
        <w:rPr>
          <w:rFonts w:asciiTheme="minorHAnsi" w:eastAsiaTheme="minorEastAsia" w:hAnsiTheme="minorHAnsi" w:cstheme="minorBidi"/>
          <w:lang w:val="en-CA" w:bidi="ar-SA"/>
        </w:rPr>
      </w:pPr>
      <w:r w:rsidRPr="009F3AC1">
        <w:rPr>
          <w:rFonts w:asciiTheme="minorHAnsi" w:eastAsiaTheme="minorEastAsia" w:hAnsiTheme="minorHAnsi" w:cstheme="minorBidi"/>
          <w:lang w:val="en-CA" w:bidi="ar-SA"/>
        </w:rPr>
        <w:t xml:space="preserve">A </w:t>
      </w:r>
      <w:r w:rsidR="00AE030F" w:rsidRPr="009F3AC1">
        <w:rPr>
          <w:rFonts w:asciiTheme="minorHAnsi" w:eastAsiaTheme="minorEastAsia" w:hAnsiTheme="minorHAnsi" w:cstheme="minorBidi"/>
          <w:lang w:val="en-CA" w:bidi="ar-SA"/>
        </w:rPr>
        <w:t>G</w:t>
      </w:r>
      <w:r w:rsidR="000F385C" w:rsidRPr="009F3AC1">
        <w:rPr>
          <w:rFonts w:asciiTheme="minorHAnsi" w:eastAsiaTheme="minorEastAsia" w:hAnsiTheme="minorHAnsi" w:cstheme="minorBidi"/>
          <w:lang w:val="en-CA" w:bidi="ar-SA"/>
        </w:rPr>
        <w:t xml:space="preserve">ender </w:t>
      </w:r>
      <w:r w:rsidR="00AE030F" w:rsidRPr="009F3AC1">
        <w:rPr>
          <w:rFonts w:asciiTheme="minorHAnsi" w:eastAsiaTheme="minorEastAsia" w:hAnsiTheme="minorHAnsi" w:cstheme="minorBidi"/>
          <w:lang w:val="en-CA" w:bidi="ar-SA"/>
        </w:rPr>
        <w:t>E</w:t>
      </w:r>
      <w:r w:rsidR="000F385C" w:rsidRPr="009F3AC1">
        <w:rPr>
          <w:rFonts w:asciiTheme="minorHAnsi" w:eastAsiaTheme="minorEastAsia" w:hAnsiTheme="minorHAnsi" w:cstheme="minorBidi"/>
          <w:lang w:val="en-CA" w:bidi="ar-SA"/>
        </w:rPr>
        <w:t xml:space="preserve">quality </w:t>
      </w:r>
      <w:r w:rsidR="00AE030F" w:rsidRPr="009F3AC1">
        <w:rPr>
          <w:rFonts w:asciiTheme="minorHAnsi" w:eastAsiaTheme="minorEastAsia" w:hAnsiTheme="minorHAnsi" w:cstheme="minorBidi"/>
          <w:lang w:val="en-CA" w:bidi="ar-SA"/>
        </w:rPr>
        <w:t>M</w:t>
      </w:r>
      <w:r w:rsidR="000F385C" w:rsidRPr="009F3AC1">
        <w:rPr>
          <w:rFonts w:asciiTheme="minorHAnsi" w:eastAsiaTheme="minorEastAsia" w:hAnsiTheme="minorHAnsi" w:cstheme="minorBidi"/>
          <w:lang w:val="en-CA" w:bidi="ar-SA"/>
        </w:rPr>
        <w:t>arker</w:t>
      </w:r>
      <w:r w:rsidR="00D45A58" w:rsidRPr="009F3AC1">
        <w:rPr>
          <w:rFonts w:asciiTheme="minorHAnsi" w:eastAsiaTheme="minorEastAsia" w:hAnsiTheme="minorHAnsi" w:cstheme="minorBidi"/>
          <w:lang w:val="en-CA" w:bidi="ar-SA"/>
        </w:rPr>
        <w:t xml:space="preserve"> (</w:t>
      </w:r>
      <w:r w:rsidR="00AE030F" w:rsidRPr="009F3AC1">
        <w:rPr>
          <w:rFonts w:asciiTheme="minorHAnsi" w:eastAsiaTheme="minorEastAsia" w:hAnsiTheme="minorHAnsi" w:cstheme="minorBidi"/>
          <w:lang w:val="en-CA" w:bidi="ar-SA"/>
        </w:rPr>
        <w:t>GEM</w:t>
      </w:r>
      <w:r w:rsidR="00D45A58" w:rsidRPr="009F3AC1">
        <w:rPr>
          <w:rFonts w:asciiTheme="minorHAnsi" w:eastAsiaTheme="minorEastAsia" w:hAnsiTheme="minorHAnsi" w:cstheme="minorBidi"/>
          <w:lang w:val="en-CA" w:bidi="ar-SA"/>
        </w:rPr>
        <w:t>)</w:t>
      </w:r>
      <w:r w:rsidRPr="009F3AC1">
        <w:rPr>
          <w:rFonts w:asciiTheme="minorHAnsi" w:eastAsiaTheme="minorEastAsia" w:hAnsiTheme="minorHAnsi" w:cstheme="minorBidi"/>
          <w:lang w:val="en-CA" w:bidi="ar-SA"/>
        </w:rPr>
        <w:t xml:space="preserve"> is a scoring system that </w:t>
      </w:r>
      <w:r w:rsidR="000F385C" w:rsidRPr="009F3AC1">
        <w:rPr>
          <w:rFonts w:asciiTheme="minorHAnsi" w:eastAsiaTheme="minorEastAsia" w:hAnsiTheme="minorHAnsi" w:cstheme="minorBidi"/>
          <w:lang w:val="en-CA" w:bidi="ar-SA"/>
        </w:rPr>
        <w:t>helps</w:t>
      </w:r>
      <w:r w:rsidRPr="009F3AC1">
        <w:rPr>
          <w:rFonts w:asciiTheme="minorHAnsi" w:eastAsiaTheme="minorEastAsia" w:hAnsiTheme="minorHAnsi" w:cstheme="minorBidi"/>
          <w:lang w:val="en-CA" w:bidi="ar-SA"/>
        </w:rPr>
        <w:t xml:space="preserve"> determine </w:t>
      </w:r>
      <w:r w:rsidR="00E85590" w:rsidRPr="009F3AC1">
        <w:rPr>
          <w:rFonts w:asciiTheme="minorHAnsi" w:eastAsiaTheme="minorEastAsia" w:hAnsiTheme="minorHAnsi" w:cstheme="minorBidi"/>
          <w:lang w:val="en-CA" w:bidi="ar-SA"/>
        </w:rPr>
        <w:t>t</w:t>
      </w:r>
      <w:r w:rsidR="005750F5" w:rsidRPr="009F3AC1">
        <w:rPr>
          <w:rFonts w:asciiTheme="minorHAnsi" w:eastAsiaTheme="minorEastAsia" w:hAnsiTheme="minorHAnsi" w:cstheme="minorBidi"/>
          <w:lang w:val="en-CA" w:bidi="ar-SA"/>
        </w:rPr>
        <w:t xml:space="preserve">he </w:t>
      </w:r>
      <w:r w:rsidR="000F385C" w:rsidRPr="009F3AC1">
        <w:rPr>
          <w:rFonts w:asciiTheme="minorHAnsi" w:eastAsiaTheme="minorEastAsia" w:hAnsiTheme="minorHAnsi" w:cstheme="minorBidi"/>
          <w:lang w:val="en-CA" w:bidi="ar-SA"/>
        </w:rPr>
        <w:t>extent</w:t>
      </w:r>
      <w:r w:rsidR="005750F5" w:rsidRPr="009F3AC1">
        <w:rPr>
          <w:rFonts w:asciiTheme="minorHAnsi" w:eastAsiaTheme="minorEastAsia" w:hAnsiTheme="minorHAnsi" w:cstheme="minorBidi"/>
          <w:lang w:val="en-CA" w:bidi="ar-SA"/>
        </w:rPr>
        <w:t xml:space="preserve"> to which</w:t>
      </w:r>
      <w:r w:rsidR="00E85590" w:rsidRPr="009F3AC1">
        <w:rPr>
          <w:rFonts w:asciiTheme="minorHAnsi" w:eastAsiaTheme="minorEastAsia" w:hAnsiTheme="minorHAnsi" w:cstheme="minorBidi"/>
          <w:lang w:val="en-CA" w:bidi="ar-SA"/>
        </w:rPr>
        <w:t xml:space="preserve"> </w:t>
      </w:r>
      <w:r w:rsidR="00956C2B" w:rsidRPr="009F3AC1">
        <w:rPr>
          <w:rFonts w:asciiTheme="minorHAnsi" w:eastAsiaTheme="minorEastAsia" w:hAnsiTheme="minorHAnsi" w:cstheme="minorBidi"/>
          <w:lang w:val="en-CA" w:bidi="ar-SA"/>
        </w:rPr>
        <w:t>project activities</w:t>
      </w:r>
      <w:r w:rsidR="00E85590" w:rsidRPr="009F3AC1">
        <w:rPr>
          <w:rFonts w:asciiTheme="minorHAnsi" w:eastAsiaTheme="minorEastAsia" w:hAnsiTheme="minorHAnsi" w:cstheme="minorBidi"/>
          <w:lang w:val="en-CA" w:bidi="ar-SA"/>
        </w:rPr>
        <w:t xml:space="preserve"> </w:t>
      </w:r>
      <w:r w:rsidR="000F385C" w:rsidRPr="009F3AC1">
        <w:rPr>
          <w:rFonts w:asciiTheme="minorHAnsi" w:eastAsiaTheme="minorEastAsia" w:hAnsiTheme="minorHAnsi" w:cstheme="minorBidi"/>
          <w:lang w:val="en-CA" w:bidi="ar-SA"/>
        </w:rPr>
        <w:t>could</w:t>
      </w:r>
      <w:r w:rsidR="00E85590" w:rsidRPr="009F3AC1">
        <w:rPr>
          <w:rFonts w:asciiTheme="minorHAnsi" w:eastAsiaTheme="minorEastAsia" w:hAnsiTheme="minorHAnsi" w:cstheme="minorBidi"/>
          <w:lang w:val="en-CA" w:bidi="ar-SA"/>
        </w:rPr>
        <w:t xml:space="preserve"> contribute to </w:t>
      </w:r>
      <w:r w:rsidR="000F385C" w:rsidRPr="009F3AC1">
        <w:rPr>
          <w:rFonts w:asciiTheme="minorHAnsi" w:eastAsiaTheme="minorEastAsia" w:hAnsiTheme="minorHAnsi" w:cstheme="minorBidi"/>
          <w:lang w:val="en-CA" w:bidi="ar-SA"/>
        </w:rPr>
        <w:t>advancing</w:t>
      </w:r>
      <w:r w:rsidR="00E85590" w:rsidRPr="009F3AC1">
        <w:rPr>
          <w:rFonts w:asciiTheme="minorHAnsi" w:eastAsiaTheme="minorEastAsia" w:hAnsiTheme="minorHAnsi" w:cstheme="minorBidi"/>
          <w:lang w:val="en-CA" w:bidi="ar-SA"/>
        </w:rPr>
        <w:t xml:space="preserve"> gender equality and</w:t>
      </w:r>
      <w:r w:rsidR="00D45A58" w:rsidRPr="009F3AC1">
        <w:rPr>
          <w:rFonts w:asciiTheme="minorHAnsi" w:eastAsiaTheme="minorEastAsia" w:hAnsiTheme="minorHAnsi" w:cstheme="minorBidi"/>
          <w:lang w:val="en-CA" w:bidi="ar-SA"/>
        </w:rPr>
        <w:t>/or</w:t>
      </w:r>
      <w:r w:rsidR="00E85590" w:rsidRPr="009F3AC1">
        <w:rPr>
          <w:rFonts w:asciiTheme="minorHAnsi" w:eastAsiaTheme="minorEastAsia" w:hAnsiTheme="minorHAnsi" w:cstheme="minorBidi"/>
          <w:lang w:val="en-CA" w:bidi="ar-SA"/>
        </w:rPr>
        <w:t xml:space="preserve"> </w:t>
      </w:r>
      <w:r w:rsidR="000F385C" w:rsidRPr="009F3AC1">
        <w:rPr>
          <w:rFonts w:asciiTheme="minorHAnsi" w:eastAsiaTheme="minorEastAsia" w:hAnsiTheme="minorHAnsi" w:cstheme="minorBidi"/>
          <w:lang w:val="en-CA" w:bidi="ar-SA"/>
        </w:rPr>
        <w:t xml:space="preserve">the </w:t>
      </w:r>
      <w:r w:rsidR="00E85590" w:rsidRPr="009F3AC1">
        <w:rPr>
          <w:rFonts w:asciiTheme="minorHAnsi" w:eastAsiaTheme="minorEastAsia" w:hAnsiTheme="minorHAnsi" w:cstheme="minorBidi"/>
          <w:lang w:val="en-CA" w:bidi="ar-SA"/>
        </w:rPr>
        <w:t>empowerment of women and girls.</w:t>
      </w:r>
      <w:r w:rsidR="00D63659">
        <w:rPr>
          <w:rFonts w:asciiTheme="minorHAnsi" w:eastAsiaTheme="minorEastAsia" w:hAnsiTheme="minorHAnsi" w:cstheme="minorBidi"/>
          <w:lang w:val="en-CA" w:bidi="ar-SA"/>
        </w:rPr>
        <w:t xml:space="preserve"> Please </w:t>
      </w:r>
      <w:r w:rsidR="00CF3747">
        <w:rPr>
          <w:rFonts w:asciiTheme="minorHAnsi" w:eastAsiaTheme="minorEastAsia" w:hAnsiTheme="minorHAnsi" w:cstheme="minorBidi"/>
          <w:lang w:val="en-CA" w:bidi="ar-SA"/>
        </w:rPr>
        <w:t>see</w:t>
      </w:r>
      <w:r w:rsidR="00D63659">
        <w:rPr>
          <w:rFonts w:asciiTheme="minorHAnsi" w:eastAsiaTheme="minorEastAsia" w:hAnsiTheme="minorHAnsi" w:cstheme="minorBidi"/>
          <w:lang w:val="en-CA" w:bidi="ar-SA"/>
        </w:rPr>
        <w:t xml:space="preserve"> </w:t>
      </w:r>
      <w:r w:rsidR="00B93EC1">
        <w:rPr>
          <w:rFonts w:asciiTheme="minorHAnsi" w:eastAsiaTheme="minorEastAsia" w:hAnsiTheme="minorHAnsi" w:cstheme="minorBidi"/>
          <w:lang w:val="en-CA" w:bidi="ar-SA"/>
        </w:rPr>
        <w:t xml:space="preserve">the </w:t>
      </w:r>
      <w:r w:rsidR="00CC79A7">
        <w:rPr>
          <w:rFonts w:asciiTheme="minorHAnsi" w:eastAsiaTheme="minorEastAsia" w:hAnsiTheme="minorHAnsi" w:cstheme="minorBidi"/>
          <w:lang w:val="en-CA" w:bidi="ar-SA"/>
        </w:rPr>
        <w:t>table</w:t>
      </w:r>
      <w:r w:rsidR="00CF3747">
        <w:rPr>
          <w:rFonts w:asciiTheme="minorHAnsi" w:eastAsiaTheme="minorEastAsia" w:hAnsiTheme="minorHAnsi" w:cstheme="minorBidi"/>
          <w:lang w:val="en-CA" w:bidi="ar-SA"/>
        </w:rPr>
        <w:t xml:space="preserve"> </w:t>
      </w:r>
      <w:r w:rsidR="00CC79A7">
        <w:rPr>
          <w:rFonts w:asciiTheme="minorHAnsi" w:eastAsiaTheme="minorEastAsia" w:hAnsiTheme="minorHAnsi" w:cstheme="minorBidi"/>
          <w:lang w:val="en-CA" w:bidi="ar-SA"/>
        </w:rPr>
        <w:t xml:space="preserve">below </w:t>
      </w:r>
      <w:r w:rsidR="00B93EC1">
        <w:rPr>
          <w:rFonts w:asciiTheme="minorHAnsi" w:eastAsiaTheme="minorEastAsia" w:hAnsiTheme="minorHAnsi" w:cstheme="minorBidi"/>
          <w:lang w:val="en-CA" w:bidi="ar-SA"/>
        </w:rPr>
        <w:t xml:space="preserve">for </w:t>
      </w:r>
      <w:r w:rsidR="00D63659">
        <w:rPr>
          <w:rFonts w:asciiTheme="minorHAnsi" w:eastAsiaTheme="minorEastAsia" w:hAnsiTheme="minorHAnsi" w:cstheme="minorBidi"/>
          <w:lang w:val="en-CA" w:bidi="ar-SA"/>
        </w:rPr>
        <w:t>the description of each G</w:t>
      </w:r>
      <w:r w:rsidR="00E15511">
        <w:rPr>
          <w:rFonts w:asciiTheme="minorHAnsi" w:eastAsiaTheme="minorEastAsia" w:hAnsiTheme="minorHAnsi" w:cstheme="minorBidi"/>
          <w:lang w:val="en-CA" w:bidi="ar-SA"/>
        </w:rPr>
        <w:t>ender Equality Marker</w:t>
      </w:r>
      <w:r w:rsidR="00D63659">
        <w:rPr>
          <w:rFonts w:asciiTheme="minorHAnsi" w:eastAsiaTheme="minorEastAsia" w:hAnsiTheme="minorHAnsi" w:cstheme="minorBidi"/>
          <w:lang w:val="en-CA" w:bidi="ar-SA"/>
        </w:rPr>
        <w:t>.</w:t>
      </w:r>
    </w:p>
    <w:p w14:paraId="61F32CFE" w14:textId="3BA55855" w:rsidR="001263A5" w:rsidRDefault="001263A5" w:rsidP="18BEA85C">
      <w:pPr>
        <w:rPr>
          <w:rFonts w:asciiTheme="minorHAnsi" w:eastAsiaTheme="minorEastAsia" w:hAnsiTheme="minorHAnsi" w:cstheme="minorBidi"/>
          <w:lang w:val="en-CA" w:bidi="ar-SA"/>
        </w:rPr>
      </w:pPr>
    </w:p>
    <w:p w14:paraId="233167F7" w14:textId="5C4E0F73" w:rsidR="00E05D3B" w:rsidRPr="00AE4C9C" w:rsidRDefault="1B6C7AE3" w:rsidP="00AE4C9C">
      <w:pPr>
        <w:pStyle w:val="ListParagraph"/>
        <w:numPr>
          <w:ilvl w:val="0"/>
          <w:numId w:val="31"/>
        </w:numPr>
      </w:pPr>
      <w:r w:rsidRPr="00FE3919">
        <w:t>What</w:t>
      </w:r>
      <w:r w:rsidRPr="00D63659">
        <w:t xml:space="preserve"> </w:t>
      </w:r>
      <w:r w:rsidR="231F00B5" w:rsidRPr="00D63659">
        <w:t>is</w:t>
      </w:r>
      <w:r w:rsidRPr="00D63659">
        <w:t xml:space="preserve"> </w:t>
      </w:r>
      <w:r w:rsidR="007B09D6" w:rsidRPr="00D63659">
        <w:t>the</w:t>
      </w:r>
      <w:r w:rsidRPr="00D63659">
        <w:t xml:space="preserve"> GEM </w:t>
      </w:r>
      <w:r w:rsidR="00773696" w:rsidRPr="00D63659">
        <w:t xml:space="preserve">level </w:t>
      </w:r>
      <w:r w:rsidRPr="00B93EC1">
        <w:t xml:space="preserve">that </w:t>
      </w:r>
      <w:r w:rsidR="007B09D6" w:rsidRPr="00B93EC1">
        <w:t xml:space="preserve">best </w:t>
      </w:r>
      <w:r w:rsidR="16A196C5" w:rsidRPr="00B93EC1">
        <w:t>describe</w:t>
      </w:r>
      <w:r w:rsidR="57DF4820" w:rsidRPr="00B93EC1">
        <w:t>s</w:t>
      </w:r>
      <w:r w:rsidRPr="00B93EC1">
        <w:t xml:space="preserve"> </w:t>
      </w:r>
      <w:r w:rsidR="6DFB9DAD" w:rsidRPr="00B93EC1">
        <w:t>your project? And why?</w:t>
      </w:r>
      <w:r w:rsidR="00E13EF9" w:rsidRPr="00B93EC1">
        <w:t xml:space="preserve"> </w:t>
      </w:r>
    </w:p>
    <w:p w14:paraId="4B8B1CA8" w14:textId="32D74035" w:rsidR="00D63659" w:rsidRDefault="00D63659" w:rsidP="18BEA85C">
      <w:pPr>
        <w:rPr>
          <w:rFonts w:asciiTheme="minorHAnsi" w:eastAsiaTheme="minorEastAsia" w:hAnsiTheme="minorHAnsi" w:cstheme="minorBidi"/>
          <w:lang w:val="en-CA" w:bidi="ar-SA"/>
        </w:rPr>
      </w:pPr>
    </w:p>
    <w:p w14:paraId="06C70FAB" w14:textId="77777777" w:rsidR="00D63659" w:rsidRDefault="00D63659" w:rsidP="18BEA85C">
      <w:pPr>
        <w:rPr>
          <w:rFonts w:asciiTheme="minorHAnsi" w:eastAsiaTheme="minorEastAsia" w:hAnsiTheme="minorHAnsi" w:cstheme="minorBidi"/>
          <w:lang w:val="en-CA" w:bidi="ar-SA"/>
        </w:rPr>
      </w:pPr>
    </w:p>
    <w:tbl>
      <w:tblPr>
        <w:tblStyle w:val="TableGrid"/>
        <w:tblW w:w="10201" w:type="dxa"/>
        <w:tblLook w:val="04A0" w:firstRow="1" w:lastRow="0" w:firstColumn="1" w:lastColumn="0" w:noHBand="0" w:noVBand="1"/>
      </w:tblPr>
      <w:tblGrid>
        <w:gridCol w:w="10201"/>
      </w:tblGrid>
      <w:tr w:rsidR="00E05D3B" w:rsidRPr="003B2777" w14:paraId="6E46EA36" w14:textId="77777777" w:rsidTr="009F3AC1">
        <w:trPr>
          <w:trHeight w:val="271"/>
        </w:trPr>
        <w:tc>
          <w:tcPr>
            <w:tcW w:w="4416" w:type="dxa"/>
          </w:tcPr>
          <w:p w14:paraId="6081CA9E" w14:textId="5DC4F6E4" w:rsidR="00E05D3B" w:rsidRPr="009F3AC1" w:rsidRDefault="00E05D3B" w:rsidP="006F78EC">
            <w:pPr>
              <w:jc w:val="center"/>
              <w:rPr>
                <w:rFonts w:cstheme="minorHAnsi"/>
                <w:b/>
                <w:color w:val="333333"/>
                <w:sz w:val="22"/>
                <w:szCs w:val="22"/>
                <w:shd w:val="clear" w:color="auto" w:fill="FFFFFF"/>
              </w:rPr>
            </w:pPr>
            <w:r w:rsidRPr="009F3AC1">
              <w:rPr>
                <w:rFonts w:ascii="Calibri" w:hAnsi="Calibri" w:cstheme="minorHAnsi"/>
                <w:b/>
                <w:color w:val="333333"/>
                <w:sz w:val="22"/>
                <w:szCs w:val="22"/>
                <w:shd w:val="clear" w:color="auto" w:fill="FFFFFF"/>
              </w:rPr>
              <w:t>Gender Equality Marker</w:t>
            </w:r>
            <w:r w:rsidR="00E15511" w:rsidRPr="009F3AC1">
              <w:rPr>
                <w:rFonts w:ascii="Calibri" w:hAnsi="Calibri" w:cstheme="minorHAnsi"/>
                <w:b/>
                <w:color w:val="333333"/>
                <w:sz w:val="22"/>
                <w:szCs w:val="22"/>
                <w:shd w:val="clear" w:color="auto" w:fill="FFFFFF"/>
              </w:rPr>
              <w:t xml:space="preserve"> (GEM)</w:t>
            </w:r>
          </w:p>
        </w:tc>
      </w:tr>
      <w:tr w:rsidR="00E05D3B" w:rsidRPr="003B2777" w14:paraId="72A19E2F" w14:textId="77777777" w:rsidTr="009F3AC1">
        <w:trPr>
          <w:trHeight w:val="543"/>
        </w:trPr>
        <w:tc>
          <w:tcPr>
            <w:tcW w:w="4416" w:type="dxa"/>
          </w:tcPr>
          <w:p w14:paraId="3193F927" w14:textId="274EEE52" w:rsidR="00E05D3B" w:rsidRPr="009F3AC1" w:rsidRDefault="00E05D3B" w:rsidP="006F78EC">
            <w:pPr>
              <w:jc w:val="both"/>
              <w:rPr>
                <w:rFonts w:cstheme="minorHAnsi"/>
                <w:sz w:val="22"/>
                <w:szCs w:val="22"/>
              </w:rPr>
            </w:pPr>
            <w:r w:rsidRPr="009F3AC1">
              <w:rPr>
                <w:rFonts w:ascii="Calibri" w:hAnsi="Calibri" w:cstheme="minorHAnsi"/>
                <w:b/>
                <w:color w:val="333333"/>
                <w:sz w:val="22"/>
                <w:szCs w:val="22"/>
                <w:shd w:val="clear" w:color="auto" w:fill="FFFFFF"/>
              </w:rPr>
              <w:t>Gender blind (GE 0):</w:t>
            </w:r>
            <w:r w:rsidRPr="009F3AC1">
              <w:rPr>
                <w:rFonts w:ascii="Calibri" w:hAnsi="Calibri" w:cstheme="minorHAnsi"/>
                <w:sz w:val="22"/>
                <w:szCs w:val="22"/>
              </w:rPr>
              <w:t xml:space="preserve"> The project ignores gender norms, roles</w:t>
            </w:r>
            <w:r w:rsidR="00591A96">
              <w:rPr>
                <w:rFonts w:ascii="Calibri" w:hAnsi="Calibri" w:cstheme="minorHAnsi"/>
                <w:sz w:val="22"/>
                <w:szCs w:val="22"/>
              </w:rPr>
              <w:t>,</w:t>
            </w:r>
            <w:r w:rsidRPr="009F3AC1">
              <w:rPr>
                <w:rFonts w:ascii="Calibri" w:hAnsi="Calibri" w:cstheme="minorHAnsi"/>
                <w:sz w:val="22"/>
                <w:szCs w:val="22"/>
              </w:rPr>
              <w:t xml:space="preserve"> and relations, differences in opportunities</w:t>
            </w:r>
            <w:r w:rsidR="00591A96">
              <w:rPr>
                <w:rFonts w:ascii="Calibri" w:hAnsi="Calibri" w:cstheme="minorHAnsi"/>
                <w:sz w:val="22"/>
                <w:szCs w:val="22"/>
              </w:rPr>
              <w:t>,</w:t>
            </w:r>
            <w:r w:rsidRPr="009F3AC1">
              <w:rPr>
                <w:rFonts w:ascii="Calibri" w:hAnsi="Calibri" w:cstheme="minorHAnsi"/>
                <w:sz w:val="22"/>
                <w:szCs w:val="22"/>
              </w:rPr>
              <w:t xml:space="preserve"> and resource allocation for women and men. It does not include an explicit focus on gender equality, does not include specific activities designed to reduce gender-based inequalities</w:t>
            </w:r>
            <w:r w:rsidR="00591A96">
              <w:rPr>
                <w:rFonts w:ascii="Calibri" w:hAnsi="Calibri" w:cstheme="minorHAnsi"/>
                <w:sz w:val="22"/>
                <w:szCs w:val="22"/>
              </w:rPr>
              <w:t>,</w:t>
            </w:r>
            <w:r w:rsidRPr="009F3AC1">
              <w:rPr>
                <w:rFonts w:ascii="Calibri" w:hAnsi="Calibri" w:cstheme="minorHAnsi"/>
                <w:sz w:val="22"/>
                <w:szCs w:val="22"/>
              </w:rPr>
              <w:t xml:space="preserve"> and has no gender equality outcomes.</w:t>
            </w:r>
          </w:p>
          <w:p w14:paraId="14CA176D" w14:textId="77777777" w:rsidR="00E05D3B" w:rsidRPr="009F3AC1" w:rsidRDefault="00E05D3B" w:rsidP="006F78EC">
            <w:pPr>
              <w:jc w:val="both"/>
              <w:rPr>
                <w:rFonts w:cstheme="minorHAnsi"/>
                <w:sz w:val="22"/>
                <w:szCs w:val="22"/>
              </w:rPr>
            </w:pPr>
            <w:r w:rsidRPr="009F3AC1">
              <w:rPr>
                <w:rFonts w:ascii="Calibri" w:hAnsi="Calibri" w:cstheme="minorHAnsi"/>
                <w:b/>
                <w:sz w:val="22"/>
                <w:szCs w:val="22"/>
              </w:rPr>
              <w:t>Example:</w:t>
            </w:r>
            <w:r w:rsidRPr="009F3AC1">
              <w:rPr>
                <w:rFonts w:ascii="Calibri" w:hAnsi="Calibri" w:cstheme="minorHAnsi"/>
                <w:sz w:val="22"/>
                <w:szCs w:val="22"/>
              </w:rPr>
              <w:t xml:space="preserve"> </w:t>
            </w:r>
            <w:r w:rsidRPr="009F3AC1">
              <w:rPr>
                <w:rFonts w:ascii="Calibri" w:hAnsi="Calibri" w:cstheme="minorHAnsi"/>
                <w:i/>
                <w:sz w:val="22"/>
                <w:szCs w:val="22"/>
              </w:rPr>
              <w:t>A project aiming at supporting local farmers’ access to micro-credit to purchase agricultural inputs such as pesticides or fertilizers, which does not address gender biases in access to and control over productive inputs and/or include specific measures to target women farmers.</w:t>
            </w:r>
          </w:p>
          <w:p w14:paraId="27F1644D" w14:textId="77777777" w:rsidR="00E05D3B" w:rsidRPr="009F3AC1" w:rsidRDefault="00E05D3B" w:rsidP="006F78EC">
            <w:pPr>
              <w:pStyle w:val="ListParagraph"/>
              <w:ind w:left="771"/>
              <w:jc w:val="both"/>
              <w:rPr>
                <w:rFonts w:cstheme="minorHAnsi"/>
                <w:sz w:val="22"/>
                <w:szCs w:val="22"/>
              </w:rPr>
            </w:pPr>
          </w:p>
        </w:tc>
      </w:tr>
      <w:tr w:rsidR="00E05D3B" w:rsidRPr="003B2777" w14:paraId="436D2D51" w14:textId="77777777" w:rsidTr="009F3AC1">
        <w:trPr>
          <w:trHeight w:val="145"/>
        </w:trPr>
        <w:tc>
          <w:tcPr>
            <w:tcW w:w="4416" w:type="dxa"/>
          </w:tcPr>
          <w:p w14:paraId="3D3E6477" w14:textId="5FFA0BC2" w:rsidR="00E05D3B" w:rsidRPr="009F3AC1" w:rsidRDefault="00E05D3B" w:rsidP="006F78EC">
            <w:pPr>
              <w:jc w:val="both"/>
              <w:rPr>
                <w:rFonts w:cstheme="minorHAnsi"/>
                <w:color w:val="333333"/>
                <w:sz w:val="22"/>
                <w:szCs w:val="22"/>
                <w:shd w:val="clear" w:color="auto" w:fill="FFFFFF"/>
              </w:rPr>
            </w:pPr>
            <w:r w:rsidRPr="009F3AC1">
              <w:rPr>
                <w:rFonts w:ascii="Calibri" w:hAnsi="Calibri" w:cstheme="minorHAnsi"/>
                <w:b/>
                <w:color w:val="333333"/>
                <w:sz w:val="22"/>
                <w:szCs w:val="22"/>
                <w:shd w:val="clear" w:color="auto" w:fill="FFFFFF"/>
              </w:rPr>
              <w:t>Gender</w:t>
            </w:r>
            <w:r w:rsidR="00591A96">
              <w:rPr>
                <w:rFonts w:ascii="Calibri" w:hAnsi="Calibri" w:cstheme="minorHAnsi"/>
                <w:b/>
                <w:color w:val="333333"/>
                <w:sz w:val="22"/>
                <w:szCs w:val="22"/>
                <w:shd w:val="clear" w:color="auto" w:fill="FFFFFF"/>
              </w:rPr>
              <w:t>-</w:t>
            </w:r>
            <w:r w:rsidRPr="009F3AC1">
              <w:rPr>
                <w:rFonts w:ascii="Calibri" w:hAnsi="Calibri" w:cstheme="minorHAnsi"/>
                <w:b/>
                <w:color w:val="333333"/>
                <w:sz w:val="22"/>
                <w:szCs w:val="22"/>
                <w:shd w:val="clear" w:color="auto" w:fill="FFFFFF"/>
              </w:rPr>
              <w:t>sensitive (GE1):</w:t>
            </w:r>
            <w:r w:rsidRPr="009F3AC1">
              <w:rPr>
                <w:rFonts w:ascii="Calibri" w:hAnsi="Calibri" w:cstheme="minorHAnsi"/>
                <w:color w:val="333333"/>
                <w:sz w:val="22"/>
                <w:szCs w:val="22"/>
                <w:shd w:val="clear" w:color="auto" w:fill="FFFFFF"/>
              </w:rPr>
              <w:t xml:space="preserve"> </w:t>
            </w:r>
            <w:r w:rsidRPr="009F3AC1">
              <w:rPr>
                <w:rFonts w:ascii="Calibri" w:hAnsi="Calibri" w:cstheme="minorHAnsi"/>
                <w:sz w:val="22"/>
                <w:szCs w:val="22"/>
              </w:rPr>
              <w:t xml:space="preserve">The project indicates gender inequalities awareness, although no remedial action is developed. It does not include an explicit focus on gender equality in the project results/outcomes. </w:t>
            </w:r>
          </w:p>
          <w:p w14:paraId="0B43D85A" w14:textId="77777777" w:rsidR="00E05D3B" w:rsidRDefault="00E05D3B" w:rsidP="006F78EC">
            <w:pPr>
              <w:jc w:val="both"/>
              <w:rPr>
                <w:rFonts w:ascii="Calibri" w:hAnsi="Calibri" w:cstheme="minorHAnsi"/>
                <w:i/>
                <w:sz w:val="22"/>
                <w:szCs w:val="22"/>
              </w:rPr>
            </w:pPr>
            <w:r w:rsidRPr="009F3AC1">
              <w:rPr>
                <w:rFonts w:ascii="Calibri" w:hAnsi="Calibri" w:cstheme="minorHAnsi"/>
                <w:b/>
                <w:color w:val="333333"/>
                <w:sz w:val="22"/>
                <w:szCs w:val="22"/>
                <w:shd w:val="clear" w:color="auto" w:fill="FFFFFF"/>
              </w:rPr>
              <w:t>Example:</w:t>
            </w:r>
            <w:r w:rsidRPr="009F3AC1">
              <w:rPr>
                <w:rFonts w:ascii="Calibri" w:hAnsi="Calibri" w:cstheme="minorHAnsi"/>
                <w:color w:val="333333"/>
                <w:sz w:val="22"/>
                <w:szCs w:val="22"/>
                <w:shd w:val="clear" w:color="auto" w:fill="FFFFFF"/>
              </w:rPr>
              <w:t xml:space="preserve"> </w:t>
            </w:r>
            <w:r w:rsidRPr="009F3AC1">
              <w:rPr>
                <w:rFonts w:ascii="Calibri" w:hAnsi="Calibri" w:cstheme="minorHAnsi"/>
                <w:i/>
                <w:sz w:val="22"/>
                <w:szCs w:val="22"/>
              </w:rPr>
              <w:t xml:space="preserve">A </w:t>
            </w:r>
            <w:r w:rsidR="008A63F9">
              <w:rPr>
                <w:rFonts w:ascii="Calibri" w:hAnsi="Calibri" w:cstheme="minorHAnsi"/>
                <w:i/>
                <w:sz w:val="22"/>
                <w:szCs w:val="22"/>
              </w:rPr>
              <w:t>vocational training</w:t>
            </w:r>
            <w:r w:rsidRPr="009F3AC1">
              <w:rPr>
                <w:rFonts w:ascii="Calibri" w:hAnsi="Calibri" w:cstheme="minorHAnsi"/>
                <w:i/>
                <w:sz w:val="22"/>
                <w:szCs w:val="22"/>
              </w:rPr>
              <w:t xml:space="preserve"> project for which a gender analysis has been conducted, but where gender equality is not a deliberate </w:t>
            </w:r>
            <w:proofErr w:type="gramStart"/>
            <w:r w:rsidRPr="009F3AC1">
              <w:rPr>
                <w:rFonts w:ascii="Calibri" w:hAnsi="Calibri" w:cstheme="minorHAnsi"/>
                <w:i/>
                <w:sz w:val="22"/>
                <w:szCs w:val="22"/>
              </w:rPr>
              <w:t>objective</w:t>
            </w:r>
            <w:proofErr w:type="gramEnd"/>
            <w:r w:rsidRPr="009F3AC1">
              <w:rPr>
                <w:rFonts w:ascii="Calibri" w:hAnsi="Calibri" w:cstheme="minorHAnsi"/>
                <w:i/>
                <w:sz w:val="22"/>
                <w:szCs w:val="22"/>
              </w:rPr>
              <w:t xml:space="preserve"> and which does not include specific activities designed to reduce gender-based inequalities (e.g. in access to services, markets, risks, benefits</w:t>
            </w:r>
            <w:r w:rsidR="00591A96">
              <w:rPr>
                <w:rFonts w:ascii="Calibri" w:hAnsi="Calibri" w:cstheme="minorHAnsi"/>
                <w:i/>
                <w:sz w:val="22"/>
                <w:szCs w:val="22"/>
              </w:rPr>
              <w:t>,</w:t>
            </w:r>
            <w:r w:rsidRPr="009F3AC1">
              <w:rPr>
                <w:rFonts w:ascii="Calibri" w:hAnsi="Calibri" w:cstheme="minorHAnsi"/>
                <w:i/>
                <w:sz w:val="22"/>
                <w:szCs w:val="22"/>
              </w:rPr>
              <w:t xml:space="preserve"> and opportunities)</w:t>
            </w:r>
            <w:r w:rsidR="004F3EE7">
              <w:rPr>
                <w:rFonts w:ascii="Calibri" w:hAnsi="Calibri" w:cstheme="minorHAnsi"/>
                <w:i/>
                <w:sz w:val="22"/>
                <w:szCs w:val="22"/>
              </w:rPr>
              <w:t>.</w:t>
            </w:r>
          </w:p>
          <w:p w14:paraId="1DA0F895" w14:textId="32F8BBA8" w:rsidR="004F3EE7" w:rsidRPr="009F3AC1" w:rsidRDefault="004F3EE7" w:rsidP="006F78EC">
            <w:pPr>
              <w:jc w:val="both"/>
              <w:rPr>
                <w:rFonts w:cstheme="minorHAnsi"/>
                <w:color w:val="333333"/>
                <w:sz w:val="22"/>
                <w:szCs w:val="22"/>
                <w:shd w:val="clear" w:color="auto" w:fill="FFFFFF"/>
              </w:rPr>
            </w:pPr>
          </w:p>
        </w:tc>
      </w:tr>
      <w:tr w:rsidR="00E05D3B" w:rsidRPr="003B2777" w14:paraId="19FC6DC5" w14:textId="77777777" w:rsidTr="009F3AC1">
        <w:trPr>
          <w:trHeight w:val="145"/>
        </w:trPr>
        <w:tc>
          <w:tcPr>
            <w:tcW w:w="4416" w:type="dxa"/>
          </w:tcPr>
          <w:p w14:paraId="4E705750" w14:textId="11DA6D43" w:rsidR="00E05D3B" w:rsidRPr="009F3AC1" w:rsidRDefault="00E05D3B" w:rsidP="006F78EC">
            <w:pPr>
              <w:jc w:val="both"/>
              <w:rPr>
                <w:rFonts w:cstheme="minorHAnsi"/>
                <w:sz w:val="22"/>
                <w:szCs w:val="22"/>
              </w:rPr>
            </w:pPr>
            <w:r w:rsidRPr="009F3AC1">
              <w:rPr>
                <w:rFonts w:ascii="Calibri" w:hAnsi="Calibri" w:cstheme="minorHAnsi"/>
                <w:b/>
                <w:color w:val="333333"/>
                <w:sz w:val="22"/>
                <w:szCs w:val="22"/>
                <w:shd w:val="clear" w:color="auto" w:fill="FFFFFF"/>
              </w:rPr>
              <w:t>Gender</w:t>
            </w:r>
            <w:r w:rsidR="00591A96">
              <w:rPr>
                <w:rFonts w:ascii="Calibri" w:hAnsi="Calibri" w:cstheme="minorHAnsi"/>
                <w:b/>
                <w:color w:val="333333"/>
                <w:sz w:val="22"/>
                <w:szCs w:val="22"/>
                <w:shd w:val="clear" w:color="auto" w:fill="FFFFFF"/>
              </w:rPr>
              <w:t>-</w:t>
            </w:r>
            <w:r w:rsidRPr="009F3AC1">
              <w:rPr>
                <w:rFonts w:ascii="Calibri" w:hAnsi="Calibri" w:cstheme="minorHAnsi"/>
                <w:b/>
                <w:color w:val="333333"/>
                <w:sz w:val="22"/>
                <w:szCs w:val="22"/>
                <w:shd w:val="clear" w:color="auto" w:fill="FFFFFF"/>
              </w:rPr>
              <w:t>responsive (GE2):</w:t>
            </w:r>
            <w:r w:rsidRPr="009F3AC1">
              <w:rPr>
                <w:rFonts w:ascii="Calibri" w:hAnsi="Calibri" w:cstheme="minorHAnsi"/>
                <w:color w:val="333333"/>
                <w:sz w:val="22"/>
                <w:szCs w:val="22"/>
                <w:shd w:val="clear" w:color="auto" w:fill="FFFFFF"/>
              </w:rPr>
              <w:t xml:space="preserve"> </w:t>
            </w:r>
            <w:r w:rsidRPr="009F3AC1">
              <w:rPr>
                <w:rFonts w:ascii="Calibri" w:hAnsi="Calibri" w:cstheme="minorHAnsi"/>
                <w:sz w:val="22"/>
                <w:szCs w:val="22"/>
              </w:rPr>
              <w:t>The project</w:t>
            </w:r>
            <w:r w:rsidRPr="009F3AC1">
              <w:rPr>
                <w:rFonts w:ascii="Calibri" w:hAnsi="Calibri" w:cstheme="minorHAnsi"/>
                <w:color w:val="333333"/>
                <w:sz w:val="22"/>
                <w:szCs w:val="22"/>
                <w:shd w:val="clear" w:color="auto" w:fill="FFFFFF"/>
              </w:rPr>
              <w:t xml:space="preserve"> </w:t>
            </w:r>
            <w:r w:rsidRPr="009F3AC1">
              <w:rPr>
                <w:rFonts w:ascii="Calibri" w:hAnsi="Calibri" w:cstheme="minorHAnsi"/>
                <w:sz w:val="22"/>
                <w:szCs w:val="22"/>
              </w:rPr>
              <w:t xml:space="preserve">identifies and acknowledges the existing differences and inequalities between women and men </w:t>
            </w:r>
            <w:r w:rsidRPr="009F3AC1">
              <w:rPr>
                <w:rFonts w:ascii="Calibri" w:hAnsi="Calibri" w:cstheme="minorHAnsi"/>
                <w:b/>
                <w:bCs/>
                <w:sz w:val="22"/>
                <w:szCs w:val="22"/>
              </w:rPr>
              <w:t>AND</w:t>
            </w:r>
            <w:r w:rsidRPr="009F3AC1">
              <w:rPr>
                <w:rFonts w:ascii="Calibri" w:hAnsi="Calibri" w:cstheme="minorHAnsi"/>
                <w:sz w:val="22"/>
                <w:szCs w:val="22"/>
              </w:rPr>
              <w:t xml:space="preserve"> articulates policies and actions which address the different needs, aspirations, capacities</w:t>
            </w:r>
            <w:r w:rsidR="00591A96">
              <w:rPr>
                <w:rFonts w:ascii="Calibri" w:hAnsi="Calibri" w:cstheme="minorHAnsi"/>
                <w:sz w:val="22"/>
                <w:szCs w:val="22"/>
              </w:rPr>
              <w:t>,</w:t>
            </w:r>
            <w:r w:rsidRPr="009F3AC1">
              <w:rPr>
                <w:rFonts w:ascii="Calibri" w:hAnsi="Calibri" w:cstheme="minorHAnsi"/>
                <w:sz w:val="22"/>
                <w:szCs w:val="22"/>
              </w:rPr>
              <w:t xml:space="preserve"> and contributions of women and men. Gender equality is an important and deliberate objective, but not the principal reason for undertaking the project. The project, in addition to other objectives, is designed to have a positive impact on advancing gender equality and/or the empowerment of women and girls. </w:t>
            </w:r>
          </w:p>
          <w:p w14:paraId="46D27E90" w14:textId="039E4D61" w:rsidR="00E05D3B" w:rsidRPr="009F3AC1" w:rsidRDefault="00E05D3B" w:rsidP="006F78EC">
            <w:pPr>
              <w:jc w:val="both"/>
              <w:rPr>
                <w:rFonts w:cstheme="minorHAnsi"/>
                <w:sz w:val="22"/>
                <w:szCs w:val="22"/>
              </w:rPr>
            </w:pPr>
            <w:r w:rsidRPr="009F3AC1">
              <w:rPr>
                <w:rFonts w:ascii="Calibri" w:hAnsi="Calibri" w:cstheme="minorHAnsi"/>
                <w:b/>
                <w:sz w:val="22"/>
                <w:szCs w:val="22"/>
              </w:rPr>
              <w:t>Example:</w:t>
            </w:r>
            <w:r w:rsidRPr="009F3AC1">
              <w:rPr>
                <w:rFonts w:ascii="Calibri" w:hAnsi="Calibri" w:cstheme="minorHAnsi"/>
                <w:sz w:val="22"/>
                <w:szCs w:val="22"/>
              </w:rPr>
              <w:t xml:space="preserve"> </w:t>
            </w:r>
            <w:r w:rsidRPr="009F3AC1">
              <w:rPr>
                <w:rFonts w:ascii="Calibri" w:hAnsi="Calibri" w:cstheme="minorHAnsi"/>
                <w:i/>
                <w:sz w:val="22"/>
                <w:szCs w:val="22"/>
              </w:rPr>
              <w:t xml:space="preserve">A project focusing on decentralization and local governance processes aimed at building the capacity of local governments for improved planning and financial management, but which also defines specific objectives to strengthen women’s participation in decision making at </w:t>
            </w:r>
            <w:r w:rsidR="00591A96">
              <w:rPr>
                <w:rFonts w:ascii="Calibri" w:hAnsi="Calibri" w:cstheme="minorHAnsi"/>
                <w:i/>
                <w:sz w:val="22"/>
                <w:szCs w:val="22"/>
              </w:rPr>
              <w:t xml:space="preserve">the </w:t>
            </w:r>
            <w:r w:rsidRPr="009F3AC1">
              <w:rPr>
                <w:rFonts w:ascii="Calibri" w:hAnsi="Calibri" w:cstheme="minorHAnsi"/>
                <w:i/>
                <w:sz w:val="22"/>
                <w:szCs w:val="22"/>
              </w:rPr>
              <w:t>municipal level and ensure gender-responsive services, for example through gender-budgeting initiatives</w:t>
            </w:r>
            <w:r w:rsidRPr="009F3AC1">
              <w:rPr>
                <w:rFonts w:ascii="Calibri" w:hAnsi="Calibri" w:cstheme="minorHAnsi"/>
                <w:sz w:val="22"/>
                <w:szCs w:val="22"/>
              </w:rPr>
              <w:t>.</w:t>
            </w:r>
          </w:p>
          <w:p w14:paraId="144E46BD" w14:textId="77777777" w:rsidR="00E05D3B" w:rsidRPr="009F3AC1" w:rsidRDefault="00E05D3B" w:rsidP="006F78EC">
            <w:pPr>
              <w:jc w:val="both"/>
              <w:rPr>
                <w:rFonts w:cstheme="minorHAnsi"/>
                <w:b/>
                <w:color w:val="333333"/>
                <w:sz w:val="22"/>
                <w:szCs w:val="22"/>
                <w:shd w:val="clear" w:color="auto" w:fill="FFFFFF"/>
              </w:rPr>
            </w:pPr>
          </w:p>
        </w:tc>
      </w:tr>
      <w:tr w:rsidR="00E05D3B" w:rsidRPr="003B2777" w14:paraId="5759370C" w14:textId="77777777" w:rsidTr="009F3AC1">
        <w:trPr>
          <w:trHeight w:val="2205"/>
        </w:trPr>
        <w:tc>
          <w:tcPr>
            <w:tcW w:w="4416" w:type="dxa"/>
          </w:tcPr>
          <w:p w14:paraId="040BDF62" w14:textId="610025B4" w:rsidR="00E05D3B" w:rsidRPr="009F3AC1" w:rsidRDefault="00E05D3B" w:rsidP="006F78EC">
            <w:pPr>
              <w:jc w:val="both"/>
              <w:rPr>
                <w:rFonts w:cstheme="minorHAnsi"/>
                <w:b/>
                <w:bCs/>
                <w:sz w:val="22"/>
                <w:szCs w:val="22"/>
              </w:rPr>
            </w:pPr>
            <w:r w:rsidRPr="009F3AC1">
              <w:rPr>
                <w:rFonts w:ascii="Calibri" w:hAnsi="Calibri" w:cstheme="minorHAnsi"/>
                <w:b/>
                <w:bCs/>
                <w:color w:val="333333"/>
                <w:sz w:val="22"/>
                <w:szCs w:val="22"/>
                <w:shd w:val="clear" w:color="auto" w:fill="FFFFFF"/>
              </w:rPr>
              <w:t>Gender transformative</w:t>
            </w:r>
            <w:r w:rsidRPr="009F3AC1">
              <w:rPr>
                <w:rFonts w:ascii="Calibri" w:hAnsi="Calibri" w:cstheme="minorHAnsi"/>
                <w:sz w:val="22"/>
                <w:szCs w:val="22"/>
              </w:rPr>
              <w:t xml:space="preserve"> (</w:t>
            </w:r>
            <w:r w:rsidRPr="009F3AC1">
              <w:rPr>
                <w:rFonts w:ascii="Calibri" w:hAnsi="Calibri" w:cstheme="minorHAnsi"/>
                <w:b/>
                <w:bCs/>
                <w:sz w:val="22"/>
                <w:szCs w:val="22"/>
              </w:rPr>
              <w:t>GE3</w:t>
            </w:r>
            <w:r w:rsidRPr="009F3AC1">
              <w:rPr>
                <w:rFonts w:ascii="Calibri" w:hAnsi="Calibri" w:cstheme="minorHAnsi"/>
                <w:sz w:val="22"/>
                <w:szCs w:val="22"/>
              </w:rPr>
              <w:t>): The project is gender</w:t>
            </w:r>
            <w:r w:rsidR="00591A96">
              <w:rPr>
                <w:rFonts w:ascii="Calibri" w:hAnsi="Calibri" w:cstheme="minorHAnsi"/>
                <w:sz w:val="22"/>
                <w:szCs w:val="22"/>
              </w:rPr>
              <w:t>-</w:t>
            </w:r>
            <w:r w:rsidRPr="009F3AC1">
              <w:rPr>
                <w:rFonts w:ascii="Calibri" w:hAnsi="Calibri" w:cstheme="minorHAnsi"/>
                <w:sz w:val="22"/>
                <w:szCs w:val="22"/>
              </w:rPr>
              <w:t xml:space="preserve">sensitive </w:t>
            </w:r>
            <w:r w:rsidRPr="009F3AC1">
              <w:rPr>
                <w:rFonts w:ascii="Calibri" w:hAnsi="Calibri" w:cstheme="minorHAnsi"/>
                <w:b/>
                <w:bCs/>
                <w:sz w:val="22"/>
                <w:szCs w:val="22"/>
              </w:rPr>
              <w:t>AND</w:t>
            </w:r>
            <w:r w:rsidRPr="009F3AC1">
              <w:rPr>
                <w:rFonts w:ascii="Calibri" w:hAnsi="Calibri" w:cstheme="minorHAnsi"/>
                <w:sz w:val="22"/>
                <w:szCs w:val="22"/>
              </w:rPr>
              <w:t xml:space="preserve"> seeks to address and positively transform the root causes of gender inequality for girls, boys, women</w:t>
            </w:r>
            <w:r w:rsidR="00591A96">
              <w:rPr>
                <w:rFonts w:ascii="Calibri" w:hAnsi="Calibri" w:cstheme="minorHAnsi"/>
                <w:sz w:val="22"/>
                <w:szCs w:val="22"/>
              </w:rPr>
              <w:t>,</w:t>
            </w:r>
            <w:r w:rsidRPr="009F3AC1">
              <w:rPr>
                <w:rFonts w:ascii="Calibri" w:hAnsi="Calibri" w:cstheme="minorHAnsi"/>
                <w:sz w:val="22"/>
                <w:szCs w:val="22"/>
              </w:rPr>
              <w:t xml:space="preserve"> and men. It implements actions and initiatives that challenge existing discriminatory policies and/or practices and carries out changes for the betterment of </w:t>
            </w:r>
            <w:r w:rsidR="00591A96">
              <w:rPr>
                <w:rFonts w:ascii="Calibri" w:hAnsi="Calibri" w:cstheme="minorHAnsi"/>
                <w:sz w:val="22"/>
                <w:szCs w:val="22"/>
              </w:rPr>
              <w:t xml:space="preserve">the </w:t>
            </w:r>
            <w:r w:rsidRPr="009F3AC1">
              <w:rPr>
                <w:rFonts w:ascii="Calibri" w:hAnsi="Calibri" w:cstheme="minorHAnsi"/>
                <w:sz w:val="22"/>
                <w:szCs w:val="22"/>
              </w:rPr>
              <w:t>quality of life for all.</w:t>
            </w:r>
            <w:r w:rsidRPr="009F3AC1">
              <w:rPr>
                <w:rFonts w:ascii="Calibri" w:hAnsi="Calibri" w:cstheme="minorHAnsi"/>
                <w:color w:val="333333"/>
                <w:sz w:val="22"/>
                <w:szCs w:val="22"/>
                <w:shd w:val="clear" w:color="auto" w:fill="FFFFFF"/>
              </w:rPr>
              <w:t> </w:t>
            </w:r>
            <w:r w:rsidRPr="009F3AC1">
              <w:rPr>
                <w:rFonts w:ascii="Calibri" w:hAnsi="Calibri" w:cstheme="minorHAnsi"/>
                <w:sz w:val="22"/>
                <w:szCs w:val="22"/>
              </w:rPr>
              <w:t>Gender equality is the principal objective the project was designed specially to address gender inequalities and would not otherwise be undertaken.</w:t>
            </w:r>
          </w:p>
          <w:p w14:paraId="56856AA6" w14:textId="77777777" w:rsidR="00E05D3B" w:rsidRPr="009F3AC1" w:rsidRDefault="00E05D3B" w:rsidP="006F78EC">
            <w:pPr>
              <w:jc w:val="both"/>
              <w:rPr>
                <w:rFonts w:cstheme="minorHAnsi"/>
                <w:sz w:val="22"/>
                <w:szCs w:val="22"/>
              </w:rPr>
            </w:pPr>
            <w:r w:rsidRPr="009F3AC1">
              <w:rPr>
                <w:rFonts w:ascii="Calibri" w:hAnsi="Calibri" w:cstheme="minorHAnsi"/>
                <w:b/>
                <w:sz w:val="22"/>
                <w:szCs w:val="22"/>
              </w:rPr>
              <w:t xml:space="preserve">Example: </w:t>
            </w:r>
            <w:r w:rsidRPr="009F3AC1">
              <w:rPr>
                <w:rFonts w:ascii="Calibri" w:hAnsi="Calibri" w:cstheme="minorHAnsi"/>
                <w:i/>
                <w:sz w:val="22"/>
                <w:szCs w:val="22"/>
              </w:rPr>
              <w:t>A project designed principally to prevent and/or respond to gender-based violence in conflict, for example in mobilizing men and boys to become advocates against gender-based violence in their community.</w:t>
            </w:r>
          </w:p>
        </w:tc>
      </w:tr>
    </w:tbl>
    <w:p w14:paraId="02AA1153" w14:textId="77777777" w:rsidR="009C067B" w:rsidRDefault="009C067B" w:rsidP="00C66F01"/>
    <w:p w14:paraId="6B76C4C1" w14:textId="38C68F28" w:rsidR="00C06FB3" w:rsidRDefault="00C06FB3" w:rsidP="00C06FB3">
      <w:pPr>
        <w:pStyle w:val="Heading2"/>
      </w:pPr>
      <w:bookmarkStart w:id="26" w:name="_Toc258412076"/>
      <w:bookmarkStart w:id="27" w:name="_Toc259178486"/>
      <w:bookmarkStart w:id="28" w:name="_Toc361316504"/>
      <w:r>
        <w:t xml:space="preserve">Part </w:t>
      </w:r>
      <w:r w:rsidR="009B5927">
        <w:rPr>
          <w:lang w:val="en-CA"/>
        </w:rPr>
        <w:t>H</w:t>
      </w:r>
      <w:r w:rsidRPr="004A585B">
        <w:t>:  Budget</w:t>
      </w:r>
      <w:bookmarkEnd w:id="26"/>
      <w:bookmarkEnd w:id="27"/>
      <w:bookmarkEnd w:id="28"/>
    </w:p>
    <w:p w14:paraId="46671CB8" w14:textId="29B8C92E" w:rsidR="00C06FB3" w:rsidRDefault="00C06FB3" w:rsidP="00C06FB3">
      <w:r>
        <w:t>Please provide a detailed budget for your project using the template provided (see separate excel MGMGP budget forms).  Please use the Single Year projec</w:t>
      </w:r>
      <w:r w:rsidR="0063669A">
        <w:t xml:space="preserve">t </w:t>
      </w:r>
      <w:r>
        <w:t xml:space="preserve">form. All budgets </w:t>
      </w:r>
      <w:r>
        <w:rPr>
          <w:b/>
        </w:rPr>
        <w:t>must</w:t>
      </w:r>
      <w:r>
        <w:t xml:space="preserve"> meet the following criteria:</w:t>
      </w:r>
    </w:p>
    <w:p w14:paraId="7CC59B60" w14:textId="77777777" w:rsidR="00C06FB3" w:rsidRPr="00D02637" w:rsidRDefault="00C06FB3" w:rsidP="00C06FB3"/>
    <w:p w14:paraId="43E6BE97" w14:textId="77777777" w:rsidR="00C06FB3" w:rsidRDefault="00C06FB3" w:rsidP="00C06FB3">
      <w:pPr>
        <w:numPr>
          <w:ilvl w:val="0"/>
          <w:numId w:val="2"/>
        </w:numPr>
      </w:pPr>
      <w:r w:rsidRPr="004A585B">
        <w:t>Present your budget in Canadian Dollars</w:t>
      </w:r>
      <w:r>
        <w:t>.</w:t>
      </w:r>
    </w:p>
    <w:p w14:paraId="062A857E" w14:textId="77777777" w:rsidR="00C06FB3" w:rsidRDefault="00C06FB3" w:rsidP="00C06FB3">
      <w:pPr>
        <w:numPr>
          <w:ilvl w:val="0"/>
          <w:numId w:val="2"/>
        </w:numPr>
      </w:pPr>
      <w:r>
        <w:t>Please show your overall budget for the project, not just the portion supported by the MGMGP.</w:t>
      </w:r>
    </w:p>
    <w:p w14:paraId="1E9F7BA3" w14:textId="0AFEA420" w:rsidR="00C06FB3" w:rsidRPr="004A585B" w:rsidRDefault="00C06FB3" w:rsidP="00C06FB3">
      <w:pPr>
        <w:numPr>
          <w:ilvl w:val="0"/>
          <w:numId w:val="2"/>
        </w:numPr>
      </w:pPr>
      <w:r>
        <w:t xml:space="preserve">Clearly identify which aspects of the project will be funded by the MGMGP (the Development Fund will be used for.) </w:t>
      </w:r>
    </w:p>
    <w:p w14:paraId="6D6C8F2A" w14:textId="5C45A95B" w:rsidR="00E518FB" w:rsidRPr="004A585B" w:rsidRDefault="00580A1E" w:rsidP="00E518FB">
      <w:pPr>
        <w:numPr>
          <w:ilvl w:val="0"/>
          <w:numId w:val="2"/>
        </w:numPr>
        <w:jc w:val="both"/>
        <w:rPr>
          <w:noProof/>
          <w:lang w:bidi="ar-SA"/>
        </w:rPr>
      </w:pPr>
      <w:r>
        <w:rPr>
          <w:noProof/>
          <w:lang w:bidi="ar-SA"/>
        </w:rPr>
        <w:t>Y</w:t>
      </w:r>
      <w:r w:rsidR="00E518FB">
        <w:rPr>
          <w:noProof/>
          <w:lang w:bidi="ar-SA"/>
        </w:rPr>
        <w:t xml:space="preserve">ou can allocate up to 10% of your allocation for your local partners needs – it could be for administration costs for this project or for another need they may have. </w:t>
      </w:r>
    </w:p>
    <w:p w14:paraId="7818E094" w14:textId="1E2B3948" w:rsidR="00E518FB" w:rsidRPr="004A585B" w:rsidRDefault="00F53669" w:rsidP="00F53669">
      <w:pPr>
        <w:numPr>
          <w:ilvl w:val="0"/>
          <w:numId w:val="2"/>
        </w:numPr>
      </w:pPr>
      <w:r>
        <w:t>MGMGP</w:t>
      </w:r>
      <w:r w:rsidRPr="004A585B">
        <w:t xml:space="preserve"> funds can only be used to support the </w:t>
      </w:r>
      <w:r w:rsidRPr="004A585B">
        <w:rPr>
          <w:b/>
        </w:rPr>
        <w:t>overseas portion of the project</w:t>
      </w:r>
      <w:r w:rsidR="00EC7545">
        <w:rPr>
          <w:b/>
        </w:rPr>
        <w:t>.</w:t>
      </w:r>
    </w:p>
    <w:p w14:paraId="6756DC0D" w14:textId="77777777" w:rsidR="00C06FB3" w:rsidRDefault="00C06FB3" w:rsidP="00C06FB3">
      <w:pPr>
        <w:numPr>
          <w:ilvl w:val="0"/>
          <w:numId w:val="2"/>
        </w:numPr>
        <w:rPr>
          <w:b/>
        </w:rPr>
      </w:pPr>
      <w:r w:rsidRPr="003D6C39">
        <w:rPr>
          <w:b/>
        </w:rPr>
        <w:t xml:space="preserve">The Total Expenses </w:t>
      </w:r>
      <w:r>
        <w:rPr>
          <w:b/>
        </w:rPr>
        <w:t xml:space="preserve">line and </w:t>
      </w:r>
      <w:r w:rsidRPr="003D6C39">
        <w:rPr>
          <w:b/>
        </w:rPr>
        <w:t xml:space="preserve">the Total Revenues line </w:t>
      </w:r>
      <w:r>
        <w:rPr>
          <w:b/>
        </w:rPr>
        <w:t>must balance.</w:t>
      </w:r>
    </w:p>
    <w:p w14:paraId="0A44D5A3" w14:textId="77777777" w:rsidR="00C06FB3" w:rsidRPr="003D6C39" w:rsidRDefault="00C06FB3" w:rsidP="00C06FB3">
      <w:pPr>
        <w:numPr>
          <w:ilvl w:val="0"/>
          <w:numId w:val="2"/>
        </w:numPr>
        <w:rPr>
          <w:b/>
        </w:rPr>
      </w:pPr>
      <w:r>
        <w:t>Matching funds must be cash contributions, in-kind contributions are not eligible.</w:t>
      </w:r>
    </w:p>
    <w:p w14:paraId="0DC48BCF" w14:textId="57C82589" w:rsidR="00C06FB3" w:rsidRDefault="00C06FB3" w:rsidP="00C06FB3">
      <w:pPr>
        <w:numPr>
          <w:ilvl w:val="0"/>
          <w:numId w:val="2"/>
        </w:numPr>
      </w:pPr>
      <w:r>
        <w:t>For applications for multi-year projects</w:t>
      </w:r>
      <w:r w:rsidR="00DC0C95">
        <w:t>,</w:t>
      </w:r>
      <w:r>
        <w:t xml:space="preserve"> a three-year budget projection must be provided.</w:t>
      </w:r>
    </w:p>
    <w:p w14:paraId="7AF98237" w14:textId="77777777" w:rsidR="00EE5591" w:rsidRPr="000228C9" w:rsidRDefault="00EE5591" w:rsidP="00EE5591">
      <w:pPr>
        <w:numPr>
          <w:ilvl w:val="0"/>
          <w:numId w:val="2"/>
        </w:numPr>
      </w:pPr>
      <w:r w:rsidRPr="000228C9">
        <w:rPr>
          <w:b/>
          <w:bCs/>
          <w:highlight w:val="yellow"/>
        </w:rPr>
        <w:t>NEW:</w:t>
      </w:r>
      <w:r w:rsidRPr="000228C9">
        <w:t xml:space="preserve"> Include a detailed breakdown of a budget line that encompasses salaries for multiple staff members.</w:t>
      </w:r>
    </w:p>
    <w:p w14:paraId="2CA2C202" w14:textId="77777777" w:rsidR="00EE5591" w:rsidRPr="004A585B" w:rsidRDefault="00EE5591" w:rsidP="00EE5591">
      <w:pPr>
        <w:ind w:left="720"/>
      </w:pPr>
    </w:p>
    <w:p w14:paraId="48344383" w14:textId="77777777" w:rsidR="00C06FB3" w:rsidRDefault="00C06FB3" w:rsidP="00C06FB3">
      <w:pPr>
        <w:rPr>
          <w:b/>
        </w:rPr>
      </w:pPr>
    </w:p>
    <w:p w14:paraId="180EE517" w14:textId="77777777" w:rsidR="00C06FB3" w:rsidRDefault="00C06FB3" w:rsidP="00C06FB3">
      <w:r>
        <w:t>Narrative budget questions:</w:t>
      </w:r>
    </w:p>
    <w:p w14:paraId="0E77576F" w14:textId="77777777" w:rsidR="00C06FB3" w:rsidRDefault="00C06FB3" w:rsidP="00C06FB3"/>
    <w:p w14:paraId="1361FA05" w14:textId="77777777" w:rsidR="00C06FB3" w:rsidRDefault="00C06FB3" w:rsidP="00C06FB3">
      <w:pPr>
        <w:numPr>
          <w:ilvl w:val="0"/>
          <w:numId w:val="11"/>
        </w:numPr>
      </w:pPr>
      <w:r>
        <w:t>Please specify which aspects or components of the project the Development Fund will be used for.</w:t>
      </w:r>
    </w:p>
    <w:p w14:paraId="30C14A3D" w14:textId="77777777" w:rsidR="00C06FB3" w:rsidRDefault="00C06FB3" w:rsidP="00C06FB3">
      <w:pPr>
        <w:numPr>
          <w:ilvl w:val="0"/>
          <w:numId w:val="11"/>
        </w:numPr>
      </w:pPr>
      <w:r>
        <w:t>Please identify any non-cash contributions that will be made by the local communities.</w:t>
      </w:r>
    </w:p>
    <w:p w14:paraId="0249D763" w14:textId="77777777" w:rsidR="00C06FB3" w:rsidRDefault="00C06FB3" w:rsidP="00C06FB3"/>
    <w:p w14:paraId="65D8A08B" w14:textId="77777777" w:rsidR="00C06FB3" w:rsidRDefault="00C06FB3" w:rsidP="00C06FB3">
      <w:r w:rsidRPr="007A43C8">
        <w:t xml:space="preserve">The </w:t>
      </w:r>
      <w:r w:rsidRPr="007A43C8">
        <w:rPr>
          <w:b/>
        </w:rPr>
        <w:t>Government of Canada</w:t>
      </w:r>
      <w:r w:rsidRPr="007A43C8">
        <w:t xml:space="preserve"> now requires charitable organizations to provide more detail about their political activities.  </w:t>
      </w:r>
      <w:r>
        <w:t>To fulfill our own obligations under this requirement, we require our MGMGP applicants to share what amount of the project funding is related to political activities.</w:t>
      </w:r>
    </w:p>
    <w:p w14:paraId="4293DB73" w14:textId="77777777" w:rsidR="00C06FB3" w:rsidRDefault="00C06FB3" w:rsidP="00C06FB3"/>
    <w:p w14:paraId="3D56AB49" w14:textId="22D3B1AD" w:rsidR="00C06FB3" w:rsidRDefault="00C06FB3" w:rsidP="00C06FB3">
      <w:pPr>
        <w:rPr>
          <w:bCs/>
        </w:rPr>
      </w:pPr>
      <w:r w:rsidRPr="007A43C8">
        <w:t xml:space="preserve">A registered charity may pursue political activities only if the activities are non-partisan, related to its charitable purposes, and limited in extent.  </w:t>
      </w:r>
      <w:r w:rsidR="00DC0C95" w:rsidRPr="00DC0C95">
        <w:rPr>
          <w:b/>
        </w:rPr>
        <w:t>P</w:t>
      </w:r>
      <w:r w:rsidRPr="007A43C8">
        <w:rPr>
          <w:b/>
          <w:bCs/>
        </w:rPr>
        <w:t>olitical activity</w:t>
      </w:r>
      <w:r w:rsidRPr="007A43C8">
        <w:rPr>
          <w:bCs/>
        </w:rPr>
        <w:t xml:space="preserve"> is </w:t>
      </w:r>
      <w:r>
        <w:rPr>
          <w:bCs/>
        </w:rPr>
        <w:t xml:space="preserve">defined as </w:t>
      </w:r>
      <w:r w:rsidRPr="007A43C8">
        <w:rPr>
          <w:bCs/>
        </w:rPr>
        <w:t>any activity that explicitly communicates to the public that a law, policy</w:t>
      </w:r>
      <w:r w:rsidR="009007AA">
        <w:rPr>
          <w:bCs/>
        </w:rPr>
        <w:t>,</w:t>
      </w:r>
      <w:r w:rsidRPr="007A43C8">
        <w:rPr>
          <w:bCs/>
        </w:rPr>
        <w:t xml:space="preserve"> or decision of any level of government inside or outside Canada should be retained, opposed, or changed.</w:t>
      </w:r>
    </w:p>
    <w:p w14:paraId="40F5E78F" w14:textId="77777777" w:rsidR="00C06FB3" w:rsidRDefault="00C06FB3" w:rsidP="00C06FB3">
      <w:pPr>
        <w:rPr>
          <w:bCs/>
        </w:rPr>
      </w:pPr>
    </w:p>
    <w:p w14:paraId="34C14333" w14:textId="77777777" w:rsidR="00C06FB3" w:rsidRDefault="00C06FB3" w:rsidP="00C06FB3">
      <w:pPr>
        <w:rPr>
          <w:bCs/>
        </w:rPr>
      </w:pPr>
      <w:r>
        <w:rPr>
          <w:bCs/>
        </w:rPr>
        <w:t>If you have questions about this requirement, please contact MCIC staff or ask the person in your organization who completes the charitable tax returns (Registered Charity Information Return T3010).</w:t>
      </w:r>
    </w:p>
    <w:p w14:paraId="753BC4BB" w14:textId="77777777" w:rsidR="00C06FB3" w:rsidRDefault="00C06FB3" w:rsidP="00C06FB3">
      <w:pPr>
        <w:rPr>
          <w:bCs/>
        </w:rPr>
      </w:pPr>
    </w:p>
    <w:p w14:paraId="10F72589" w14:textId="77777777" w:rsidR="00C06FB3" w:rsidRDefault="00C06FB3" w:rsidP="00C06FB3">
      <w:pPr>
        <w:numPr>
          <w:ilvl w:val="0"/>
          <w:numId w:val="11"/>
        </w:numPr>
      </w:pPr>
      <w:r>
        <w:t>Are any of the funds requested from the MGMGP for this project intended for political activities, as defined above?</w:t>
      </w:r>
    </w:p>
    <w:p w14:paraId="11A29E86" w14:textId="45511D2B" w:rsidR="0080244B" w:rsidRDefault="00C06FB3" w:rsidP="00EE5591">
      <w:pPr>
        <w:numPr>
          <w:ilvl w:val="0"/>
          <w:numId w:val="11"/>
        </w:numPr>
      </w:pPr>
      <w:r>
        <w:t>If yes, then please enter the amount:  $ _______</w:t>
      </w:r>
    </w:p>
    <w:p w14:paraId="1D14F5BC" w14:textId="310AA9C7" w:rsidR="0069252F" w:rsidRPr="0069252F" w:rsidRDefault="00BA0287" w:rsidP="00AB44FA">
      <w:pPr>
        <w:pStyle w:val="Heading2"/>
      </w:pPr>
      <w:r>
        <w:lastRenderedPageBreak/>
        <w:t xml:space="preserve">Part </w:t>
      </w:r>
      <w:r w:rsidR="00610DA0">
        <w:rPr>
          <w:lang w:val="en-CA"/>
        </w:rPr>
        <w:t>I</w:t>
      </w:r>
      <w:r w:rsidR="00D71F02" w:rsidRPr="004A585B">
        <w:t>:  Application Final Checklist</w:t>
      </w:r>
      <w:bookmarkEnd w:id="23"/>
      <w:bookmarkEnd w:id="24"/>
      <w:bookmarkEnd w:id="25"/>
      <w:r w:rsidR="00D71F02">
        <w:t xml:space="preserve"> </w:t>
      </w:r>
    </w:p>
    <w:tbl>
      <w:tblPr>
        <w:tblW w:w="5000" w:type="pct"/>
        <w:tblBorders>
          <w:top w:val="single" w:sz="4" w:space="0" w:color="BFBFBF"/>
          <w:bottom w:val="single" w:sz="4" w:space="0" w:color="BFBFBF"/>
          <w:insideH w:val="single" w:sz="4" w:space="0" w:color="BFBFBF"/>
          <w:insideV w:val="single" w:sz="4" w:space="0" w:color="BFBFBF"/>
        </w:tblBorders>
        <w:tblLook w:val="04A0" w:firstRow="1" w:lastRow="0" w:firstColumn="1" w:lastColumn="0" w:noHBand="0" w:noVBand="1"/>
      </w:tblPr>
      <w:tblGrid>
        <w:gridCol w:w="7718"/>
        <w:gridCol w:w="1168"/>
        <w:gridCol w:w="744"/>
      </w:tblGrid>
      <w:tr w:rsidR="00D71F02" w:rsidRPr="004A585B" w14:paraId="653EDF3D" w14:textId="77777777" w:rsidTr="00D5169B">
        <w:tc>
          <w:tcPr>
            <w:tcW w:w="4007" w:type="pct"/>
          </w:tcPr>
          <w:p w14:paraId="4823F8F9" w14:textId="77777777" w:rsidR="00D71F02" w:rsidRPr="00F4253F" w:rsidRDefault="00D71F02" w:rsidP="00172FAF">
            <w:pPr>
              <w:spacing w:line="360" w:lineRule="auto"/>
              <w:rPr>
                <w:b/>
              </w:rPr>
            </w:pPr>
            <w:r w:rsidRPr="00F4253F">
              <w:rPr>
                <w:b/>
              </w:rPr>
              <w:t>Question</w:t>
            </w:r>
          </w:p>
        </w:tc>
        <w:tc>
          <w:tcPr>
            <w:tcW w:w="606" w:type="pct"/>
          </w:tcPr>
          <w:p w14:paraId="271353D5" w14:textId="77777777" w:rsidR="00D71F02" w:rsidRDefault="00D71F02" w:rsidP="00DE7035">
            <w:pPr>
              <w:spacing w:line="360" w:lineRule="auto"/>
              <w:jc w:val="center"/>
              <w:rPr>
                <w:b/>
              </w:rPr>
            </w:pPr>
            <w:r>
              <w:rPr>
                <w:b/>
              </w:rPr>
              <w:t>Applicant</w:t>
            </w:r>
          </w:p>
          <w:p w14:paraId="2B83D105" w14:textId="77777777" w:rsidR="00582D32" w:rsidRPr="004A585B" w:rsidRDefault="00582D32" w:rsidP="00DE7035">
            <w:pPr>
              <w:spacing w:line="360" w:lineRule="auto"/>
              <w:jc w:val="center"/>
              <w:rPr>
                <w:b/>
              </w:rPr>
            </w:pPr>
            <w:r>
              <w:rPr>
                <w:b/>
              </w:rPr>
              <w:t>Yes</w:t>
            </w:r>
          </w:p>
        </w:tc>
        <w:tc>
          <w:tcPr>
            <w:tcW w:w="386" w:type="pct"/>
          </w:tcPr>
          <w:p w14:paraId="7AF680F5" w14:textId="77777777" w:rsidR="00D71F02" w:rsidRDefault="00D71F02" w:rsidP="00DE7035">
            <w:pPr>
              <w:spacing w:line="360" w:lineRule="auto"/>
              <w:jc w:val="center"/>
              <w:rPr>
                <w:b/>
              </w:rPr>
            </w:pPr>
            <w:r>
              <w:rPr>
                <w:b/>
              </w:rPr>
              <w:t>MCIC</w:t>
            </w:r>
          </w:p>
          <w:p w14:paraId="5DBE3688" w14:textId="77777777" w:rsidR="00582D32" w:rsidRPr="004A585B" w:rsidRDefault="00582D32" w:rsidP="00DE7035">
            <w:pPr>
              <w:spacing w:line="360" w:lineRule="auto"/>
              <w:jc w:val="center"/>
              <w:rPr>
                <w:b/>
              </w:rPr>
            </w:pPr>
            <w:r>
              <w:rPr>
                <w:b/>
              </w:rPr>
              <w:t>Yes</w:t>
            </w:r>
          </w:p>
        </w:tc>
      </w:tr>
      <w:tr w:rsidR="00D71F02" w:rsidRPr="004A585B" w14:paraId="53AF51A7" w14:textId="77777777" w:rsidTr="00D5169B">
        <w:tc>
          <w:tcPr>
            <w:tcW w:w="4007" w:type="pct"/>
          </w:tcPr>
          <w:p w14:paraId="38070D37" w14:textId="77777777" w:rsidR="00D71F02" w:rsidRPr="004A585B" w:rsidRDefault="00D71F02" w:rsidP="00172FAF">
            <w:pPr>
              <w:spacing w:line="360" w:lineRule="auto"/>
            </w:pPr>
            <w:r>
              <w:t>Are you a member of MCIC in good standing?</w:t>
            </w:r>
          </w:p>
        </w:tc>
        <w:tc>
          <w:tcPr>
            <w:tcW w:w="606" w:type="pct"/>
          </w:tcPr>
          <w:p w14:paraId="0192B999" w14:textId="099A3D1D" w:rsidR="00D71F02" w:rsidRPr="004A585B" w:rsidRDefault="00000000" w:rsidP="00DE7035">
            <w:pPr>
              <w:spacing w:line="360" w:lineRule="auto"/>
              <w:jc w:val="center"/>
              <w:rPr>
                <w:b/>
              </w:rPr>
            </w:pPr>
            <w:sdt>
              <w:sdtPr>
                <w:id w:val="2028664817"/>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c>
          <w:tcPr>
            <w:tcW w:w="386" w:type="pct"/>
          </w:tcPr>
          <w:p w14:paraId="74E6C20D" w14:textId="76752AC5" w:rsidR="00D71F02" w:rsidRPr="004A585B" w:rsidRDefault="00000000" w:rsidP="00DE7035">
            <w:pPr>
              <w:spacing w:line="360" w:lineRule="auto"/>
              <w:jc w:val="center"/>
              <w:rPr>
                <w:b/>
              </w:rPr>
            </w:pPr>
            <w:sdt>
              <w:sdtPr>
                <w:id w:val="-1023172198"/>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r>
      <w:tr w:rsidR="00DE7035" w:rsidRPr="004A585B" w14:paraId="6601EC4C" w14:textId="77777777" w:rsidTr="00D5169B">
        <w:tc>
          <w:tcPr>
            <w:tcW w:w="4007" w:type="pct"/>
          </w:tcPr>
          <w:p w14:paraId="07DC4C76" w14:textId="007DC742" w:rsidR="00DE7035" w:rsidRPr="004A585B" w:rsidRDefault="00DE7035" w:rsidP="00DE7035">
            <w:r>
              <w:t xml:space="preserve">Does </w:t>
            </w:r>
            <w:r w:rsidRPr="004A585B">
              <w:t>your ap</w:t>
            </w:r>
            <w:r>
              <w:t xml:space="preserve">plication address </w:t>
            </w:r>
            <w:proofErr w:type="gramStart"/>
            <w:r>
              <w:t>sections</w:t>
            </w:r>
            <w:proofErr w:type="gramEnd"/>
            <w:r>
              <w:t xml:space="preserve"> A- </w:t>
            </w:r>
            <w:r w:rsidR="006C4A9D">
              <w:t>H</w:t>
            </w:r>
            <w:r>
              <w:t xml:space="preserve"> </w:t>
            </w:r>
            <w:r w:rsidRPr="004A585B">
              <w:t>clearly?</w:t>
            </w:r>
          </w:p>
        </w:tc>
        <w:tc>
          <w:tcPr>
            <w:tcW w:w="606" w:type="pct"/>
          </w:tcPr>
          <w:p w14:paraId="296E07B6" w14:textId="4BBE4A48" w:rsidR="00DE7035" w:rsidRPr="004A585B" w:rsidRDefault="00000000" w:rsidP="00DE7035">
            <w:pPr>
              <w:spacing w:line="360" w:lineRule="auto"/>
              <w:jc w:val="center"/>
              <w:rPr>
                <w:b/>
              </w:rPr>
            </w:pPr>
            <w:sdt>
              <w:sdtPr>
                <w:id w:val="-647819702"/>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c>
          <w:tcPr>
            <w:tcW w:w="386" w:type="pct"/>
          </w:tcPr>
          <w:p w14:paraId="7D2A9779" w14:textId="1E676BEF" w:rsidR="00DE7035" w:rsidRPr="004A585B" w:rsidRDefault="00000000" w:rsidP="00DE7035">
            <w:pPr>
              <w:spacing w:line="360" w:lineRule="auto"/>
              <w:jc w:val="center"/>
              <w:rPr>
                <w:b/>
              </w:rPr>
            </w:pPr>
            <w:sdt>
              <w:sdtPr>
                <w:id w:val="2073389572"/>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r>
      <w:tr w:rsidR="00DE7035" w:rsidRPr="004A585B" w14:paraId="79B0924A" w14:textId="77777777" w:rsidTr="00D5169B">
        <w:tc>
          <w:tcPr>
            <w:tcW w:w="4007" w:type="pct"/>
          </w:tcPr>
          <w:p w14:paraId="72D31CD0" w14:textId="77777777" w:rsidR="00DE7035" w:rsidRPr="004A585B" w:rsidRDefault="00DE7035" w:rsidP="00DE7035">
            <w:pPr>
              <w:spacing w:line="360" w:lineRule="auto"/>
            </w:pPr>
            <w:r>
              <w:t>Is your application 15 pages OR LESS?</w:t>
            </w:r>
          </w:p>
        </w:tc>
        <w:tc>
          <w:tcPr>
            <w:tcW w:w="606" w:type="pct"/>
          </w:tcPr>
          <w:p w14:paraId="28054569" w14:textId="3F2FAF04" w:rsidR="00DE7035" w:rsidRPr="004A585B" w:rsidRDefault="00000000" w:rsidP="00DE7035">
            <w:pPr>
              <w:spacing w:line="360" w:lineRule="auto"/>
              <w:jc w:val="center"/>
              <w:rPr>
                <w:b/>
              </w:rPr>
            </w:pPr>
            <w:sdt>
              <w:sdtPr>
                <w:id w:val="-2142949364"/>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c>
          <w:tcPr>
            <w:tcW w:w="386" w:type="pct"/>
          </w:tcPr>
          <w:p w14:paraId="6D448BB5" w14:textId="3005DD30" w:rsidR="00DE7035" w:rsidRPr="004A585B" w:rsidRDefault="00000000" w:rsidP="00DE7035">
            <w:pPr>
              <w:spacing w:line="360" w:lineRule="auto"/>
              <w:jc w:val="center"/>
              <w:rPr>
                <w:b/>
              </w:rPr>
            </w:pPr>
            <w:sdt>
              <w:sdtPr>
                <w:id w:val="-1632013753"/>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r>
      <w:tr w:rsidR="00DE7035" w:rsidRPr="004A585B" w14:paraId="6F4B84A7" w14:textId="77777777" w:rsidTr="00D5169B">
        <w:tc>
          <w:tcPr>
            <w:tcW w:w="4007" w:type="pct"/>
          </w:tcPr>
          <w:p w14:paraId="05E924B0" w14:textId="77777777" w:rsidR="00DE7035" w:rsidRPr="004A585B" w:rsidRDefault="00DE7035" w:rsidP="00DE7035">
            <w:pPr>
              <w:spacing w:line="360" w:lineRule="auto"/>
            </w:pPr>
            <w:r w:rsidRPr="004A585B">
              <w:t>Is t</w:t>
            </w:r>
            <w:r>
              <w:t xml:space="preserve">he application saved as a Word </w:t>
            </w:r>
            <w:r w:rsidRPr="004A585B">
              <w:t>or PDF document?</w:t>
            </w:r>
          </w:p>
        </w:tc>
        <w:tc>
          <w:tcPr>
            <w:tcW w:w="606" w:type="pct"/>
          </w:tcPr>
          <w:p w14:paraId="5C311488" w14:textId="30001FA9" w:rsidR="00DE7035" w:rsidRPr="004A585B" w:rsidRDefault="00000000" w:rsidP="00DE7035">
            <w:pPr>
              <w:spacing w:line="360" w:lineRule="auto"/>
              <w:jc w:val="center"/>
              <w:rPr>
                <w:b/>
              </w:rPr>
            </w:pPr>
            <w:sdt>
              <w:sdtPr>
                <w:id w:val="-1519535954"/>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c>
          <w:tcPr>
            <w:tcW w:w="386" w:type="pct"/>
          </w:tcPr>
          <w:p w14:paraId="61ED7FC5" w14:textId="2F0369E6" w:rsidR="00DE7035" w:rsidRPr="004A585B" w:rsidRDefault="00000000" w:rsidP="00DE7035">
            <w:pPr>
              <w:spacing w:line="360" w:lineRule="auto"/>
              <w:jc w:val="center"/>
              <w:rPr>
                <w:b/>
              </w:rPr>
            </w:pPr>
            <w:sdt>
              <w:sdtPr>
                <w:id w:val="291405761"/>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r>
      <w:tr w:rsidR="00DE7035" w:rsidRPr="004A585B" w14:paraId="664ADAAC" w14:textId="77777777" w:rsidTr="00D5169B">
        <w:tc>
          <w:tcPr>
            <w:tcW w:w="4007" w:type="pct"/>
          </w:tcPr>
          <w:p w14:paraId="3F2CDD93" w14:textId="77777777" w:rsidR="00DE7035" w:rsidRPr="004A585B" w:rsidRDefault="00DE7035" w:rsidP="00DE7035">
            <w:proofErr w:type="gramStart"/>
            <w:r>
              <w:t>Is</w:t>
            </w:r>
            <w:proofErr w:type="gramEnd"/>
            <w:r>
              <w:t xml:space="preserve"> the project start date between April 1 and March 31 of this fiscal year?</w:t>
            </w:r>
          </w:p>
        </w:tc>
        <w:tc>
          <w:tcPr>
            <w:tcW w:w="606" w:type="pct"/>
          </w:tcPr>
          <w:p w14:paraId="373D2140" w14:textId="38BAB78E" w:rsidR="00DE7035" w:rsidRPr="004A585B" w:rsidRDefault="00000000" w:rsidP="00DE7035">
            <w:pPr>
              <w:spacing w:line="360" w:lineRule="auto"/>
              <w:jc w:val="center"/>
              <w:rPr>
                <w:b/>
              </w:rPr>
            </w:pPr>
            <w:sdt>
              <w:sdtPr>
                <w:id w:val="-2040275400"/>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c>
          <w:tcPr>
            <w:tcW w:w="386" w:type="pct"/>
          </w:tcPr>
          <w:p w14:paraId="3F316DB7" w14:textId="3712DD45" w:rsidR="00DE7035" w:rsidRPr="004A585B" w:rsidRDefault="00000000" w:rsidP="00DE7035">
            <w:pPr>
              <w:spacing w:line="360" w:lineRule="auto"/>
              <w:jc w:val="center"/>
              <w:rPr>
                <w:b/>
              </w:rPr>
            </w:pPr>
            <w:sdt>
              <w:sdtPr>
                <w:id w:val="-436516998"/>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r>
      <w:tr w:rsidR="00DE7035" w:rsidRPr="004A585B" w14:paraId="6B9A75EA" w14:textId="77777777" w:rsidTr="00D5169B">
        <w:tc>
          <w:tcPr>
            <w:tcW w:w="4007" w:type="pct"/>
          </w:tcPr>
          <w:p w14:paraId="60B3E67A" w14:textId="77777777" w:rsidR="00DE7035" w:rsidRDefault="00DE7035" w:rsidP="00DE7035">
            <w:r>
              <w:t>Have you included your Charitable Registration Number on the form?</w:t>
            </w:r>
          </w:p>
        </w:tc>
        <w:tc>
          <w:tcPr>
            <w:tcW w:w="606" w:type="pct"/>
          </w:tcPr>
          <w:p w14:paraId="709DC908" w14:textId="63B07638" w:rsidR="00DE7035" w:rsidRPr="004A585B" w:rsidRDefault="00000000" w:rsidP="00DE7035">
            <w:pPr>
              <w:spacing w:line="360" w:lineRule="auto"/>
              <w:jc w:val="center"/>
              <w:rPr>
                <w:b/>
              </w:rPr>
            </w:pPr>
            <w:sdt>
              <w:sdtPr>
                <w:id w:val="-522317219"/>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c>
          <w:tcPr>
            <w:tcW w:w="386" w:type="pct"/>
          </w:tcPr>
          <w:p w14:paraId="70363BA1" w14:textId="17587121" w:rsidR="00DE7035" w:rsidRPr="004A585B" w:rsidRDefault="00000000" w:rsidP="00DE7035">
            <w:pPr>
              <w:spacing w:line="360" w:lineRule="auto"/>
              <w:jc w:val="center"/>
              <w:rPr>
                <w:b/>
              </w:rPr>
            </w:pPr>
            <w:sdt>
              <w:sdtPr>
                <w:id w:val="1600448482"/>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r>
      <w:tr w:rsidR="00DE7035" w:rsidRPr="004A585B" w14:paraId="1965285D" w14:textId="77777777" w:rsidTr="00D5169B">
        <w:tc>
          <w:tcPr>
            <w:tcW w:w="4007" w:type="pct"/>
          </w:tcPr>
          <w:p w14:paraId="1FAA778A" w14:textId="77777777" w:rsidR="00DE7035" w:rsidRDefault="00DE7035" w:rsidP="00DE7035">
            <w:r>
              <w:t>Have you included your Project Title on the form?</w:t>
            </w:r>
          </w:p>
        </w:tc>
        <w:tc>
          <w:tcPr>
            <w:tcW w:w="606" w:type="pct"/>
          </w:tcPr>
          <w:p w14:paraId="69B8A167" w14:textId="3F64554F" w:rsidR="00DE7035" w:rsidRPr="004A585B" w:rsidRDefault="00000000" w:rsidP="00DE7035">
            <w:pPr>
              <w:spacing w:line="360" w:lineRule="auto"/>
              <w:jc w:val="center"/>
              <w:rPr>
                <w:b/>
              </w:rPr>
            </w:pPr>
            <w:sdt>
              <w:sdtPr>
                <w:id w:val="-1593730"/>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c>
          <w:tcPr>
            <w:tcW w:w="386" w:type="pct"/>
          </w:tcPr>
          <w:p w14:paraId="6B14D611" w14:textId="5FCEAB63" w:rsidR="00DE7035" w:rsidRPr="004A585B" w:rsidRDefault="00000000" w:rsidP="00DE7035">
            <w:pPr>
              <w:spacing w:line="360" w:lineRule="auto"/>
              <w:jc w:val="center"/>
              <w:rPr>
                <w:b/>
              </w:rPr>
            </w:pPr>
            <w:sdt>
              <w:sdtPr>
                <w:id w:val="-1063173556"/>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r>
      <w:tr w:rsidR="00DE7035" w:rsidRPr="004A585B" w14:paraId="73A16D91" w14:textId="77777777" w:rsidTr="00D5169B">
        <w:tc>
          <w:tcPr>
            <w:tcW w:w="4007" w:type="pct"/>
          </w:tcPr>
          <w:p w14:paraId="58CA37B3" w14:textId="77777777" w:rsidR="00DE7035" w:rsidRDefault="00DE7035" w:rsidP="00DE7035">
            <w:r>
              <w:t>Is the amount requested equal or less than the amount allocated to your agency in Appendix 1 of the Funding Guide?</w:t>
            </w:r>
          </w:p>
        </w:tc>
        <w:tc>
          <w:tcPr>
            <w:tcW w:w="606" w:type="pct"/>
          </w:tcPr>
          <w:p w14:paraId="60C7A58B" w14:textId="33DF5BE0" w:rsidR="00DE7035" w:rsidRPr="00942DC5" w:rsidRDefault="00000000" w:rsidP="00DE7035">
            <w:pPr>
              <w:spacing w:line="360" w:lineRule="auto"/>
              <w:jc w:val="center"/>
            </w:pPr>
            <w:sdt>
              <w:sdtPr>
                <w:id w:val="-404688043"/>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c>
          <w:tcPr>
            <w:tcW w:w="386" w:type="pct"/>
          </w:tcPr>
          <w:p w14:paraId="6626A554" w14:textId="1DF255DE" w:rsidR="00DE7035" w:rsidRPr="00942DC5" w:rsidRDefault="00000000" w:rsidP="00DE7035">
            <w:pPr>
              <w:spacing w:line="360" w:lineRule="auto"/>
              <w:jc w:val="center"/>
            </w:pPr>
            <w:sdt>
              <w:sdtPr>
                <w:id w:val="-928343132"/>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r>
      <w:tr w:rsidR="00DE7035" w:rsidRPr="004A585B" w14:paraId="7CCFF206" w14:textId="77777777" w:rsidTr="00D5169B">
        <w:tc>
          <w:tcPr>
            <w:tcW w:w="4007" w:type="pct"/>
          </w:tcPr>
          <w:p w14:paraId="12F53CA7" w14:textId="77777777" w:rsidR="00DE7035" w:rsidRDefault="00DE7035" w:rsidP="00DE7035">
            <w:r>
              <w:t>Is your agency contributing at least an equal amount of money as that being requested from the Development Fund?</w:t>
            </w:r>
          </w:p>
        </w:tc>
        <w:tc>
          <w:tcPr>
            <w:tcW w:w="606" w:type="pct"/>
          </w:tcPr>
          <w:p w14:paraId="65249893" w14:textId="5D5C38F7" w:rsidR="00DE7035" w:rsidRPr="004A585B" w:rsidRDefault="00000000" w:rsidP="00DE7035">
            <w:pPr>
              <w:spacing w:line="360" w:lineRule="auto"/>
              <w:jc w:val="center"/>
              <w:rPr>
                <w:b/>
              </w:rPr>
            </w:pPr>
            <w:sdt>
              <w:sdtPr>
                <w:id w:val="1228187710"/>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c>
          <w:tcPr>
            <w:tcW w:w="386" w:type="pct"/>
          </w:tcPr>
          <w:p w14:paraId="47FE2B4D" w14:textId="5F3362D8" w:rsidR="00DE7035" w:rsidRPr="004A585B" w:rsidRDefault="00000000" w:rsidP="00DE7035">
            <w:pPr>
              <w:spacing w:line="360" w:lineRule="auto"/>
              <w:jc w:val="center"/>
              <w:rPr>
                <w:b/>
              </w:rPr>
            </w:pPr>
            <w:sdt>
              <w:sdtPr>
                <w:id w:val="543866831"/>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r>
      <w:tr w:rsidR="00DE7035" w:rsidRPr="004A585B" w14:paraId="0918ABA4" w14:textId="77777777" w:rsidTr="00D5169B">
        <w:tc>
          <w:tcPr>
            <w:tcW w:w="4007" w:type="pct"/>
          </w:tcPr>
          <w:p w14:paraId="5084D434" w14:textId="77777777" w:rsidR="00DE7035" w:rsidRPr="004A585B" w:rsidRDefault="00DE7035" w:rsidP="00DE7035">
            <w:pPr>
              <w:spacing w:line="360" w:lineRule="auto"/>
            </w:pPr>
            <w:r w:rsidRPr="004A585B">
              <w:t xml:space="preserve">Are all </w:t>
            </w:r>
            <w:r>
              <w:t xml:space="preserve">MGMGP funds targeted </w:t>
            </w:r>
            <w:r w:rsidRPr="004A585B">
              <w:t>for overseas project work?</w:t>
            </w:r>
          </w:p>
        </w:tc>
        <w:tc>
          <w:tcPr>
            <w:tcW w:w="606" w:type="pct"/>
          </w:tcPr>
          <w:p w14:paraId="12CDAAD5" w14:textId="60C12E00" w:rsidR="00DE7035" w:rsidRPr="004A585B" w:rsidRDefault="00000000" w:rsidP="00DE7035">
            <w:pPr>
              <w:spacing w:line="360" w:lineRule="auto"/>
              <w:jc w:val="center"/>
              <w:rPr>
                <w:b/>
              </w:rPr>
            </w:pPr>
            <w:sdt>
              <w:sdtPr>
                <w:id w:val="-85156986"/>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c>
          <w:tcPr>
            <w:tcW w:w="386" w:type="pct"/>
          </w:tcPr>
          <w:p w14:paraId="771F5BFB" w14:textId="67CC7896" w:rsidR="00DE7035" w:rsidRPr="004A585B" w:rsidRDefault="00000000" w:rsidP="00DE7035">
            <w:pPr>
              <w:spacing w:line="360" w:lineRule="auto"/>
              <w:jc w:val="center"/>
              <w:rPr>
                <w:b/>
              </w:rPr>
            </w:pPr>
            <w:sdt>
              <w:sdtPr>
                <w:id w:val="-2087443813"/>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r>
      <w:tr w:rsidR="00DE7035" w:rsidRPr="004A585B" w14:paraId="41B8C71C" w14:textId="77777777" w:rsidTr="00D5169B">
        <w:tc>
          <w:tcPr>
            <w:tcW w:w="4007" w:type="pct"/>
          </w:tcPr>
          <w:p w14:paraId="127D6502" w14:textId="77777777" w:rsidR="00DE7035" w:rsidRPr="004A585B" w:rsidRDefault="00DE7035" w:rsidP="00DE7035">
            <w:pPr>
              <w:spacing w:line="360" w:lineRule="auto"/>
            </w:pPr>
            <w:r w:rsidRPr="004A585B">
              <w:t>In your budget does your total revenue equal your total expenses?</w:t>
            </w:r>
          </w:p>
        </w:tc>
        <w:tc>
          <w:tcPr>
            <w:tcW w:w="606" w:type="pct"/>
          </w:tcPr>
          <w:p w14:paraId="6F98BA91" w14:textId="56DEE691" w:rsidR="00DE7035" w:rsidRPr="004A585B" w:rsidRDefault="00000000" w:rsidP="00DE7035">
            <w:pPr>
              <w:spacing w:line="360" w:lineRule="auto"/>
              <w:jc w:val="center"/>
              <w:rPr>
                <w:b/>
              </w:rPr>
            </w:pPr>
            <w:sdt>
              <w:sdtPr>
                <w:id w:val="1731427123"/>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c>
          <w:tcPr>
            <w:tcW w:w="386" w:type="pct"/>
          </w:tcPr>
          <w:p w14:paraId="513A3965" w14:textId="3A78154E" w:rsidR="00DE7035" w:rsidRPr="004A585B" w:rsidRDefault="00000000" w:rsidP="00DE7035">
            <w:pPr>
              <w:spacing w:line="360" w:lineRule="auto"/>
              <w:jc w:val="center"/>
              <w:rPr>
                <w:b/>
              </w:rPr>
            </w:pPr>
            <w:sdt>
              <w:sdtPr>
                <w:id w:val="-143045288"/>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r>
      <w:tr w:rsidR="00DE7035" w:rsidRPr="004A585B" w14:paraId="417D4100" w14:textId="77777777" w:rsidTr="00D5169B">
        <w:tc>
          <w:tcPr>
            <w:tcW w:w="4007" w:type="pct"/>
          </w:tcPr>
          <w:p w14:paraId="68BB5AD5" w14:textId="77777777" w:rsidR="00DE7035" w:rsidRPr="004A585B" w:rsidRDefault="00DE7035" w:rsidP="00DE7035">
            <w:r>
              <w:t>Did you identify whether any of the MGMGP funding will be used for political activities?</w:t>
            </w:r>
          </w:p>
        </w:tc>
        <w:tc>
          <w:tcPr>
            <w:tcW w:w="606" w:type="pct"/>
          </w:tcPr>
          <w:p w14:paraId="7698792A" w14:textId="664FE61B" w:rsidR="00DE7035" w:rsidRPr="004A585B" w:rsidRDefault="00000000" w:rsidP="00DE7035">
            <w:pPr>
              <w:spacing w:line="360" w:lineRule="auto"/>
              <w:jc w:val="center"/>
              <w:rPr>
                <w:b/>
              </w:rPr>
            </w:pPr>
            <w:sdt>
              <w:sdtPr>
                <w:id w:val="-1547909731"/>
                <w14:checkbox>
                  <w14:checked w14:val="0"/>
                  <w14:checkedState w14:val="2612" w14:font="MS Gothic"/>
                  <w14:uncheckedState w14:val="2610" w14:font="MS Gothic"/>
                </w14:checkbox>
              </w:sdtPr>
              <w:sdtContent>
                <w:r w:rsidR="00935E44">
                  <w:rPr>
                    <w:rFonts w:ascii="MS Gothic" w:eastAsia="MS Gothic" w:hAnsi="MS Gothic" w:hint="eastAsia"/>
                  </w:rPr>
                  <w:t>☐</w:t>
                </w:r>
              </w:sdtContent>
            </w:sdt>
          </w:p>
        </w:tc>
        <w:tc>
          <w:tcPr>
            <w:tcW w:w="386" w:type="pct"/>
          </w:tcPr>
          <w:p w14:paraId="526D2DA7" w14:textId="122FF6CB" w:rsidR="00DE7035" w:rsidRPr="004A585B" w:rsidRDefault="00000000" w:rsidP="00DE7035">
            <w:pPr>
              <w:spacing w:line="360" w:lineRule="auto"/>
              <w:jc w:val="center"/>
              <w:rPr>
                <w:b/>
              </w:rPr>
            </w:pPr>
            <w:sdt>
              <w:sdtPr>
                <w:id w:val="870570680"/>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r>
      <w:tr w:rsidR="00DE7035" w:rsidRPr="004A585B" w14:paraId="31CA909A" w14:textId="77777777" w:rsidTr="00D5169B">
        <w:tc>
          <w:tcPr>
            <w:tcW w:w="4007" w:type="pct"/>
          </w:tcPr>
          <w:p w14:paraId="7D3374F6" w14:textId="77777777" w:rsidR="00DE7035" w:rsidRPr="004A585B" w:rsidRDefault="00DE7035" w:rsidP="00DE7035">
            <w:pPr>
              <w:spacing w:line="360" w:lineRule="auto"/>
            </w:pPr>
            <w:r w:rsidRPr="004A585B">
              <w:t>Have you provided specific indicators for measuring project success?</w:t>
            </w:r>
          </w:p>
        </w:tc>
        <w:tc>
          <w:tcPr>
            <w:tcW w:w="606" w:type="pct"/>
          </w:tcPr>
          <w:p w14:paraId="3A1B0B03" w14:textId="1C3C09F5" w:rsidR="00DE7035" w:rsidRPr="004A585B" w:rsidRDefault="00000000" w:rsidP="00DE7035">
            <w:pPr>
              <w:spacing w:line="360" w:lineRule="auto"/>
              <w:jc w:val="center"/>
              <w:rPr>
                <w:b/>
              </w:rPr>
            </w:pPr>
            <w:sdt>
              <w:sdtPr>
                <w:id w:val="871433439"/>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c>
          <w:tcPr>
            <w:tcW w:w="386" w:type="pct"/>
          </w:tcPr>
          <w:p w14:paraId="3A823F7E" w14:textId="4B39D8FA" w:rsidR="00DE7035" w:rsidRPr="004A585B" w:rsidRDefault="00000000" w:rsidP="00DE7035">
            <w:pPr>
              <w:spacing w:line="360" w:lineRule="auto"/>
              <w:jc w:val="center"/>
              <w:rPr>
                <w:b/>
              </w:rPr>
            </w:pPr>
            <w:sdt>
              <w:sdtPr>
                <w:id w:val="212851000"/>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r>
      <w:tr w:rsidR="00DE7035" w:rsidRPr="004A585B" w14:paraId="79A391C6" w14:textId="77777777" w:rsidTr="00D5169B">
        <w:tc>
          <w:tcPr>
            <w:tcW w:w="4007" w:type="pct"/>
            <w:tcBorders>
              <w:top w:val="single" w:sz="4" w:space="0" w:color="BFBFBF"/>
              <w:bottom w:val="single" w:sz="4" w:space="0" w:color="BFBFBF"/>
              <w:right w:val="single" w:sz="4" w:space="0" w:color="BFBFBF"/>
            </w:tcBorders>
          </w:tcPr>
          <w:p w14:paraId="100620F9" w14:textId="2E53F258" w:rsidR="00DE7035" w:rsidRDefault="00DE7035" w:rsidP="00DE7035">
            <w:pPr>
              <w:spacing w:line="360" w:lineRule="auto"/>
            </w:pPr>
            <w:r>
              <w:t xml:space="preserve">Is the project in an ODA eligible country on </w:t>
            </w:r>
            <w:r w:rsidR="009007AA">
              <w:t xml:space="preserve">the </w:t>
            </w:r>
            <w:r>
              <w:t>OECD DAC list?</w:t>
            </w:r>
          </w:p>
        </w:tc>
        <w:tc>
          <w:tcPr>
            <w:tcW w:w="606" w:type="pct"/>
            <w:tcBorders>
              <w:top w:val="single" w:sz="4" w:space="0" w:color="BFBFBF"/>
              <w:left w:val="single" w:sz="4" w:space="0" w:color="BFBFBF"/>
              <w:bottom w:val="single" w:sz="4" w:space="0" w:color="BFBFBF"/>
              <w:right w:val="single" w:sz="4" w:space="0" w:color="BFBFBF"/>
            </w:tcBorders>
          </w:tcPr>
          <w:p w14:paraId="2D20E337" w14:textId="79896ACE" w:rsidR="00DE7035" w:rsidRPr="004A585B" w:rsidRDefault="00000000" w:rsidP="00DE7035">
            <w:pPr>
              <w:spacing w:line="360" w:lineRule="auto"/>
              <w:jc w:val="center"/>
              <w:rPr>
                <w:b/>
              </w:rPr>
            </w:pPr>
            <w:sdt>
              <w:sdtPr>
                <w:id w:val="-1101026871"/>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c>
          <w:tcPr>
            <w:tcW w:w="386" w:type="pct"/>
            <w:tcBorders>
              <w:top w:val="single" w:sz="4" w:space="0" w:color="BFBFBF"/>
              <w:left w:val="single" w:sz="4" w:space="0" w:color="BFBFBF"/>
              <w:bottom w:val="single" w:sz="4" w:space="0" w:color="BFBFBF"/>
            </w:tcBorders>
          </w:tcPr>
          <w:p w14:paraId="4461DE8D" w14:textId="7475F7D8" w:rsidR="00DE7035" w:rsidRPr="004A585B" w:rsidRDefault="00000000" w:rsidP="00DE7035">
            <w:pPr>
              <w:spacing w:line="360" w:lineRule="auto"/>
              <w:jc w:val="center"/>
              <w:rPr>
                <w:b/>
              </w:rPr>
            </w:pPr>
            <w:sdt>
              <w:sdtPr>
                <w:id w:val="-433359843"/>
                <w14:checkbox>
                  <w14:checked w14:val="0"/>
                  <w14:checkedState w14:val="2612" w14:font="MS Gothic"/>
                  <w14:uncheckedState w14:val="2610" w14:font="MS Gothic"/>
                </w14:checkbox>
              </w:sdtPr>
              <w:sdtContent>
                <w:r w:rsidR="00DE7035">
                  <w:rPr>
                    <w:rFonts w:ascii="MS Gothic" w:eastAsia="MS Gothic" w:hAnsi="MS Gothic" w:hint="eastAsia"/>
                  </w:rPr>
                  <w:t>☐</w:t>
                </w:r>
              </w:sdtContent>
            </w:sdt>
          </w:p>
        </w:tc>
      </w:tr>
    </w:tbl>
    <w:p w14:paraId="131C4EDF" w14:textId="77777777" w:rsidR="0033142E" w:rsidRDefault="0033142E"/>
    <w:sectPr w:rsidR="0033142E" w:rsidSect="00737C50">
      <w:footerReference w:type="default" r:id="rId15"/>
      <w:footerReference w:type="first" r:id="rId16"/>
      <w:pgSz w:w="12240" w:h="15840"/>
      <w:pgMar w:top="880" w:right="117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33065" w14:textId="77777777" w:rsidR="00DF2352" w:rsidRDefault="00DF2352" w:rsidP="005226EC">
      <w:r>
        <w:separator/>
      </w:r>
    </w:p>
  </w:endnote>
  <w:endnote w:type="continuationSeparator" w:id="0">
    <w:p w14:paraId="3042DEFD" w14:textId="77777777" w:rsidR="00DF2352" w:rsidRDefault="00DF2352" w:rsidP="005226EC">
      <w:r>
        <w:continuationSeparator/>
      </w:r>
    </w:p>
  </w:endnote>
  <w:endnote w:type="continuationNotice" w:id="1">
    <w:p w14:paraId="655B1150" w14:textId="77777777" w:rsidR="00DF2352" w:rsidRDefault="00DF23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36546" w14:textId="176EBFBD" w:rsidR="00172FAF" w:rsidRPr="00562137" w:rsidRDefault="00172FAF" w:rsidP="00D5169B">
    <w:pPr>
      <w:pStyle w:val="Footer"/>
      <w:jc w:val="right"/>
      <w:rPr>
        <w:sz w:val="18"/>
        <w:szCs w:val="18"/>
      </w:rPr>
    </w:pPr>
    <w:r>
      <w:rPr>
        <w:sz w:val="18"/>
        <w:szCs w:val="18"/>
      </w:rPr>
      <w:t>20</w:t>
    </w:r>
    <w:r w:rsidR="001F433A">
      <w:rPr>
        <w:sz w:val="18"/>
        <w:szCs w:val="18"/>
        <w:lang w:val="en-CA"/>
      </w:rPr>
      <w:t>2</w:t>
    </w:r>
    <w:r w:rsidR="00BB1160">
      <w:rPr>
        <w:sz w:val="18"/>
        <w:szCs w:val="18"/>
        <w:lang w:val="en-CA"/>
      </w:rPr>
      <w:t>3</w:t>
    </w:r>
    <w:r w:rsidR="000E20C5">
      <w:rPr>
        <w:sz w:val="18"/>
        <w:szCs w:val="18"/>
      </w:rPr>
      <w:t xml:space="preserve"> – 20</w:t>
    </w:r>
    <w:r w:rsidR="000E20C5">
      <w:rPr>
        <w:sz w:val="18"/>
        <w:szCs w:val="18"/>
        <w:lang w:val="en-US"/>
      </w:rPr>
      <w:t>2</w:t>
    </w:r>
    <w:r w:rsidR="00BB1160">
      <w:rPr>
        <w:sz w:val="18"/>
        <w:szCs w:val="18"/>
        <w:lang w:val="en-US"/>
      </w:rPr>
      <w:t>4</w:t>
    </w:r>
    <w:r w:rsidR="00AB44FA">
      <w:rPr>
        <w:sz w:val="18"/>
        <w:szCs w:val="18"/>
      </w:rPr>
      <w:t xml:space="preserve"> Development Funding Application (First/Single)</w:t>
    </w:r>
    <w:r w:rsidRPr="00562137">
      <w:rPr>
        <w:sz w:val="18"/>
        <w:szCs w:val="18"/>
      </w:rPr>
      <w:tab/>
      <w:t xml:space="preserve">     </w:t>
    </w:r>
    <w:r w:rsidRPr="00DD69E1">
      <w:rPr>
        <w:sz w:val="18"/>
        <w:szCs w:val="18"/>
      </w:rPr>
      <w:t xml:space="preserve">Last Update </w:t>
    </w:r>
    <w:r w:rsidR="006B5816">
      <w:rPr>
        <w:sz w:val="18"/>
        <w:szCs w:val="18"/>
        <w:lang w:val="en-US"/>
      </w:rPr>
      <w:t>0</w:t>
    </w:r>
    <w:r w:rsidR="00BB1160">
      <w:rPr>
        <w:sz w:val="18"/>
        <w:szCs w:val="18"/>
        <w:lang w:val="en-US"/>
      </w:rPr>
      <w:t>9</w:t>
    </w:r>
    <w:r w:rsidR="00AB44FA">
      <w:rPr>
        <w:sz w:val="18"/>
        <w:szCs w:val="18"/>
        <w:lang w:val="en-US"/>
      </w:rPr>
      <w:t>/20</w:t>
    </w:r>
    <w:r w:rsidR="001F433A">
      <w:rPr>
        <w:sz w:val="18"/>
        <w:szCs w:val="18"/>
        <w:lang w:val="en-US"/>
      </w:rPr>
      <w:t>2</w:t>
    </w:r>
    <w:r w:rsidR="00BB1160">
      <w:rPr>
        <w:sz w:val="18"/>
        <w:szCs w:val="18"/>
        <w:lang w:val="en-US"/>
      </w:rPr>
      <w:t>3</w:t>
    </w:r>
    <w:r w:rsidRPr="00562137">
      <w:rPr>
        <w:sz w:val="18"/>
        <w:szCs w:val="18"/>
      </w:rPr>
      <w:tab/>
      <w:t xml:space="preserve">Page </w:t>
    </w:r>
    <w:r w:rsidRPr="00562137">
      <w:rPr>
        <w:b/>
        <w:sz w:val="18"/>
        <w:szCs w:val="18"/>
      </w:rPr>
      <w:fldChar w:fldCharType="begin"/>
    </w:r>
    <w:r w:rsidRPr="00562137">
      <w:rPr>
        <w:b/>
        <w:sz w:val="18"/>
        <w:szCs w:val="18"/>
      </w:rPr>
      <w:instrText xml:space="preserve"> PAGE </w:instrText>
    </w:r>
    <w:r w:rsidRPr="00562137">
      <w:rPr>
        <w:b/>
        <w:sz w:val="18"/>
        <w:szCs w:val="18"/>
      </w:rPr>
      <w:fldChar w:fldCharType="separate"/>
    </w:r>
    <w:r w:rsidR="00F079C4">
      <w:rPr>
        <w:b/>
        <w:noProof/>
        <w:sz w:val="18"/>
        <w:szCs w:val="18"/>
      </w:rPr>
      <w:t>4</w:t>
    </w:r>
    <w:r w:rsidRPr="00562137">
      <w:rPr>
        <w:b/>
        <w:sz w:val="18"/>
        <w:szCs w:val="18"/>
      </w:rPr>
      <w:fldChar w:fldCharType="end"/>
    </w:r>
    <w:r w:rsidRPr="00562137">
      <w:rPr>
        <w:sz w:val="18"/>
        <w:szCs w:val="18"/>
      </w:rPr>
      <w:t xml:space="preserve"> of </w:t>
    </w:r>
    <w:r w:rsidRPr="00562137">
      <w:rPr>
        <w:b/>
        <w:sz w:val="18"/>
        <w:szCs w:val="18"/>
      </w:rPr>
      <w:fldChar w:fldCharType="begin"/>
    </w:r>
    <w:r w:rsidRPr="00562137">
      <w:rPr>
        <w:b/>
        <w:sz w:val="18"/>
        <w:szCs w:val="18"/>
      </w:rPr>
      <w:instrText xml:space="preserve"> NUMPAGES  </w:instrText>
    </w:r>
    <w:r w:rsidRPr="00562137">
      <w:rPr>
        <w:b/>
        <w:sz w:val="18"/>
        <w:szCs w:val="18"/>
      </w:rPr>
      <w:fldChar w:fldCharType="separate"/>
    </w:r>
    <w:r w:rsidR="00F079C4">
      <w:rPr>
        <w:b/>
        <w:noProof/>
        <w:sz w:val="18"/>
        <w:szCs w:val="18"/>
      </w:rPr>
      <w:t>7</w:t>
    </w:r>
    <w:r w:rsidRPr="00562137">
      <w:rPr>
        <w:b/>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514D3" w14:textId="0731E19E" w:rsidR="005226EC" w:rsidRPr="005226EC" w:rsidRDefault="00151912" w:rsidP="00130F38">
    <w:pPr>
      <w:pStyle w:val="Footer"/>
      <w:rPr>
        <w:sz w:val="18"/>
        <w:szCs w:val="18"/>
      </w:rPr>
    </w:pPr>
    <w:r>
      <w:rPr>
        <w:sz w:val="18"/>
        <w:szCs w:val="18"/>
        <w:lang w:val="en-US"/>
      </w:rPr>
      <w:t>2</w:t>
    </w:r>
    <w:r w:rsidR="00E51557">
      <w:rPr>
        <w:sz w:val="18"/>
        <w:szCs w:val="18"/>
        <w:lang w:val="en-US"/>
      </w:rPr>
      <w:t>0</w:t>
    </w:r>
    <w:r w:rsidR="006C6D5B">
      <w:rPr>
        <w:sz w:val="18"/>
        <w:szCs w:val="18"/>
        <w:lang w:val="en-US"/>
      </w:rPr>
      <w:t>2</w:t>
    </w:r>
    <w:r w:rsidR="004F13F0">
      <w:rPr>
        <w:sz w:val="18"/>
        <w:szCs w:val="18"/>
        <w:lang w:val="en-US"/>
      </w:rPr>
      <w:t>3</w:t>
    </w:r>
    <w:r w:rsidR="00E51557">
      <w:rPr>
        <w:sz w:val="18"/>
        <w:szCs w:val="18"/>
        <w:lang w:val="en-US"/>
      </w:rPr>
      <w:t>-</w:t>
    </w:r>
    <w:r w:rsidR="00130F38">
      <w:rPr>
        <w:sz w:val="18"/>
        <w:szCs w:val="18"/>
        <w:lang w:val="en-US"/>
      </w:rPr>
      <w:t>2</w:t>
    </w:r>
    <w:r w:rsidR="004F13F0">
      <w:rPr>
        <w:sz w:val="18"/>
        <w:szCs w:val="18"/>
        <w:lang w:val="en-US"/>
      </w:rPr>
      <w:t>4</w:t>
    </w:r>
    <w:r w:rsidR="00B969E2">
      <w:rPr>
        <w:sz w:val="18"/>
        <w:szCs w:val="18"/>
        <w:lang w:val="en-US"/>
      </w:rPr>
      <w:t xml:space="preserve"> </w:t>
    </w:r>
    <w:r w:rsidR="005226EC" w:rsidRPr="005226EC">
      <w:rPr>
        <w:sz w:val="18"/>
        <w:szCs w:val="18"/>
        <w:lang w:val="en-US"/>
      </w:rPr>
      <w:t>MCIC Development Fund Application</w:t>
    </w:r>
    <w:r w:rsidR="00054436">
      <w:rPr>
        <w:sz w:val="18"/>
        <w:szCs w:val="18"/>
        <w:lang w:val="en-US"/>
      </w:rPr>
      <w:t xml:space="preserve"> </w:t>
    </w:r>
    <w:r w:rsidR="00054436">
      <w:rPr>
        <w:sz w:val="18"/>
        <w:szCs w:val="18"/>
      </w:rPr>
      <w:t>(First/</w:t>
    </w:r>
    <w:proofErr w:type="gramStart"/>
    <w:r w:rsidR="00C662B6">
      <w:rPr>
        <w:sz w:val="18"/>
        <w:szCs w:val="18"/>
      </w:rPr>
      <w:t>Single)</w:t>
    </w:r>
    <w:r w:rsidR="00C662B6">
      <w:rPr>
        <w:sz w:val="18"/>
        <w:szCs w:val="18"/>
        <w:lang w:val="en-US"/>
      </w:rPr>
      <w:t xml:space="preserve">  </w:t>
    </w:r>
    <w:r w:rsidR="00054436">
      <w:rPr>
        <w:sz w:val="18"/>
        <w:szCs w:val="18"/>
        <w:lang w:val="en-US"/>
      </w:rPr>
      <w:t xml:space="preserve"> </w:t>
    </w:r>
    <w:proofErr w:type="gramEnd"/>
    <w:r w:rsidR="00054436">
      <w:rPr>
        <w:sz w:val="18"/>
        <w:szCs w:val="18"/>
        <w:lang w:val="en-US"/>
      </w:rPr>
      <w:t xml:space="preserve">   </w:t>
    </w:r>
    <w:r w:rsidR="00F658C9">
      <w:rPr>
        <w:sz w:val="18"/>
        <w:szCs w:val="18"/>
        <w:lang w:val="en-US"/>
      </w:rPr>
      <w:tab/>
      <w:t>Last update 0</w:t>
    </w:r>
    <w:r w:rsidR="004F13F0">
      <w:rPr>
        <w:sz w:val="18"/>
        <w:szCs w:val="18"/>
        <w:lang w:val="en-US"/>
      </w:rPr>
      <w:t>9</w:t>
    </w:r>
    <w:r w:rsidR="00E51557">
      <w:rPr>
        <w:sz w:val="18"/>
        <w:szCs w:val="18"/>
        <w:lang w:val="en-US"/>
      </w:rPr>
      <w:t>/20</w:t>
    </w:r>
    <w:r w:rsidR="006C6D5B">
      <w:rPr>
        <w:sz w:val="18"/>
        <w:szCs w:val="18"/>
        <w:lang w:val="en-US"/>
      </w:rPr>
      <w:t>2</w:t>
    </w:r>
    <w:r w:rsidR="004F13F0">
      <w:rPr>
        <w:sz w:val="18"/>
        <w:szCs w:val="18"/>
        <w:lang w:val="en-US"/>
      </w:rPr>
      <w:t>3</w:t>
    </w:r>
    <w:r w:rsidR="005226EC">
      <w:rPr>
        <w:sz w:val="18"/>
        <w:szCs w:val="18"/>
        <w:lang w:val="en-US"/>
      </w:rPr>
      <w:tab/>
    </w:r>
    <w:r w:rsidR="005226EC" w:rsidRPr="005226EC">
      <w:rPr>
        <w:sz w:val="18"/>
        <w:szCs w:val="18"/>
      </w:rPr>
      <w:t xml:space="preserve">Page </w:t>
    </w:r>
    <w:r w:rsidR="005226EC" w:rsidRPr="005226EC">
      <w:rPr>
        <w:b/>
        <w:bCs/>
        <w:sz w:val="18"/>
        <w:szCs w:val="18"/>
      </w:rPr>
      <w:fldChar w:fldCharType="begin"/>
    </w:r>
    <w:r w:rsidR="005226EC" w:rsidRPr="005226EC">
      <w:rPr>
        <w:b/>
        <w:bCs/>
        <w:sz w:val="18"/>
        <w:szCs w:val="18"/>
      </w:rPr>
      <w:instrText xml:space="preserve"> PAGE </w:instrText>
    </w:r>
    <w:r w:rsidR="005226EC" w:rsidRPr="005226EC">
      <w:rPr>
        <w:b/>
        <w:bCs/>
        <w:sz w:val="18"/>
        <w:szCs w:val="18"/>
      </w:rPr>
      <w:fldChar w:fldCharType="separate"/>
    </w:r>
    <w:r w:rsidR="00F079C4">
      <w:rPr>
        <w:b/>
        <w:bCs/>
        <w:noProof/>
        <w:sz w:val="18"/>
        <w:szCs w:val="18"/>
      </w:rPr>
      <w:t>1</w:t>
    </w:r>
    <w:r w:rsidR="005226EC" w:rsidRPr="005226EC">
      <w:rPr>
        <w:b/>
        <w:bCs/>
        <w:sz w:val="18"/>
        <w:szCs w:val="18"/>
      </w:rPr>
      <w:fldChar w:fldCharType="end"/>
    </w:r>
    <w:r w:rsidR="005226EC" w:rsidRPr="005226EC">
      <w:rPr>
        <w:sz w:val="18"/>
        <w:szCs w:val="18"/>
      </w:rPr>
      <w:t xml:space="preserve"> of </w:t>
    </w:r>
    <w:r w:rsidR="005226EC" w:rsidRPr="005226EC">
      <w:rPr>
        <w:b/>
        <w:bCs/>
        <w:sz w:val="18"/>
        <w:szCs w:val="18"/>
      </w:rPr>
      <w:fldChar w:fldCharType="begin"/>
    </w:r>
    <w:r w:rsidR="005226EC" w:rsidRPr="005226EC">
      <w:rPr>
        <w:b/>
        <w:bCs/>
        <w:sz w:val="18"/>
        <w:szCs w:val="18"/>
      </w:rPr>
      <w:instrText xml:space="preserve"> NUMPAGES  </w:instrText>
    </w:r>
    <w:r w:rsidR="005226EC" w:rsidRPr="005226EC">
      <w:rPr>
        <w:b/>
        <w:bCs/>
        <w:sz w:val="18"/>
        <w:szCs w:val="18"/>
      </w:rPr>
      <w:fldChar w:fldCharType="separate"/>
    </w:r>
    <w:r w:rsidR="00F079C4">
      <w:rPr>
        <w:b/>
        <w:bCs/>
        <w:noProof/>
        <w:sz w:val="18"/>
        <w:szCs w:val="18"/>
      </w:rPr>
      <w:t>7</w:t>
    </w:r>
    <w:r w:rsidR="005226EC" w:rsidRPr="005226EC">
      <w:rPr>
        <w:b/>
        <w:bCs/>
        <w:sz w:val="18"/>
        <w:szCs w:val="18"/>
      </w:rPr>
      <w:fldChar w:fldCharType="end"/>
    </w:r>
  </w:p>
  <w:p w14:paraId="0E2C948F" w14:textId="77777777" w:rsidR="005226EC" w:rsidRPr="005226EC" w:rsidRDefault="005226EC" w:rsidP="005226EC">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2FFDA" w14:textId="77777777" w:rsidR="00DF2352" w:rsidRDefault="00DF2352" w:rsidP="005226EC">
      <w:r>
        <w:separator/>
      </w:r>
    </w:p>
  </w:footnote>
  <w:footnote w:type="continuationSeparator" w:id="0">
    <w:p w14:paraId="1517EBE7" w14:textId="77777777" w:rsidR="00DF2352" w:rsidRDefault="00DF2352" w:rsidP="005226EC">
      <w:r>
        <w:continuationSeparator/>
      </w:r>
    </w:p>
  </w:footnote>
  <w:footnote w:type="continuationNotice" w:id="1">
    <w:p w14:paraId="12BD94A5" w14:textId="77777777" w:rsidR="00DF2352" w:rsidRDefault="00DF2352"/>
  </w:footnote>
  <w:footnote w:id="2">
    <w:p w14:paraId="23981EED" w14:textId="14AB5A82" w:rsidR="009C1705" w:rsidRDefault="009C1705" w:rsidP="006F78EC">
      <w:pPr>
        <w:pStyle w:val="FootnoteText"/>
      </w:pPr>
      <w:r w:rsidRPr="0059073E">
        <w:rPr>
          <w:rStyle w:val="FootnoteReference"/>
        </w:rPr>
        <w:footnoteRef/>
      </w:r>
      <w:r w:rsidRPr="0059073E">
        <w:t xml:space="preserve"> The </w:t>
      </w:r>
      <w:r w:rsidR="00274880" w:rsidRPr="0059073E">
        <w:t>Development</w:t>
      </w:r>
      <w:r w:rsidRPr="0059073E">
        <w:t xml:space="preserve"> Fund is a portion of the Manitoba Government Matching Grant Program (MGMGP). The Government of Manitoba has generously supported international development through this program since 1975.</w:t>
      </w:r>
    </w:p>
  </w:footnote>
  <w:footnote w:id="3">
    <w:p w14:paraId="3FDB7131" w14:textId="77777777" w:rsidR="002B70A8" w:rsidRDefault="002B70A8" w:rsidP="002B70A8">
      <w:pPr>
        <w:pStyle w:val="FootnoteText"/>
      </w:pPr>
      <w:r>
        <w:rPr>
          <w:rStyle w:val="FootnoteReference"/>
        </w:rPr>
        <w:footnoteRef/>
      </w:r>
      <w:r>
        <w:t xml:space="preserve"> </w:t>
      </w:r>
      <w:hyperlink r:id="rId1" w:history="1">
        <w:r w:rsidRPr="00AF37AE">
          <w:rPr>
            <w:rStyle w:val="Hyperlink"/>
            <w:rFonts w:ascii="Segoe UI" w:hAnsi="Segoe UI" w:cs="Segoe UI"/>
            <w:sz w:val="18"/>
            <w:szCs w:val="18"/>
            <w:shd w:val="clear" w:color="auto" w:fill="FFFFFF"/>
          </w:rPr>
          <w:t>https://www.international.gc.ca/world-monde/issues_development-enjeux_developpement/priorities-priorites/fiap_action_areas-paif_champs_action.aspx?lang=eng</w:t>
        </w:r>
      </w:hyperlink>
      <w:r>
        <w:rPr>
          <w:rFonts w:ascii="Segoe UI" w:hAnsi="Segoe UI" w:cs="Segoe UI"/>
          <w:color w:val="333333"/>
          <w:sz w:val="18"/>
          <w:szCs w:val="18"/>
          <w:shd w:val="clear" w:color="auto" w:fill="FFFFFF"/>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70654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261624"/>
    <w:multiLevelType w:val="hybridMultilevel"/>
    <w:tmpl w:val="34F28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265C2"/>
    <w:multiLevelType w:val="hybridMultilevel"/>
    <w:tmpl w:val="C4DCA29E"/>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3" w15:restartNumberingAfterBreak="0">
    <w:nsid w:val="08BD5F43"/>
    <w:multiLevelType w:val="hybridMultilevel"/>
    <w:tmpl w:val="86EED9CA"/>
    <w:lvl w:ilvl="0" w:tplc="B3C4F66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0B01DB"/>
    <w:multiLevelType w:val="hybridMultilevel"/>
    <w:tmpl w:val="A3322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937AA"/>
    <w:multiLevelType w:val="hybridMultilevel"/>
    <w:tmpl w:val="C55CDCD0"/>
    <w:lvl w:ilvl="0" w:tplc="1B0AB45C">
      <w:start w:val="1"/>
      <w:numFmt w:val="bullet"/>
      <w:lvlText w:val=""/>
      <w:lvlJc w:val="left"/>
      <w:pPr>
        <w:ind w:left="1296" w:hanging="576"/>
      </w:pPr>
      <w:rPr>
        <w:rFonts w:ascii="Wingdings" w:hAnsi="Wingdings"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003EA"/>
    <w:multiLevelType w:val="hybridMultilevel"/>
    <w:tmpl w:val="59929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6B42E3"/>
    <w:multiLevelType w:val="hybridMultilevel"/>
    <w:tmpl w:val="6BA61ED0"/>
    <w:lvl w:ilvl="0" w:tplc="B76AD05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1532F7"/>
    <w:multiLevelType w:val="hybridMultilevel"/>
    <w:tmpl w:val="B5CCF3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F02693"/>
    <w:multiLevelType w:val="hybridMultilevel"/>
    <w:tmpl w:val="443C0726"/>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161C42"/>
    <w:multiLevelType w:val="hybridMultilevel"/>
    <w:tmpl w:val="7BB8E104"/>
    <w:lvl w:ilvl="0" w:tplc="49BC4450">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D1EB1"/>
    <w:multiLevelType w:val="hybridMultilevel"/>
    <w:tmpl w:val="4B48693C"/>
    <w:lvl w:ilvl="0" w:tplc="1C1005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0C0925"/>
    <w:multiLevelType w:val="hybridMultilevel"/>
    <w:tmpl w:val="14D46380"/>
    <w:lvl w:ilvl="0" w:tplc="26D052D6">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1679FB"/>
    <w:multiLevelType w:val="hybridMultilevel"/>
    <w:tmpl w:val="C18EE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7F3B31"/>
    <w:multiLevelType w:val="hybridMultilevel"/>
    <w:tmpl w:val="17EAC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9324B0"/>
    <w:multiLevelType w:val="hybridMultilevel"/>
    <w:tmpl w:val="354637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2A5EB5"/>
    <w:multiLevelType w:val="hybridMultilevel"/>
    <w:tmpl w:val="B5BC8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F06897"/>
    <w:multiLevelType w:val="hybridMultilevel"/>
    <w:tmpl w:val="92C4FB7A"/>
    <w:lvl w:ilvl="0" w:tplc="CB94A07E">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8526D3"/>
    <w:multiLevelType w:val="hybridMultilevel"/>
    <w:tmpl w:val="0F7C6CB4"/>
    <w:lvl w:ilvl="0" w:tplc="9C5634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27663E"/>
    <w:multiLevelType w:val="hybridMultilevel"/>
    <w:tmpl w:val="32DEF28E"/>
    <w:lvl w:ilvl="0" w:tplc="04090001">
      <w:start w:val="1"/>
      <w:numFmt w:val="bullet"/>
      <w:lvlText w:val=""/>
      <w:lvlJc w:val="left"/>
      <w:pPr>
        <w:ind w:left="82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3718E6"/>
    <w:multiLevelType w:val="hybridMultilevel"/>
    <w:tmpl w:val="A3322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D11B50"/>
    <w:multiLevelType w:val="hybridMultilevel"/>
    <w:tmpl w:val="73E8F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0D0483"/>
    <w:multiLevelType w:val="hybridMultilevel"/>
    <w:tmpl w:val="922E89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0B3FDA"/>
    <w:multiLevelType w:val="hybridMultilevel"/>
    <w:tmpl w:val="7E121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5C0EC3"/>
    <w:multiLevelType w:val="hybridMultilevel"/>
    <w:tmpl w:val="05E69380"/>
    <w:lvl w:ilvl="0" w:tplc="31864BFE">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B25DE0"/>
    <w:multiLevelType w:val="hybridMultilevel"/>
    <w:tmpl w:val="45CACA0A"/>
    <w:lvl w:ilvl="0" w:tplc="DC58D73C">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7D5955"/>
    <w:multiLevelType w:val="hybridMultilevel"/>
    <w:tmpl w:val="B5BC7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891931"/>
    <w:multiLevelType w:val="hybridMultilevel"/>
    <w:tmpl w:val="0FA464C0"/>
    <w:lvl w:ilvl="0" w:tplc="9C5634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BC2A7F"/>
    <w:multiLevelType w:val="hybridMultilevel"/>
    <w:tmpl w:val="19BEF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48659E"/>
    <w:multiLevelType w:val="hybridMultilevel"/>
    <w:tmpl w:val="34003BB0"/>
    <w:lvl w:ilvl="0" w:tplc="3C4ED8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4C7880"/>
    <w:multiLevelType w:val="hybridMultilevel"/>
    <w:tmpl w:val="CF5A33C0"/>
    <w:lvl w:ilvl="0" w:tplc="9F7A8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10210F"/>
    <w:multiLevelType w:val="hybridMultilevel"/>
    <w:tmpl w:val="02E09822"/>
    <w:lvl w:ilvl="0" w:tplc="98069126">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2413724">
    <w:abstractNumId w:val="8"/>
  </w:num>
  <w:num w:numId="2" w16cid:durableId="688146410">
    <w:abstractNumId w:val="9"/>
  </w:num>
  <w:num w:numId="3" w16cid:durableId="1829832088">
    <w:abstractNumId w:val="22"/>
  </w:num>
  <w:num w:numId="4" w16cid:durableId="1947618968">
    <w:abstractNumId w:val="19"/>
  </w:num>
  <w:num w:numId="5" w16cid:durableId="1827471805">
    <w:abstractNumId w:val="26"/>
  </w:num>
  <w:num w:numId="6" w16cid:durableId="209923517">
    <w:abstractNumId w:val="23"/>
  </w:num>
  <w:num w:numId="7" w16cid:durableId="235937341">
    <w:abstractNumId w:val="15"/>
  </w:num>
  <w:num w:numId="8" w16cid:durableId="353653867">
    <w:abstractNumId w:val="27"/>
  </w:num>
  <w:num w:numId="9" w16cid:durableId="413015947">
    <w:abstractNumId w:val="17"/>
  </w:num>
  <w:num w:numId="10" w16cid:durableId="1934514830">
    <w:abstractNumId w:val="3"/>
  </w:num>
  <w:num w:numId="11" w16cid:durableId="1711416563">
    <w:abstractNumId w:val="18"/>
  </w:num>
  <w:num w:numId="12" w16cid:durableId="362831492">
    <w:abstractNumId w:val="10"/>
  </w:num>
  <w:num w:numId="13" w16cid:durableId="1324814636">
    <w:abstractNumId w:val="11"/>
  </w:num>
  <w:num w:numId="14" w16cid:durableId="1868055132">
    <w:abstractNumId w:val="4"/>
  </w:num>
  <w:num w:numId="15" w16cid:durableId="1671181465">
    <w:abstractNumId w:val="12"/>
  </w:num>
  <w:num w:numId="16" w16cid:durableId="1858732057">
    <w:abstractNumId w:val="25"/>
  </w:num>
  <w:num w:numId="17" w16cid:durableId="2142458043">
    <w:abstractNumId w:val="31"/>
  </w:num>
  <w:num w:numId="18" w16cid:durableId="969551714">
    <w:abstractNumId w:val="7"/>
  </w:num>
  <w:num w:numId="19" w16cid:durableId="538248641">
    <w:abstractNumId w:val="30"/>
  </w:num>
  <w:num w:numId="20" w16cid:durableId="644627738">
    <w:abstractNumId w:val="29"/>
  </w:num>
  <w:num w:numId="21" w16cid:durableId="628976797">
    <w:abstractNumId w:val="24"/>
  </w:num>
  <w:num w:numId="22" w16cid:durableId="906719971">
    <w:abstractNumId w:val="0"/>
  </w:num>
  <w:num w:numId="23" w16cid:durableId="1218663728">
    <w:abstractNumId w:val="5"/>
  </w:num>
  <w:num w:numId="24" w16cid:durableId="1837106373">
    <w:abstractNumId w:val="16"/>
  </w:num>
  <w:num w:numId="25" w16cid:durableId="1884252408">
    <w:abstractNumId w:val="20"/>
  </w:num>
  <w:num w:numId="26" w16cid:durableId="726220768">
    <w:abstractNumId w:val="21"/>
  </w:num>
  <w:num w:numId="27" w16cid:durableId="1890218000">
    <w:abstractNumId w:val="1"/>
  </w:num>
  <w:num w:numId="28" w16cid:durableId="433093200">
    <w:abstractNumId w:val="28"/>
  </w:num>
  <w:num w:numId="29" w16cid:durableId="1952204061">
    <w:abstractNumId w:val="2"/>
  </w:num>
  <w:num w:numId="30" w16cid:durableId="139423293">
    <w:abstractNumId w:val="13"/>
  </w:num>
  <w:num w:numId="31" w16cid:durableId="1873952777">
    <w:abstractNumId w:val="6"/>
  </w:num>
  <w:num w:numId="32" w16cid:durableId="25490159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c2M7QwNzYyNTRW0lEKTi0uzszPAymwrAUA7aChGywAAAA="/>
  </w:docVars>
  <w:rsids>
    <w:rsidRoot w:val="00D71F02"/>
    <w:rsid w:val="0000626A"/>
    <w:rsid w:val="0000711C"/>
    <w:rsid w:val="00023DF7"/>
    <w:rsid w:val="00035530"/>
    <w:rsid w:val="0003626C"/>
    <w:rsid w:val="0004692D"/>
    <w:rsid w:val="00054436"/>
    <w:rsid w:val="00072E65"/>
    <w:rsid w:val="00073625"/>
    <w:rsid w:val="000744D1"/>
    <w:rsid w:val="000745ED"/>
    <w:rsid w:val="00077A3D"/>
    <w:rsid w:val="00082060"/>
    <w:rsid w:val="00085FDE"/>
    <w:rsid w:val="00087047"/>
    <w:rsid w:val="000912EC"/>
    <w:rsid w:val="00092415"/>
    <w:rsid w:val="00095EDC"/>
    <w:rsid w:val="00096DF4"/>
    <w:rsid w:val="0009731D"/>
    <w:rsid w:val="000A25AF"/>
    <w:rsid w:val="000A6D54"/>
    <w:rsid w:val="000A7E1D"/>
    <w:rsid w:val="000B1428"/>
    <w:rsid w:val="000B174F"/>
    <w:rsid w:val="000B4B3A"/>
    <w:rsid w:val="000B5FBF"/>
    <w:rsid w:val="000C5791"/>
    <w:rsid w:val="000C78EA"/>
    <w:rsid w:val="000D06F7"/>
    <w:rsid w:val="000D1AA6"/>
    <w:rsid w:val="000D32EF"/>
    <w:rsid w:val="000D43FF"/>
    <w:rsid w:val="000D4A3C"/>
    <w:rsid w:val="000E20C5"/>
    <w:rsid w:val="000E2A0F"/>
    <w:rsid w:val="000E3B14"/>
    <w:rsid w:val="000E75DC"/>
    <w:rsid w:val="000E79BE"/>
    <w:rsid w:val="000F2B18"/>
    <w:rsid w:val="000F385C"/>
    <w:rsid w:val="000F5421"/>
    <w:rsid w:val="00105566"/>
    <w:rsid w:val="00107724"/>
    <w:rsid w:val="00117E29"/>
    <w:rsid w:val="00124475"/>
    <w:rsid w:val="001263A5"/>
    <w:rsid w:val="00130F38"/>
    <w:rsid w:val="001317D6"/>
    <w:rsid w:val="00132E14"/>
    <w:rsid w:val="001374DF"/>
    <w:rsid w:val="00143E10"/>
    <w:rsid w:val="00144424"/>
    <w:rsid w:val="00151912"/>
    <w:rsid w:val="00151C07"/>
    <w:rsid w:val="00154D1B"/>
    <w:rsid w:val="001550A5"/>
    <w:rsid w:val="00164573"/>
    <w:rsid w:val="00165647"/>
    <w:rsid w:val="00170001"/>
    <w:rsid w:val="00172A92"/>
    <w:rsid w:val="00172FAF"/>
    <w:rsid w:val="00174819"/>
    <w:rsid w:val="001767F8"/>
    <w:rsid w:val="00181739"/>
    <w:rsid w:val="0018207F"/>
    <w:rsid w:val="001902EB"/>
    <w:rsid w:val="00190602"/>
    <w:rsid w:val="00190A19"/>
    <w:rsid w:val="0019506D"/>
    <w:rsid w:val="001A07B2"/>
    <w:rsid w:val="001A37C2"/>
    <w:rsid w:val="001A521C"/>
    <w:rsid w:val="001B3DB6"/>
    <w:rsid w:val="001B7ECF"/>
    <w:rsid w:val="001C1DFC"/>
    <w:rsid w:val="001C59B5"/>
    <w:rsid w:val="001C6EE4"/>
    <w:rsid w:val="001C7D73"/>
    <w:rsid w:val="001D4641"/>
    <w:rsid w:val="001E4524"/>
    <w:rsid w:val="001F3DCF"/>
    <w:rsid w:val="001F433A"/>
    <w:rsid w:val="001F4685"/>
    <w:rsid w:val="00200F1B"/>
    <w:rsid w:val="002013B6"/>
    <w:rsid w:val="0020397B"/>
    <w:rsid w:val="00204136"/>
    <w:rsid w:val="00205347"/>
    <w:rsid w:val="0021146A"/>
    <w:rsid w:val="0021648E"/>
    <w:rsid w:val="00217A0C"/>
    <w:rsid w:val="0022429D"/>
    <w:rsid w:val="00230C6B"/>
    <w:rsid w:val="0023159F"/>
    <w:rsid w:val="00237378"/>
    <w:rsid w:val="002477C6"/>
    <w:rsid w:val="00247879"/>
    <w:rsid w:val="00253177"/>
    <w:rsid w:val="00255160"/>
    <w:rsid w:val="00263781"/>
    <w:rsid w:val="00270A42"/>
    <w:rsid w:val="0027480A"/>
    <w:rsid w:val="00274880"/>
    <w:rsid w:val="00276AD0"/>
    <w:rsid w:val="00280F17"/>
    <w:rsid w:val="00285A87"/>
    <w:rsid w:val="00286A54"/>
    <w:rsid w:val="002908AD"/>
    <w:rsid w:val="002947D4"/>
    <w:rsid w:val="0029651A"/>
    <w:rsid w:val="002A5602"/>
    <w:rsid w:val="002A7319"/>
    <w:rsid w:val="002B1D1B"/>
    <w:rsid w:val="002B5C55"/>
    <w:rsid w:val="002B70A8"/>
    <w:rsid w:val="002B765F"/>
    <w:rsid w:val="002D2A39"/>
    <w:rsid w:val="002D2C97"/>
    <w:rsid w:val="002D650D"/>
    <w:rsid w:val="002F156E"/>
    <w:rsid w:val="0030184E"/>
    <w:rsid w:val="00303AC1"/>
    <w:rsid w:val="0031002E"/>
    <w:rsid w:val="003134EC"/>
    <w:rsid w:val="00323CD0"/>
    <w:rsid w:val="003255FC"/>
    <w:rsid w:val="003259CC"/>
    <w:rsid w:val="00325CCB"/>
    <w:rsid w:val="0033142E"/>
    <w:rsid w:val="00337492"/>
    <w:rsid w:val="00341CB3"/>
    <w:rsid w:val="003463AE"/>
    <w:rsid w:val="00346428"/>
    <w:rsid w:val="00354A5A"/>
    <w:rsid w:val="003609DB"/>
    <w:rsid w:val="00360ECE"/>
    <w:rsid w:val="00366940"/>
    <w:rsid w:val="00367B1C"/>
    <w:rsid w:val="0037344B"/>
    <w:rsid w:val="003819FE"/>
    <w:rsid w:val="00385DD3"/>
    <w:rsid w:val="00390A13"/>
    <w:rsid w:val="0039689B"/>
    <w:rsid w:val="003A50AD"/>
    <w:rsid w:val="003B00F4"/>
    <w:rsid w:val="003B2777"/>
    <w:rsid w:val="003B76A2"/>
    <w:rsid w:val="003C3552"/>
    <w:rsid w:val="003C51DC"/>
    <w:rsid w:val="003D1FB4"/>
    <w:rsid w:val="003D40D7"/>
    <w:rsid w:val="003D4D2E"/>
    <w:rsid w:val="003D63CB"/>
    <w:rsid w:val="003E2B95"/>
    <w:rsid w:val="003F50AE"/>
    <w:rsid w:val="003F62E6"/>
    <w:rsid w:val="0040094A"/>
    <w:rsid w:val="00403D63"/>
    <w:rsid w:val="0040668A"/>
    <w:rsid w:val="00420F96"/>
    <w:rsid w:val="00423948"/>
    <w:rsid w:val="004265EB"/>
    <w:rsid w:val="00426DF5"/>
    <w:rsid w:val="00431449"/>
    <w:rsid w:val="00435AF2"/>
    <w:rsid w:val="00444156"/>
    <w:rsid w:val="004446F4"/>
    <w:rsid w:val="004450A1"/>
    <w:rsid w:val="00454172"/>
    <w:rsid w:val="00457A45"/>
    <w:rsid w:val="004601DB"/>
    <w:rsid w:val="00464915"/>
    <w:rsid w:val="00471FF2"/>
    <w:rsid w:val="004774D1"/>
    <w:rsid w:val="004813BD"/>
    <w:rsid w:val="00481F07"/>
    <w:rsid w:val="00483AF1"/>
    <w:rsid w:val="004845B3"/>
    <w:rsid w:val="004A018C"/>
    <w:rsid w:val="004B1F78"/>
    <w:rsid w:val="004B22D6"/>
    <w:rsid w:val="004B345E"/>
    <w:rsid w:val="004C3352"/>
    <w:rsid w:val="004C6742"/>
    <w:rsid w:val="004D2822"/>
    <w:rsid w:val="004D3C59"/>
    <w:rsid w:val="004D3EFA"/>
    <w:rsid w:val="004D5971"/>
    <w:rsid w:val="004D769E"/>
    <w:rsid w:val="004E48D1"/>
    <w:rsid w:val="004E743F"/>
    <w:rsid w:val="004F13F0"/>
    <w:rsid w:val="004F3492"/>
    <w:rsid w:val="004F3EE7"/>
    <w:rsid w:val="004F417C"/>
    <w:rsid w:val="004F561D"/>
    <w:rsid w:val="004F6AD2"/>
    <w:rsid w:val="00500BD5"/>
    <w:rsid w:val="0050156E"/>
    <w:rsid w:val="005026C4"/>
    <w:rsid w:val="00502B99"/>
    <w:rsid w:val="0050789E"/>
    <w:rsid w:val="005134C2"/>
    <w:rsid w:val="005226EC"/>
    <w:rsid w:val="00525003"/>
    <w:rsid w:val="00525ED9"/>
    <w:rsid w:val="0053057E"/>
    <w:rsid w:val="0053729F"/>
    <w:rsid w:val="0054068A"/>
    <w:rsid w:val="00543E1E"/>
    <w:rsid w:val="00545EE3"/>
    <w:rsid w:val="00546867"/>
    <w:rsid w:val="00550035"/>
    <w:rsid w:val="0055491D"/>
    <w:rsid w:val="005559E7"/>
    <w:rsid w:val="00557AEA"/>
    <w:rsid w:val="00560BF8"/>
    <w:rsid w:val="00560D02"/>
    <w:rsid w:val="00561588"/>
    <w:rsid w:val="0056204F"/>
    <w:rsid w:val="0056259C"/>
    <w:rsid w:val="005708B0"/>
    <w:rsid w:val="005746ED"/>
    <w:rsid w:val="005750F5"/>
    <w:rsid w:val="005756D5"/>
    <w:rsid w:val="00580A1E"/>
    <w:rsid w:val="00582D32"/>
    <w:rsid w:val="00585815"/>
    <w:rsid w:val="0058647F"/>
    <w:rsid w:val="0059073E"/>
    <w:rsid w:val="00591A96"/>
    <w:rsid w:val="00593F5C"/>
    <w:rsid w:val="0059534F"/>
    <w:rsid w:val="005A65C2"/>
    <w:rsid w:val="005A6DF6"/>
    <w:rsid w:val="005A7B1A"/>
    <w:rsid w:val="005B4D60"/>
    <w:rsid w:val="005C2AB6"/>
    <w:rsid w:val="005C3FD3"/>
    <w:rsid w:val="005C4B55"/>
    <w:rsid w:val="005C6E5D"/>
    <w:rsid w:val="005C70D4"/>
    <w:rsid w:val="005D17B4"/>
    <w:rsid w:val="005D297D"/>
    <w:rsid w:val="005D79C9"/>
    <w:rsid w:val="005D7AA1"/>
    <w:rsid w:val="005E3D81"/>
    <w:rsid w:val="005F2412"/>
    <w:rsid w:val="005F33E1"/>
    <w:rsid w:val="005F6710"/>
    <w:rsid w:val="00606A4F"/>
    <w:rsid w:val="0061000A"/>
    <w:rsid w:val="00610DA0"/>
    <w:rsid w:val="00612187"/>
    <w:rsid w:val="006128DD"/>
    <w:rsid w:val="00615F17"/>
    <w:rsid w:val="0062678A"/>
    <w:rsid w:val="00627E3E"/>
    <w:rsid w:val="0063669A"/>
    <w:rsid w:val="00637AD2"/>
    <w:rsid w:val="00645551"/>
    <w:rsid w:val="00646E95"/>
    <w:rsid w:val="006528AB"/>
    <w:rsid w:val="00653BDB"/>
    <w:rsid w:val="006546C1"/>
    <w:rsid w:val="00674913"/>
    <w:rsid w:val="0067540D"/>
    <w:rsid w:val="0068347F"/>
    <w:rsid w:val="0069252F"/>
    <w:rsid w:val="00695727"/>
    <w:rsid w:val="006A2102"/>
    <w:rsid w:val="006A3580"/>
    <w:rsid w:val="006A3D9B"/>
    <w:rsid w:val="006A4205"/>
    <w:rsid w:val="006A46AA"/>
    <w:rsid w:val="006A4CEC"/>
    <w:rsid w:val="006B2688"/>
    <w:rsid w:val="006B5816"/>
    <w:rsid w:val="006B5AE3"/>
    <w:rsid w:val="006C3381"/>
    <w:rsid w:val="006C4A9D"/>
    <w:rsid w:val="006C6970"/>
    <w:rsid w:val="006C6D5B"/>
    <w:rsid w:val="006D010A"/>
    <w:rsid w:val="006D3BE3"/>
    <w:rsid w:val="006E2249"/>
    <w:rsid w:val="006E327E"/>
    <w:rsid w:val="006F1292"/>
    <w:rsid w:val="006F2534"/>
    <w:rsid w:val="006F78EC"/>
    <w:rsid w:val="006F7D97"/>
    <w:rsid w:val="00703B7A"/>
    <w:rsid w:val="00712AB2"/>
    <w:rsid w:val="0071364C"/>
    <w:rsid w:val="00720853"/>
    <w:rsid w:val="0072090B"/>
    <w:rsid w:val="00720BED"/>
    <w:rsid w:val="00731B8F"/>
    <w:rsid w:val="00736549"/>
    <w:rsid w:val="007376F3"/>
    <w:rsid w:val="00737C50"/>
    <w:rsid w:val="00740C64"/>
    <w:rsid w:val="0074291F"/>
    <w:rsid w:val="00743138"/>
    <w:rsid w:val="0075286E"/>
    <w:rsid w:val="0076293F"/>
    <w:rsid w:val="00762CB6"/>
    <w:rsid w:val="00765F9B"/>
    <w:rsid w:val="007718DB"/>
    <w:rsid w:val="00773696"/>
    <w:rsid w:val="00786F27"/>
    <w:rsid w:val="0078709B"/>
    <w:rsid w:val="007877D4"/>
    <w:rsid w:val="00787885"/>
    <w:rsid w:val="007901F1"/>
    <w:rsid w:val="007910EE"/>
    <w:rsid w:val="00793E64"/>
    <w:rsid w:val="007962B4"/>
    <w:rsid w:val="007A0587"/>
    <w:rsid w:val="007A4831"/>
    <w:rsid w:val="007A51D4"/>
    <w:rsid w:val="007B0753"/>
    <w:rsid w:val="007B09D6"/>
    <w:rsid w:val="007B2E6F"/>
    <w:rsid w:val="007B43E0"/>
    <w:rsid w:val="007B7D85"/>
    <w:rsid w:val="007C088A"/>
    <w:rsid w:val="007D10AF"/>
    <w:rsid w:val="007D1EDA"/>
    <w:rsid w:val="007D4572"/>
    <w:rsid w:val="007E1D75"/>
    <w:rsid w:val="007E54C0"/>
    <w:rsid w:val="007F53AD"/>
    <w:rsid w:val="0080244B"/>
    <w:rsid w:val="00802EBD"/>
    <w:rsid w:val="00804ECA"/>
    <w:rsid w:val="0080711A"/>
    <w:rsid w:val="00807A16"/>
    <w:rsid w:val="00810FEA"/>
    <w:rsid w:val="00821EF1"/>
    <w:rsid w:val="0082209F"/>
    <w:rsid w:val="00825CDF"/>
    <w:rsid w:val="00827137"/>
    <w:rsid w:val="008272D6"/>
    <w:rsid w:val="00831341"/>
    <w:rsid w:val="00834FFB"/>
    <w:rsid w:val="0083534D"/>
    <w:rsid w:val="008403C3"/>
    <w:rsid w:val="00845BD9"/>
    <w:rsid w:val="0084669F"/>
    <w:rsid w:val="00851E5E"/>
    <w:rsid w:val="00853C1B"/>
    <w:rsid w:val="00861CCB"/>
    <w:rsid w:val="00866FDF"/>
    <w:rsid w:val="00867B43"/>
    <w:rsid w:val="00871728"/>
    <w:rsid w:val="00872AFA"/>
    <w:rsid w:val="008738FE"/>
    <w:rsid w:val="00877DE0"/>
    <w:rsid w:val="008812D6"/>
    <w:rsid w:val="008863D4"/>
    <w:rsid w:val="008A2DFC"/>
    <w:rsid w:val="008A63F9"/>
    <w:rsid w:val="008B18C8"/>
    <w:rsid w:val="008B1B6A"/>
    <w:rsid w:val="008B1DAE"/>
    <w:rsid w:val="008B595F"/>
    <w:rsid w:val="008B651D"/>
    <w:rsid w:val="008C521F"/>
    <w:rsid w:val="008D3825"/>
    <w:rsid w:val="008D4CD2"/>
    <w:rsid w:val="008D5C62"/>
    <w:rsid w:val="008E04F9"/>
    <w:rsid w:val="008E0C1E"/>
    <w:rsid w:val="008E69CA"/>
    <w:rsid w:val="008F14B5"/>
    <w:rsid w:val="008F153C"/>
    <w:rsid w:val="008F1A05"/>
    <w:rsid w:val="008F3132"/>
    <w:rsid w:val="009007AA"/>
    <w:rsid w:val="00902FDC"/>
    <w:rsid w:val="009031BA"/>
    <w:rsid w:val="0091221F"/>
    <w:rsid w:val="00913FB3"/>
    <w:rsid w:val="00914D21"/>
    <w:rsid w:val="009161B7"/>
    <w:rsid w:val="009321D6"/>
    <w:rsid w:val="00935E44"/>
    <w:rsid w:val="009364D5"/>
    <w:rsid w:val="0094538D"/>
    <w:rsid w:val="00947BA9"/>
    <w:rsid w:val="00952B40"/>
    <w:rsid w:val="009552FA"/>
    <w:rsid w:val="009563D9"/>
    <w:rsid w:val="00956B97"/>
    <w:rsid w:val="00956C2B"/>
    <w:rsid w:val="009614B4"/>
    <w:rsid w:val="00962306"/>
    <w:rsid w:val="0097113D"/>
    <w:rsid w:val="00972A79"/>
    <w:rsid w:val="009744FB"/>
    <w:rsid w:val="009764A0"/>
    <w:rsid w:val="00981096"/>
    <w:rsid w:val="009812F3"/>
    <w:rsid w:val="00981E50"/>
    <w:rsid w:val="00981E53"/>
    <w:rsid w:val="0099078D"/>
    <w:rsid w:val="00991D55"/>
    <w:rsid w:val="00994F03"/>
    <w:rsid w:val="009A169E"/>
    <w:rsid w:val="009A28DF"/>
    <w:rsid w:val="009A74A8"/>
    <w:rsid w:val="009B5927"/>
    <w:rsid w:val="009C067B"/>
    <w:rsid w:val="009C1705"/>
    <w:rsid w:val="009C36E5"/>
    <w:rsid w:val="009C7E42"/>
    <w:rsid w:val="009D3163"/>
    <w:rsid w:val="009D7C42"/>
    <w:rsid w:val="009E16F4"/>
    <w:rsid w:val="009E20CC"/>
    <w:rsid w:val="009F1148"/>
    <w:rsid w:val="009F1629"/>
    <w:rsid w:val="009F1DE0"/>
    <w:rsid w:val="009F3462"/>
    <w:rsid w:val="009F3AC1"/>
    <w:rsid w:val="009F575A"/>
    <w:rsid w:val="009F5D18"/>
    <w:rsid w:val="00A019EA"/>
    <w:rsid w:val="00A05024"/>
    <w:rsid w:val="00A129CB"/>
    <w:rsid w:val="00A22654"/>
    <w:rsid w:val="00A22DC9"/>
    <w:rsid w:val="00A23FA6"/>
    <w:rsid w:val="00A24D83"/>
    <w:rsid w:val="00A26209"/>
    <w:rsid w:val="00A306C2"/>
    <w:rsid w:val="00A37203"/>
    <w:rsid w:val="00A436FC"/>
    <w:rsid w:val="00A5163D"/>
    <w:rsid w:val="00A60DC5"/>
    <w:rsid w:val="00A71E26"/>
    <w:rsid w:val="00A73DED"/>
    <w:rsid w:val="00A7454C"/>
    <w:rsid w:val="00A76FA4"/>
    <w:rsid w:val="00A777C6"/>
    <w:rsid w:val="00A8242C"/>
    <w:rsid w:val="00A8592D"/>
    <w:rsid w:val="00A86212"/>
    <w:rsid w:val="00A90C80"/>
    <w:rsid w:val="00A927A4"/>
    <w:rsid w:val="00A94623"/>
    <w:rsid w:val="00AA0FEE"/>
    <w:rsid w:val="00AA6A3F"/>
    <w:rsid w:val="00AB44FA"/>
    <w:rsid w:val="00AB79BB"/>
    <w:rsid w:val="00AC1FA4"/>
    <w:rsid w:val="00AC2880"/>
    <w:rsid w:val="00AC2886"/>
    <w:rsid w:val="00AC377C"/>
    <w:rsid w:val="00AC4207"/>
    <w:rsid w:val="00AD1A58"/>
    <w:rsid w:val="00AD4575"/>
    <w:rsid w:val="00AE030F"/>
    <w:rsid w:val="00AE2F4F"/>
    <w:rsid w:val="00AE2FE7"/>
    <w:rsid w:val="00AE4C9C"/>
    <w:rsid w:val="00AE58DB"/>
    <w:rsid w:val="00AF2E7D"/>
    <w:rsid w:val="00B03D8F"/>
    <w:rsid w:val="00B04510"/>
    <w:rsid w:val="00B06D60"/>
    <w:rsid w:val="00B114F5"/>
    <w:rsid w:val="00B14668"/>
    <w:rsid w:val="00B14B7B"/>
    <w:rsid w:val="00B17479"/>
    <w:rsid w:val="00B20D06"/>
    <w:rsid w:val="00B24B3F"/>
    <w:rsid w:val="00B37BB6"/>
    <w:rsid w:val="00B40C8A"/>
    <w:rsid w:val="00B61D6C"/>
    <w:rsid w:val="00B626F9"/>
    <w:rsid w:val="00B62CE0"/>
    <w:rsid w:val="00B62EE2"/>
    <w:rsid w:val="00B93EC1"/>
    <w:rsid w:val="00B969E2"/>
    <w:rsid w:val="00BA0287"/>
    <w:rsid w:val="00BA399B"/>
    <w:rsid w:val="00BA3EB8"/>
    <w:rsid w:val="00BA42DD"/>
    <w:rsid w:val="00BA433C"/>
    <w:rsid w:val="00BB1160"/>
    <w:rsid w:val="00BB76D9"/>
    <w:rsid w:val="00BB777B"/>
    <w:rsid w:val="00BC12DF"/>
    <w:rsid w:val="00BD2BDA"/>
    <w:rsid w:val="00BD4013"/>
    <w:rsid w:val="00BD7FF8"/>
    <w:rsid w:val="00BE0175"/>
    <w:rsid w:val="00BE2F4B"/>
    <w:rsid w:val="00BE51EC"/>
    <w:rsid w:val="00BE574C"/>
    <w:rsid w:val="00BE5A97"/>
    <w:rsid w:val="00BE731A"/>
    <w:rsid w:val="00BF1039"/>
    <w:rsid w:val="00BF4D18"/>
    <w:rsid w:val="00BF761E"/>
    <w:rsid w:val="00C006AE"/>
    <w:rsid w:val="00C06FB3"/>
    <w:rsid w:val="00C10BB2"/>
    <w:rsid w:val="00C1210E"/>
    <w:rsid w:val="00C17428"/>
    <w:rsid w:val="00C272E9"/>
    <w:rsid w:val="00C33D60"/>
    <w:rsid w:val="00C42462"/>
    <w:rsid w:val="00C431D2"/>
    <w:rsid w:val="00C43855"/>
    <w:rsid w:val="00C475C2"/>
    <w:rsid w:val="00C51A4B"/>
    <w:rsid w:val="00C5674F"/>
    <w:rsid w:val="00C570E3"/>
    <w:rsid w:val="00C57176"/>
    <w:rsid w:val="00C633F3"/>
    <w:rsid w:val="00C662B6"/>
    <w:rsid w:val="00C66F01"/>
    <w:rsid w:val="00C77285"/>
    <w:rsid w:val="00C80BFE"/>
    <w:rsid w:val="00C81C4A"/>
    <w:rsid w:val="00C83008"/>
    <w:rsid w:val="00C91EDA"/>
    <w:rsid w:val="00C94A4E"/>
    <w:rsid w:val="00C9542C"/>
    <w:rsid w:val="00CA63FA"/>
    <w:rsid w:val="00CA71BC"/>
    <w:rsid w:val="00CC1D57"/>
    <w:rsid w:val="00CC4229"/>
    <w:rsid w:val="00CC4B8F"/>
    <w:rsid w:val="00CC79A7"/>
    <w:rsid w:val="00CD5E56"/>
    <w:rsid w:val="00CD6DDB"/>
    <w:rsid w:val="00CE6C6B"/>
    <w:rsid w:val="00CF0302"/>
    <w:rsid w:val="00CF3747"/>
    <w:rsid w:val="00CF39B7"/>
    <w:rsid w:val="00CF75C6"/>
    <w:rsid w:val="00D02B5B"/>
    <w:rsid w:val="00D15A34"/>
    <w:rsid w:val="00D164AB"/>
    <w:rsid w:val="00D20502"/>
    <w:rsid w:val="00D20DDC"/>
    <w:rsid w:val="00D23FDF"/>
    <w:rsid w:val="00D32D8B"/>
    <w:rsid w:val="00D36D58"/>
    <w:rsid w:val="00D408AC"/>
    <w:rsid w:val="00D424D7"/>
    <w:rsid w:val="00D45A58"/>
    <w:rsid w:val="00D469EF"/>
    <w:rsid w:val="00D47E75"/>
    <w:rsid w:val="00D47EDC"/>
    <w:rsid w:val="00D5169B"/>
    <w:rsid w:val="00D62DCF"/>
    <w:rsid w:val="00D63659"/>
    <w:rsid w:val="00D6621A"/>
    <w:rsid w:val="00D702DD"/>
    <w:rsid w:val="00D71B7A"/>
    <w:rsid w:val="00D71F02"/>
    <w:rsid w:val="00D72612"/>
    <w:rsid w:val="00D76E3A"/>
    <w:rsid w:val="00D7740D"/>
    <w:rsid w:val="00D83139"/>
    <w:rsid w:val="00D87BCA"/>
    <w:rsid w:val="00DA21DF"/>
    <w:rsid w:val="00DB30D8"/>
    <w:rsid w:val="00DB3B3D"/>
    <w:rsid w:val="00DB3F66"/>
    <w:rsid w:val="00DB5C9A"/>
    <w:rsid w:val="00DC0C95"/>
    <w:rsid w:val="00DC41DD"/>
    <w:rsid w:val="00DC4BCF"/>
    <w:rsid w:val="00DC5272"/>
    <w:rsid w:val="00DD4966"/>
    <w:rsid w:val="00DD504D"/>
    <w:rsid w:val="00DE0BD8"/>
    <w:rsid w:val="00DE2319"/>
    <w:rsid w:val="00DE254C"/>
    <w:rsid w:val="00DE7035"/>
    <w:rsid w:val="00DF183D"/>
    <w:rsid w:val="00DF2352"/>
    <w:rsid w:val="00DF33F3"/>
    <w:rsid w:val="00DF365D"/>
    <w:rsid w:val="00DF6B16"/>
    <w:rsid w:val="00E02DF2"/>
    <w:rsid w:val="00E05D3B"/>
    <w:rsid w:val="00E13EF9"/>
    <w:rsid w:val="00E15511"/>
    <w:rsid w:val="00E17E9C"/>
    <w:rsid w:val="00E21839"/>
    <w:rsid w:val="00E26446"/>
    <w:rsid w:val="00E26E24"/>
    <w:rsid w:val="00E27492"/>
    <w:rsid w:val="00E307BE"/>
    <w:rsid w:val="00E3509F"/>
    <w:rsid w:val="00E35D23"/>
    <w:rsid w:val="00E413BA"/>
    <w:rsid w:val="00E43562"/>
    <w:rsid w:val="00E471E5"/>
    <w:rsid w:val="00E5101C"/>
    <w:rsid w:val="00E51557"/>
    <w:rsid w:val="00E518FB"/>
    <w:rsid w:val="00E60C13"/>
    <w:rsid w:val="00E61FB1"/>
    <w:rsid w:val="00E85590"/>
    <w:rsid w:val="00E862C9"/>
    <w:rsid w:val="00E87931"/>
    <w:rsid w:val="00E87DBB"/>
    <w:rsid w:val="00E9042E"/>
    <w:rsid w:val="00E91471"/>
    <w:rsid w:val="00E91E18"/>
    <w:rsid w:val="00E97E1C"/>
    <w:rsid w:val="00EA04C4"/>
    <w:rsid w:val="00EA681D"/>
    <w:rsid w:val="00EB1D03"/>
    <w:rsid w:val="00EB6A51"/>
    <w:rsid w:val="00EC56BC"/>
    <w:rsid w:val="00EC5E05"/>
    <w:rsid w:val="00EC7421"/>
    <w:rsid w:val="00EC7545"/>
    <w:rsid w:val="00ED315B"/>
    <w:rsid w:val="00EE1146"/>
    <w:rsid w:val="00EE3719"/>
    <w:rsid w:val="00EE4073"/>
    <w:rsid w:val="00EE5486"/>
    <w:rsid w:val="00EE5591"/>
    <w:rsid w:val="00EE61DA"/>
    <w:rsid w:val="00EE652E"/>
    <w:rsid w:val="00F02E78"/>
    <w:rsid w:val="00F079C4"/>
    <w:rsid w:val="00F07CEE"/>
    <w:rsid w:val="00F23904"/>
    <w:rsid w:val="00F36919"/>
    <w:rsid w:val="00F41675"/>
    <w:rsid w:val="00F41987"/>
    <w:rsid w:val="00F4650A"/>
    <w:rsid w:val="00F53669"/>
    <w:rsid w:val="00F53777"/>
    <w:rsid w:val="00F57DE5"/>
    <w:rsid w:val="00F6370E"/>
    <w:rsid w:val="00F645F8"/>
    <w:rsid w:val="00F658C9"/>
    <w:rsid w:val="00F7438D"/>
    <w:rsid w:val="00F758B7"/>
    <w:rsid w:val="00F81AC0"/>
    <w:rsid w:val="00F82C9C"/>
    <w:rsid w:val="00F856BD"/>
    <w:rsid w:val="00F924BE"/>
    <w:rsid w:val="00F95A10"/>
    <w:rsid w:val="00FA001C"/>
    <w:rsid w:val="00FA0CD2"/>
    <w:rsid w:val="00FA1942"/>
    <w:rsid w:val="00FA494C"/>
    <w:rsid w:val="00FB0AEA"/>
    <w:rsid w:val="00FB2122"/>
    <w:rsid w:val="00FB49D9"/>
    <w:rsid w:val="00FB6431"/>
    <w:rsid w:val="00FB7A98"/>
    <w:rsid w:val="00FC187E"/>
    <w:rsid w:val="00FC421C"/>
    <w:rsid w:val="00FC4B12"/>
    <w:rsid w:val="00FC61A4"/>
    <w:rsid w:val="00FD1DCF"/>
    <w:rsid w:val="00FD346C"/>
    <w:rsid w:val="00FD3A5B"/>
    <w:rsid w:val="00FD4BDE"/>
    <w:rsid w:val="00FD62C8"/>
    <w:rsid w:val="00FD7861"/>
    <w:rsid w:val="00FE3161"/>
    <w:rsid w:val="00FE3919"/>
    <w:rsid w:val="00FF0C04"/>
    <w:rsid w:val="00FF0FD8"/>
    <w:rsid w:val="00FF3A4F"/>
    <w:rsid w:val="00FF4A6C"/>
    <w:rsid w:val="00FF6D3B"/>
    <w:rsid w:val="014D98F9"/>
    <w:rsid w:val="016DE39B"/>
    <w:rsid w:val="01E701C4"/>
    <w:rsid w:val="05A82F0D"/>
    <w:rsid w:val="0C3063A3"/>
    <w:rsid w:val="0FD71461"/>
    <w:rsid w:val="117FB7C2"/>
    <w:rsid w:val="124F98AE"/>
    <w:rsid w:val="1620F5CC"/>
    <w:rsid w:val="16A196C5"/>
    <w:rsid w:val="17AD1872"/>
    <w:rsid w:val="18BEA85C"/>
    <w:rsid w:val="18FC5F68"/>
    <w:rsid w:val="1B6C7AE3"/>
    <w:rsid w:val="1C2442BF"/>
    <w:rsid w:val="231F00B5"/>
    <w:rsid w:val="28F7DD66"/>
    <w:rsid w:val="2AADCD2E"/>
    <w:rsid w:val="2C133616"/>
    <w:rsid w:val="2DA0E0C0"/>
    <w:rsid w:val="30BAA441"/>
    <w:rsid w:val="31A358E6"/>
    <w:rsid w:val="34990EEB"/>
    <w:rsid w:val="3A796B5E"/>
    <w:rsid w:val="3CDDF27D"/>
    <w:rsid w:val="4094500F"/>
    <w:rsid w:val="476D0F25"/>
    <w:rsid w:val="50FDD9AA"/>
    <w:rsid w:val="5173F068"/>
    <w:rsid w:val="53BED0B1"/>
    <w:rsid w:val="54468172"/>
    <w:rsid w:val="55499197"/>
    <w:rsid w:val="57DF4820"/>
    <w:rsid w:val="5B4739DC"/>
    <w:rsid w:val="61DE860B"/>
    <w:rsid w:val="625C6EA9"/>
    <w:rsid w:val="63F74E67"/>
    <w:rsid w:val="6750E921"/>
    <w:rsid w:val="6A673481"/>
    <w:rsid w:val="6B0ED9DE"/>
    <w:rsid w:val="6DFB9DAD"/>
    <w:rsid w:val="700EC09F"/>
    <w:rsid w:val="714B790A"/>
    <w:rsid w:val="7A21B01B"/>
    <w:rsid w:val="7F4F16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907BF8"/>
  <w15:chartTrackingRefBased/>
  <w15:docId w15:val="{A8051B7D-F057-4CC5-8A69-FA6AC205E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F02"/>
    <w:rPr>
      <w:sz w:val="24"/>
      <w:szCs w:val="24"/>
      <w:lang w:bidi="en-US"/>
    </w:rPr>
  </w:style>
  <w:style w:type="paragraph" w:styleId="Heading1">
    <w:name w:val="heading 1"/>
    <w:basedOn w:val="Normal"/>
    <w:next w:val="Normal"/>
    <w:link w:val="Heading1Char"/>
    <w:uiPriority w:val="9"/>
    <w:qFormat/>
    <w:rsid w:val="00D71F02"/>
    <w:pPr>
      <w:keepNext/>
      <w:spacing w:before="240" w:after="60"/>
      <w:outlineLvl w:val="0"/>
    </w:pPr>
    <w:rPr>
      <w:rFonts w:ascii="Cambria" w:eastAsia="Times New Roman" w:hAnsi="Cambria"/>
      <w:b/>
      <w:bCs/>
      <w:kern w:val="32"/>
      <w:sz w:val="32"/>
      <w:szCs w:val="32"/>
      <w:lang w:val="x-none" w:eastAsia="x-none" w:bidi="ar-SA"/>
    </w:rPr>
  </w:style>
  <w:style w:type="paragraph" w:styleId="Heading2">
    <w:name w:val="heading 2"/>
    <w:basedOn w:val="Normal"/>
    <w:next w:val="Normal"/>
    <w:link w:val="Heading2Char"/>
    <w:uiPriority w:val="9"/>
    <w:qFormat/>
    <w:rsid w:val="00D71F02"/>
    <w:pPr>
      <w:keepNext/>
      <w:spacing w:before="240" w:after="60"/>
      <w:outlineLvl w:val="1"/>
    </w:pPr>
    <w:rPr>
      <w:rFonts w:ascii="Cambria" w:eastAsia="Times New Roman" w:hAnsi="Cambria"/>
      <w:b/>
      <w:bCs/>
      <w:i/>
      <w:iCs/>
      <w:sz w:val="28"/>
      <w:szCs w:val="28"/>
      <w:lang w:val="x-none" w:eastAsia="x-none" w:bidi="ar-SA"/>
    </w:rPr>
  </w:style>
  <w:style w:type="paragraph" w:styleId="Heading3">
    <w:name w:val="heading 3"/>
    <w:basedOn w:val="Normal"/>
    <w:next w:val="Normal"/>
    <w:link w:val="Heading3Char"/>
    <w:uiPriority w:val="9"/>
    <w:qFormat/>
    <w:rsid w:val="00D71F02"/>
    <w:pPr>
      <w:keepNext/>
      <w:spacing w:before="240" w:after="60"/>
      <w:outlineLvl w:val="2"/>
    </w:pPr>
    <w:rPr>
      <w:rFonts w:ascii="Cambria" w:eastAsia="Times New Roman" w:hAnsi="Cambria"/>
      <w:b/>
      <w:bCs/>
      <w:sz w:val="26"/>
      <w:szCs w:val="26"/>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1F02"/>
    <w:rPr>
      <w:rFonts w:ascii="Cambria" w:eastAsia="Times New Roman" w:hAnsi="Cambria" w:cs="Times New Roman"/>
      <w:b/>
      <w:bCs/>
      <w:kern w:val="32"/>
      <w:sz w:val="32"/>
      <w:szCs w:val="32"/>
      <w:lang w:val="x-none" w:eastAsia="x-none"/>
    </w:rPr>
  </w:style>
  <w:style w:type="character" w:customStyle="1" w:styleId="Heading2Char">
    <w:name w:val="Heading 2 Char"/>
    <w:link w:val="Heading2"/>
    <w:uiPriority w:val="9"/>
    <w:rsid w:val="00D71F02"/>
    <w:rPr>
      <w:rFonts w:ascii="Cambria" w:eastAsia="Times New Roman" w:hAnsi="Cambria" w:cs="Times New Roman"/>
      <w:b/>
      <w:bCs/>
      <w:i/>
      <w:iCs/>
      <w:sz w:val="28"/>
      <w:szCs w:val="28"/>
      <w:lang w:val="x-none" w:eastAsia="x-none"/>
    </w:rPr>
  </w:style>
  <w:style w:type="character" w:customStyle="1" w:styleId="Heading3Char">
    <w:name w:val="Heading 3 Char"/>
    <w:link w:val="Heading3"/>
    <w:uiPriority w:val="9"/>
    <w:rsid w:val="00D71F02"/>
    <w:rPr>
      <w:rFonts w:ascii="Cambria" w:eastAsia="Times New Roman" w:hAnsi="Cambria" w:cs="Times New Roman"/>
      <w:b/>
      <w:bCs/>
      <w:sz w:val="26"/>
      <w:szCs w:val="26"/>
      <w:lang w:val="x-none" w:eastAsia="x-none"/>
    </w:rPr>
  </w:style>
  <w:style w:type="paragraph" w:styleId="Footer">
    <w:name w:val="footer"/>
    <w:basedOn w:val="Normal"/>
    <w:link w:val="FooterChar"/>
    <w:uiPriority w:val="99"/>
    <w:unhideWhenUsed/>
    <w:rsid w:val="00D71F02"/>
    <w:pPr>
      <w:tabs>
        <w:tab w:val="center" w:pos="4680"/>
        <w:tab w:val="right" w:pos="9360"/>
      </w:tabs>
    </w:pPr>
    <w:rPr>
      <w:lang w:val="x-none" w:eastAsia="x-none"/>
    </w:rPr>
  </w:style>
  <w:style w:type="character" w:customStyle="1" w:styleId="FooterChar">
    <w:name w:val="Footer Char"/>
    <w:link w:val="Footer"/>
    <w:uiPriority w:val="99"/>
    <w:rsid w:val="00D71F02"/>
    <w:rPr>
      <w:rFonts w:ascii="Calibri" w:eastAsia="Calibri" w:hAnsi="Calibri" w:cs="Times New Roman"/>
      <w:sz w:val="24"/>
      <w:szCs w:val="24"/>
      <w:lang w:val="x-none" w:eastAsia="x-none" w:bidi="en-US"/>
    </w:rPr>
  </w:style>
  <w:style w:type="paragraph" w:styleId="Header">
    <w:name w:val="header"/>
    <w:basedOn w:val="Normal"/>
    <w:link w:val="HeaderChar"/>
    <w:uiPriority w:val="99"/>
    <w:unhideWhenUsed/>
    <w:rsid w:val="005226EC"/>
    <w:pPr>
      <w:tabs>
        <w:tab w:val="center" w:pos="4680"/>
        <w:tab w:val="right" w:pos="9360"/>
      </w:tabs>
    </w:pPr>
    <w:rPr>
      <w:lang w:val="x-none" w:eastAsia="x-none"/>
    </w:rPr>
  </w:style>
  <w:style w:type="character" w:customStyle="1" w:styleId="HeaderChar">
    <w:name w:val="Header Char"/>
    <w:link w:val="Header"/>
    <w:uiPriority w:val="99"/>
    <w:rsid w:val="005226EC"/>
    <w:rPr>
      <w:sz w:val="24"/>
      <w:szCs w:val="24"/>
      <w:lang w:bidi="en-US"/>
    </w:rPr>
  </w:style>
  <w:style w:type="paragraph" w:styleId="BalloonText">
    <w:name w:val="Balloon Text"/>
    <w:basedOn w:val="Normal"/>
    <w:link w:val="BalloonTextChar"/>
    <w:uiPriority w:val="99"/>
    <w:semiHidden/>
    <w:unhideWhenUsed/>
    <w:rsid w:val="005226EC"/>
    <w:rPr>
      <w:rFonts w:ascii="Tahoma" w:hAnsi="Tahoma" w:cs="Tahoma"/>
      <w:sz w:val="16"/>
      <w:szCs w:val="16"/>
      <w:lang w:val="x-none" w:eastAsia="x-none"/>
    </w:rPr>
  </w:style>
  <w:style w:type="character" w:customStyle="1" w:styleId="BalloonTextChar">
    <w:name w:val="Balloon Text Char"/>
    <w:link w:val="BalloonText"/>
    <w:uiPriority w:val="99"/>
    <w:semiHidden/>
    <w:rsid w:val="005226EC"/>
    <w:rPr>
      <w:rFonts w:ascii="Tahoma" w:hAnsi="Tahoma" w:cs="Tahoma"/>
      <w:sz w:val="16"/>
      <w:szCs w:val="16"/>
      <w:lang w:bidi="en-US"/>
    </w:rPr>
  </w:style>
  <w:style w:type="character" w:styleId="CommentReference">
    <w:name w:val="annotation reference"/>
    <w:uiPriority w:val="99"/>
    <w:semiHidden/>
    <w:unhideWhenUsed/>
    <w:rsid w:val="009D7C42"/>
    <w:rPr>
      <w:sz w:val="16"/>
      <w:szCs w:val="16"/>
    </w:rPr>
  </w:style>
  <w:style w:type="paragraph" w:styleId="CommentText">
    <w:name w:val="annotation text"/>
    <w:basedOn w:val="Normal"/>
    <w:link w:val="CommentTextChar"/>
    <w:uiPriority w:val="99"/>
    <w:semiHidden/>
    <w:unhideWhenUsed/>
    <w:rsid w:val="009D7C42"/>
    <w:rPr>
      <w:sz w:val="20"/>
      <w:szCs w:val="20"/>
    </w:rPr>
  </w:style>
  <w:style w:type="character" w:customStyle="1" w:styleId="CommentTextChar">
    <w:name w:val="Comment Text Char"/>
    <w:link w:val="CommentText"/>
    <w:uiPriority w:val="99"/>
    <w:semiHidden/>
    <w:rsid w:val="009D7C42"/>
    <w:rPr>
      <w:lang w:bidi="en-US"/>
    </w:rPr>
  </w:style>
  <w:style w:type="paragraph" w:styleId="CommentSubject">
    <w:name w:val="annotation subject"/>
    <w:basedOn w:val="CommentText"/>
    <w:next w:val="CommentText"/>
    <w:link w:val="CommentSubjectChar"/>
    <w:uiPriority w:val="99"/>
    <w:semiHidden/>
    <w:unhideWhenUsed/>
    <w:rsid w:val="009D7C42"/>
    <w:rPr>
      <w:b/>
      <w:bCs/>
    </w:rPr>
  </w:style>
  <w:style w:type="character" w:customStyle="1" w:styleId="CommentSubjectChar">
    <w:name w:val="Comment Subject Char"/>
    <w:link w:val="CommentSubject"/>
    <w:uiPriority w:val="99"/>
    <w:semiHidden/>
    <w:rsid w:val="009D7C42"/>
    <w:rPr>
      <w:b/>
      <w:bCs/>
      <w:lang w:bidi="en-US"/>
    </w:rPr>
  </w:style>
  <w:style w:type="character" w:styleId="Hyperlink">
    <w:name w:val="Hyperlink"/>
    <w:uiPriority w:val="99"/>
    <w:unhideWhenUsed/>
    <w:rsid w:val="0055491D"/>
    <w:rPr>
      <w:color w:val="0563C1"/>
      <w:u w:val="single"/>
    </w:rPr>
  </w:style>
  <w:style w:type="paragraph" w:styleId="Revision">
    <w:name w:val="Revision"/>
    <w:hidden/>
    <w:uiPriority w:val="99"/>
    <w:semiHidden/>
    <w:rsid w:val="00FB0AEA"/>
    <w:rPr>
      <w:sz w:val="24"/>
      <w:szCs w:val="24"/>
      <w:lang w:bidi="en-US"/>
    </w:rPr>
  </w:style>
  <w:style w:type="paragraph" w:styleId="ListParagraph">
    <w:name w:val="List Paragraph"/>
    <w:basedOn w:val="Normal"/>
    <w:uiPriority w:val="34"/>
    <w:qFormat/>
    <w:rsid w:val="00C66F01"/>
    <w:pPr>
      <w:ind w:left="720"/>
      <w:contextualSpacing/>
    </w:pPr>
    <w:rPr>
      <w:rFonts w:asciiTheme="minorHAnsi" w:eastAsiaTheme="minorEastAsia" w:hAnsiTheme="minorHAnsi" w:cstheme="minorBidi"/>
      <w:lang w:val="en-CA" w:bidi="ar-SA"/>
    </w:rPr>
  </w:style>
  <w:style w:type="table" w:styleId="TableGrid">
    <w:name w:val="Table Grid"/>
    <w:basedOn w:val="TableNormal"/>
    <w:uiPriority w:val="39"/>
    <w:rsid w:val="00C66F01"/>
    <w:rPr>
      <w:rFonts w:asciiTheme="minorHAnsi" w:eastAsiaTheme="minorEastAsia" w:hAnsiTheme="minorHAnsi" w:cstheme="minorBidi"/>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812F3"/>
    <w:rPr>
      <w:color w:val="954F72" w:themeColor="followedHyperlink"/>
      <w:u w:val="single"/>
    </w:rPr>
  </w:style>
  <w:style w:type="paragraph" w:styleId="FootnoteText">
    <w:name w:val="footnote text"/>
    <w:basedOn w:val="Normal"/>
    <w:link w:val="FootnoteTextChar"/>
    <w:uiPriority w:val="99"/>
    <w:semiHidden/>
    <w:unhideWhenUsed/>
    <w:rsid w:val="00DE2319"/>
    <w:rPr>
      <w:sz w:val="20"/>
      <w:szCs w:val="20"/>
    </w:rPr>
  </w:style>
  <w:style w:type="character" w:customStyle="1" w:styleId="FootnoteTextChar">
    <w:name w:val="Footnote Text Char"/>
    <w:basedOn w:val="DefaultParagraphFont"/>
    <w:link w:val="FootnoteText"/>
    <w:uiPriority w:val="99"/>
    <w:semiHidden/>
    <w:rsid w:val="00DE2319"/>
    <w:rPr>
      <w:lang w:bidi="en-US"/>
    </w:rPr>
  </w:style>
  <w:style w:type="character" w:styleId="FootnoteReference">
    <w:name w:val="footnote reference"/>
    <w:basedOn w:val="DefaultParagraphFont"/>
    <w:uiPriority w:val="99"/>
    <w:semiHidden/>
    <w:unhideWhenUsed/>
    <w:rsid w:val="00DE231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442907">
      <w:bodyDiv w:val="1"/>
      <w:marLeft w:val="0"/>
      <w:marRight w:val="0"/>
      <w:marTop w:val="0"/>
      <w:marBottom w:val="0"/>
      <w:divBdr>
        <w:top w:val="none" w:sz="0" w:space="0" w:color="auto"/>
        <w:left w:val="none" w:sz="0" w:space="0" w:color="auto"/>
        <w:bottom w:val="none" w:sz="0" w:space="0" w:color="auto"/>
        <w:right w:val="none" w:sz="0" w:space="0" w:color="auto"/>
      </w:divBdr>
    </w:div>
    <w:div w:id="1025057489">
      <w:bodyDiv w:val="1"/>
      <w:marLeft w:val="0"/>
      <w:marRight w:val="0"/>
      <w:marTop w:val="0"/>
      <w:marBottom w:val="0"/>
      <w:divBdr>
        <w:top w:val="none" w:sz="0" w:space="0" w:color="auto"/>
        <w:left w:val="none" w:sz="0" w:space="0" w:color="auto"/>
        <w:bottom w:val="none" w:sz="0" w:space="0" w:color="auto"/>
        <w:right w:val="none" w:sz="0" w:space="0" w:color="auto"/>
      </w:divBdr>
    </w:div>
    <w:div w:id="1821380727">
      <w:bodyDiv w:val="1"/>
      <w:marLeft w:val="0"/>
      <w:marRight w:val="0"/>
      <w:marTop w:val="0"/>
      <w:marBottom w:val="0"/>
      <w:divBdr>
        <w:top w:val="none" w:sz="0" w:space="0" w:color="auto"/>
        <w:left w:val="none" w:sz="0" w:space="0" w:color="auto"/>
        <w:bottom w:val="none" w:sz="0" w:space="0" w:color="auto"/>
        <w:right w:val="none" w:sz="0" w:space="0" w:color="auto"/>
      </w:divBdr>
      <w:divsChild>
        <w:div w:id="924992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tats.un.org/sdgs/indicators/indicators-li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ternational.gc.ca/world-monde/issues_development-enjeux_developpement/priorities-priorites/fiap_action_areas-paif_champs_action.aspx?lang=en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tats.un.org/sdgs/indicators/Global%20Indicator%20Framework%20after%20refinement_Eng.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nternational.gc.ca/world-monde/issues_development-enjeux_developpement/priorities-priorites/fiap_action_areas-paif_champs_action.aspx?lang=e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14E2888748F448C5F72A5EF818094" ma:contentTypeVersion="17" ma:contentTypeDescription="Create a new document." ma:contentTypeScope="" ma:versionID="ed29f22f45a2164b47180419e1c3903d">
  <xsd:schema xmlns:xsd="http://www.w3.org/2001/XMLSchema" xmlns:xs="http://www.w3.org/2001/XMLSchema" xmlns:p="http://schemas.microsoft.com/office/2006/metadata/properties" xmlns:ns2="dc0ef3fe-9e21-4adf-9cea-31e056ef3e96" xmlns:ns3="6849cb65-a365-4c95-a8d6-4353b87d0a1e" targetNamespace="http://schemas.microsoft.com/office/2006/metadata/properties" ma:root="true" ma:fieldsID="8cb1865c2990c50a460e86a772451f93" ns2:_="" ns3:_="">
    <xsd:import namespace="dc0ef3fe-9e21-4adf-9cea-31e056ef3e96"/>
    <xsd:import namespace="6849cb65-a365-4c95-a8d6-4353b87d0a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0ef3fe-9e21-4adf-9cea-31e056ef3e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024fed6-e68d-4b6c-b076-5b9cb5f65a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9cb65-a365-4c95-a8d6-4353b87d0a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dc9dbfc-84f4-484d-ad4e-25f9ea163b10}" ma:internalName="TaxCatchAll" ma:showField="CatchAllData" ma:web="6849cb65-a365-4c95-a8d6-4353b87d0a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6849cb65-a365-4c95-a8d6-4353b87d0a1e" xsi:nil="true"/>
    <lcf76f155ced4ddcb4097134ff3c332f xmlns="dc0ef3fe-9e21-4adf-9cea-31e056ef3e9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ADF3DBA-B5B3-4A2C-8622-F90BCFB25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0ef3fe-9e21-4adf-9cea-31e056ef3e96"/>
    <ds:schemaRef ds:uri="6849cb65-a365-4c95-a8d6-4353b87d0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69E102-9646-430B-ACA9-F5ABF2CD0DC9}">
  <ds:schemaRefs>
    <ds:schemaRef ds:uri="http://schemas.microsoft.com/sharepoint/v3/contenttype/forms"/>
  </ds:schemaRefs>
</ds:datastoreItem>
</file>

<file path=customXml/itemProps3.xml><?xml version="1.0" encoding="utf-8"?>
<ds:datastoreItem xmlns:ds="http://schemas.openxmlformats.org/officeDocument/2006/customXml" ds:itemID="{688B7C13-2BA7-4A87-96B2-85F548F743DD}">
  <ds:schemaRefs>
    <ds:schemaRef ds:uri="http://schemas.openxmlformats.org/officeDocument/2006/bibliography"/>
  </ds:schemaRefs>
</ds:datastoreItem>
</file>

<file path=customXml/itemProps4.xml><?xml version="1.0" encoding="utf-8"?>
<ds:datastoreItem xmlns:ds="http://schemas.openxmlformats.org/officeDocument/2006/customXml" ds:itemID="{025E33E9-46D5-4F47-B6CC-A9CD96429146}">
  <ds:schemaRefs>
    <ds:schemaRef ds:uri="http://schemas.microsoft.com/office/2006/metadata/properties"/>
    <ds:schemaRef ds:uri="http://schemas.microsoft.com/office/infopath/2007/PartnerControls"/>
    <ds:schemaRef ds:uri="6849cb65-a365-4c95-a8d6-4353b87d0a1e"/>
    <ds:schemaRef ds:uri="dc0ef3fe-9e21-4adf-9cea-31e056ef3e96"/>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9</Pages>
  <Words>3067</Words>
  <Characters>17486</Characters>
  <Application>Microsoft Office Word</Application>
  <DocSecurity>0</DocSecurity>
  <Lines>145</Lines>
  <Paragraphs>41</Paragraphs>
  <ScaleCrop>false</ScaleCrop>
  <Company/>
  <LinksUpToDate>false</LinksUpToDate>
  <CharactersWithSpaces>20512</CharactersWithSpaces>
  <SharedDoc>false</SharedDoc>
  <HLinks>
    <vt:vector size="12" baseType="variant">
      <vt:variant>
        <vt:i4>6488075</vt:i4>
      </vt:variant>
      <vt:variant>
        <vt:i4>3</vt:i4>
      </vt:variant>
      <vt:variant>
        <vt:i4>0</vt:i4>
      </vt:variant>
      <vt:variant>
        <vt:i4>5</vt:i4>
      </vt:variant>
      <vt:variant>
        <vt:lpwstr>https://unstats.un.org/sdgs/indicators/Global Indicator Framework after refinement_Eng.pdf</vt:lpwstr>
      </vt:variant>
      <vt:variant>
        <vt:lpwstr/>
      </vt:variant>
      <vt:variant>
        <vt:i4>3014759</vt:i4>
      </vt:variant>
      <vt:variant>
        <vt:i4>0</vt:i4>
      </vt:variant>
      <vt:variant>
        <vt:i4>0</vt:i4>
      </vt:variant>
      <vt:variant>
        <vt:i4>5</vt:i4>
      </vt:variant>
      <vt:variant>
        <vt:lpwstr>https://unstats.un.org/sdgs/indicators/indicators-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c</dc:creator>
  <cp:keywords/>
  <cp:lastModifiedBy>Abdal Qeshta</cp:lastModifiedBy>
  <cp:revision>258</cp:revision>
  <cp:lastPrinted>2023-09-05T16:17:00Z</cp:lastPrinted>
  <dcterms:created xsi:type="dcterms:W3CDTF">2019-07-19T14:54:00Z</dcterms:created>
  <dcterms:modified xsi:type="dcterms:W3CDTF">2023-09-05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14E2888748F448C5F72A5EF818094</vt:lpwstr>
  </property>
  <property fmtid="{D5CDD505-2E9C-101B-9397-08002B2CF9AE}" pid="3" name="MediaServiceImageTags">
    <vt:lpwstr/>
  </property>
</Properties>
</file>